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3839" w14:textId="6EC1A883" w:rsidR="002220A9" w:rsidRPr="006331BE" w:rsidRDefault="009540CE">
      <w:pPr>
        <w:rPr>
          <w:rFonts w:ascii="Arial" w:hAnsi="Arial" w:cs="Arial"/>
        </w:rPr>
      </w:pPr>
      <w:r w:rsidRPr="006331BE">
        <w:rPr>
          <w:rFonts w:ascii="Arial" w:hAnsi="Arial" w:cs="Arial"/>
          <w:noProof/>
        </w:rPr>
        <w:drawing>
          <wp:anchor distT="0" distB="0" distL="114300" distR="114300" simplePos="0" relativeHeight="251658241" behindDoc="1" locked="0" layoutInCell="1" allowOverlap="1" wp14:anchorId="54BFD69E" wp14:editId="534CEA4C">
            <wp:simplePos x="0" y="0"/>
            <wp:positionH relativeFrom="column">
              <wp:posOffset>-1946910</wp:posOffset>
            </wp:positionH>
            <wp:positionV relativeFrom="paragraph">
              <wp:posOffset>-1452880</wp:posOffset>
            </wp:positionV>
            <wp:extent cx="13058775" cy="6759434"/>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print">
                      <a:extLst>
                        <a:ext uri="{28A0092B-C50C-407E-A947-70E740481C1C}">
                          <a14:useLocalDpi xmlns:a14="http://schemas.microsoft.com/office/drawing/2010/main" val="0"/>
                        </a:ext>
                      </a:extLst>
                    </a:blip>
                    <a:srcRect b="7977"/>
                    <a:stretch/>
                  </pic:blipFill>
                  <pic:spPr bwMode="auto">
                    <a:xfrm>
                      <a:off x="0" y="0"/>
                      <a:ext cx="13058775" cy="67594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96925" w:rsidRPr="006331BE">
        <w:rPr>
          <w:rFonts w:ascii="Arial" w:hAnsi="Arial" w:cs="Arial"/>
          <w:noProof/>
          <w:lang w:eastAsia="en-GB"/>
        </w:rPr>
        <w:drawing>
          <wp:anchor distT="0" distB="0" distL="114300" distR="114300" simplePos="0" relativeHeight="251658242" behindDoc="0" locked="0" layoutInCell="1" allowOverlap="1" wp14:anchorId="1AAC888B" wp14:editId="77F456CE">
            <wp:simplePos x="0" y="0"/>
            <wp:positionH relativeFrom="column">
              <wp:posOffset>-1036320</wp:posOffset>
            </wp:positionH>
            <wp:positionV relativeFrom="paragraph">
              <wp:posOffset>-15240</wp:posOffset>
            </wp:positionV>
            <wp:extent cx="1876425" cy="990600"/>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6425" cy="990600"/>
                    </a:xfrm>
                    <a:prstGeom prst="rect">
                      <a:avLst/>
                    </a:prstGeom>
                  </pic:spPr>
                </pic:pic>
              </a:graphicData>
            </a:graphic>
            <wp14:sizeRelH relativeFrom="page">
              <wp14:pctWidth>0</wp14:pctWidth>
            </wp14:sizeRelH>
            <wp14:sizeRelV relativeFrom="page">
              <wp14:pctHeight>0</wp14:pctHeight>
            </wp14:sizeRelV>
          </wp:anchor>
        </w:drawing>
      </w:r>
      <w:r w:rsidR="00C96925" w:rsidRPr="006331BE">
        <w:rPr>
          <w:rFonts w:ascii="Arial" w:hAnsi="Arial" w:cs="Arial"/>
          <w:noProof/>
          <w:lang w:eastAsia="en-GB"/>
        </w:rPr>
        <w:drawing>
          <wp:anchor distT="0" distB="0" distL="114300" distR="114300" simplePos="0" relativeHeight="251658243" behindDoc="0" locked="0" layoutInCell="1" allowOverlap="1" wp14:anchorId="38CF8674" wp14:editId="600EDE85">
            <wp:simplePos x="0" y="0"/>
            <wp:positionH relativeFrom="column">
              <wp:posOffset>-1051560</wp:posOffset>
            </wp:positionH>
            <wp:positionV relativeFrom="paragraph">
              <wp:posOffset>-15240</wp:posOffset>
            </wp:positionV>
            <wp:extent cx="499534" cy="99060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2">
                      <a:extLst>
                        <a:ext uri="{28A0092B-C50C-407E-A947-70E740481C1C}">
                          <a14:useLocalDpi xmlns:a14="http://schemas.microsoft.com/office/drawing/2010/main" val="0"/>
                        </a:ext>
                      </a:extLst>
                    </a:blip>
                    <a:srcRect l="25446" r="71574"/>
                    <a:stretch/>
                  </pic:blipFill>
                  <pic:spPr bwMode="auto">
                    <a:xfrm>
                      <a:off x="0" y="0"/>
                      <a:ext cx="500383" cy="9922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674A76" w14:textId="6DE30591" w:rsidR="00931BA5" w:rsidRPr="006331BE" w:rsidRDefault="00931BA5">
      <w:pPr>
        <w:rPr>
          <w:rFonts w:ascii="Arial" w:hAnsi="Arial" w:cs="Arial"/>
        </w:rPr>
      </w:pPr>
    </w:p>
    <w:p w14:paraId="0BA07DBE" w14:textId="50350CA9" w:rsidR="00C915FB" w:rsidRPr="006331BE" w:rsidRDefault="00C915FB">
      <w:pPr>
        <w:rPr>
          <w:rFonts w:ascii="Arial" w:hAnsi="Arial" w:cs="Arial"/>
          <w:noProof/>
        </w:rPr>
      </w:pPr>
    </w:p>
    <w:p w14:paraId="7555334F" w14:textId="38055C1B" w:rsidR="00F5415D" w:rsidRPr="006331BE" w:rsidRDefault="00723738" w:rsidP="00C96925">
      <w:pPr>
        <w:rPr>
          <w:rFonts w:ascii="Arial" w:hAnsi="Arial" w:cs="Arial"/>
          <w:b/>
          <w:bCs/>
        </w:rPr>
      </w:pPr>
      <w:r w:rsidRPr="006331BE">
        <w:rPr>
          <w:rFonts w:ascii="Arial" w:hAnsi="Arial" w:cs="Arial"/>
          <w:noProof/>
        </w:rPr>
        <w:drawing>
          <wp:anchor distT="0" distB="0" distL="114300" distR="114300" simplePos="0" relativeHeight="251658244" behindDoc="0" locked="0" layoutInCell="1" allowOverlap="1" wp14:anchorId="078BC785" wp14:editId="1B5D8AE8">
            <wp:simplePos x="0" y="0"/>
            <wp:positionH relativeFrom="column">
              <wp:posOffset>4528820</wp:posOffset>
            </wp:positionH>
            <wp:positionV relativeFrom="paragraph">
              <wp:posOffset>7793355</wp:posOffset>
            </wp:positionV>
            <wp:extent cx="2008932" cy="612140"/>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08932" cy="612140"/>
                    </a:xfrm>
                    <a:prstGeom prst="rect">
                      <a:avLst/>
                    </a:prstGeom>
                  </pic:spPr>
                </pic:pic>
              </a:graphicData>
            </a:graphic>
            <wp14:sizeRelH relativeFrom="page">
              <wp14:pctWidth>0</wp14:pctWidth>
            </wp14:sizeRelH>
            <wp14:sizeRelV relativeFrom="page">
              <wp14:pctHeight>0</wp14:pctHeight>
            </wp14:sizeRelV>
          </wp:anchor>
        </w:drawing>
      </w:r>
      <w:r w:rsidR="00C96925" w:rsidRPr="006331BE">
        <w:rPr>
          <w:rFonts w:ascii="Arial" w:hAnsi="Arial" w:cs="Arial"/>
          <w:noProof/>
        </w:rPr>
        <mc:AlternateContent>
          <mc:Choice Requires="wpg">
            <w:drawing>
              <wp:anchor distT="0" distB="0" distL="114300" distR="114300" simplePos="0" relativeHeight="251658240" behindDoc="0" locked="0" layoutInCell="1" allowOverlap="1" wp14:anchorId="7A7348B6" wp14:editId="72971E16">
                <wp:simplePos x="0" y="0"/>
                <wp:positionH relativeFrom="column">
                  <wp:posOffset>-1172210</wp:posOffset>
                </wp:positionH>
                <wp:positionV relativeFrom="paragraph">
                  <wp:posOffset>2903855</wp:posOffset>
                </wp:positionV>
                <wp:extent cx="8135620" cy="4271645"/>
                <wp:effectExtent l="0" t="152400" r="0" b="0"/>
                <wp:wrapNone/>
                <wp:docPr id="18" name="Group 18"/>
                <wp:cNvGraphicFramePr/>
                <a:graphic xmlns:a="http://schemas.openxmlformats.org/drawingml/2006/main">
                  <a:graphicData uri="http://schemas.microsoft.com/office/word/2010/wordprocessingGroup">
                    <wpg:wgp>
                      <wpg:cNvGrpSpPr/>
                      <wpg:grpSpPr>
                        <a:xfrm>
                          <a:off x="0" y="0"/>
                          <a:ext cx="8135620" cy="4271645"/>
                          <a:chOff x="59266" y="4500965"/>
                          <a:chExt cx="8135620" cy="4272249"/>
                        </a:xfrm>
                      </wpg:grpSpPr>
                      <wps:wsp>
                        <wps:cNvPr id="217" name="Text Box 2"/>
                        <wps:cNvSpPr txBox="1">
                          <a:spLocks noChangeArrowheads="1"/>
                        </wps:cNvSpPr>
                        <wps:spPr bwMode="auto">
                          <a:xfrm>
                            <a:off x="882650" y="7071414"/>
                            <a:ext cx="6409055" cy="1701800"/>
                          </a:xfrm>
                          <a:prstGeom prst="rect">
                            <a:avLst/>
                          </a:prstGeom>
                          <a:noFill/>
                          <a:ln w="9525">
                            <a:noFill/>
                            <a:miter lim="800000"/>
                            <a:headEnd/>
                            <a:tailEnd/>
                          </a:ln>
                        </wps:spPr>
                        <wps:txbx>
                          <w:txbxContent>
                            <w:p w14:paraId="2687CDB3" w14:textId="1FA78C82" w:rsidR="00931BA5" w:rsidRPr="00465C72" w:rsidRDefault="00EB22F4">
                              <w:pPr>
                                <w:rPr>
                                  <w:rFonts w:ascii="Arial" w:hAnsi="Arial" w:cs="Arial"/>
                                  <w:b/>
                                  <w:bCs/>
                                  <w:color w:val="29235C"/>
                                  <w:sz w:val="100"/>
                                  <w:szCs w:val="100"/>
                                </w:rPr>
                              </w:pPr>
                              <w:r w:rsidRPr="00EB22F4">
                                <w:rPr>
                                  <w:rFonts w:ascii="Arial" w:hAnsi="Arial" w:cs="Arial"/>
                                  <w:b/>
                                  <w:bCs/>
                                  <w:color w:val="29235C"/>
                                  <w:sz w:val="64"/>
                                  <w:szCs w:val="64"/>
                                </w:rPr>
                                <w:t>ASD Complex Needs Teacher</w:t>
                              </w:r>
                              <w:r w:rsidR="00F049C5">
                                <w:rPr>
                                  <w:rFonts w:ascii="Arial" w:hAnsi="Arial" w:cs="Arial"/>
                                  <w:b/>
                                  <w:bCs/>
                                  <w:color w:val="29235C"/>
                                  <w:sz w:val="72"/>
                                  <w:szCs w:val="72"/>
                                </w:rPr>
                                <w:br/>
                              </w:r>
                              <w:r w:rsidR="00C96925" w:rsidRPr="00C96925">
                                <w:rPr>
                                  <w:rFonts w:ascii="Arial" w:hAnsi="Arial" w:cs="Arial"/>
                                  <w:color w:val="29235C"/>
                                  <w:sz w:val="100"/>
                                  <w:szCs w:val="100"/>
                                </w:rPr>
                                <w:t>Application Pack</w:t>
                              </w:r>
                            </w:p>
                          </w:txbxContent>
                        </wps:txbx>
                        <wps:bodyPr rot="0" vert="horz" wrap="square" lIns="91440" tIns="45720" rIns="91440" bIns="45720" anchor="t" anchorCtr="0">
                          <a:noAutofit/>
                        </wps:bodyPr>
                      </wps:wsp>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9266" y="6079134"/>
                            <a:ext cx="8135620" cy="55880"/>
                          </a:xfrm>
                          <a:prstGeom prst="rect">
                            <a:avLst/>
                          </a:prstGeom>
                        </pic:spPr>
                      </pic:pic>
                      <pic:pic xmlns:pic="http://schemas.openxmlformats.org/drawingml/2006/picture">
                        <pic:nvPicPr>
                          <pic:cNvPr id="15" name="Picture 15" descr="Graphical user interface, text, applicatio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35000" y="4500965"/>
                            <a:ext cx="4410710" cy="1181100"/>
                          </a:xfrm>
                          <a:prstGeom prst="rect">
                            <a:avLst/>
                          </a:prstGeom>
                          <a:effectLst>
                            <a:glow rad="228600">
                              <a:schemeClr val="tx1">
                                <a:alpha val="20000"/>
                              </a:schemeClr>
                            </a:glow>
                          </a:effectLst>
                        </pic:spPr>
                      </pic:pic>
                      <pic:pic xmlns:pic="http://schemas.openxmlformats.org/drawingml/2006/picture">
                        <pic:nvPicPr>
                          <pic:cNvPr id="16" name="Picture 16" descr="Tex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020906" y="5200299"/>
                            <a:ext cx="2522855" cy="381000"/>
                          </a:xfrm>
                          <a:prstGeom prst="rect">
                            <a:avLst/>
                          </a:prstGeom>
                        </pic:spPr>
                      </pic:pic>
                      <wps:wsp>
                        <wps:cNvPr id="17" name="Text Box 2"/>
                        <wps:cNvSpPr txBox="1">
                          <a:spLocks noChangeArrowheads="1"/>
                        </wps:cNvSpPr>
                        <wps:spPr bwMode="auto">
                          <a:xfrm>
                            <a:off x="635000" y="6530787"/>
                            <a:ext cx="6656705" cy="313055"/>
                          </a:xfrm>
                          <a:prstGeom prst="rect">
                            <a:avLst/>
                          </a:prstGeom>
                          <a:noFill/>
                          <a:ln w="9525">
                            <a:noFill/>
                            <a:miter lim="800000"/>
                            <a:headEnd/>
                            <a:tailEnd/>
                          </a:ln>
                        </wps:spPr>
                        <wps:txbx>
                          <w:txbxContent>
                            <w:p w14:paraId="4BAA0147" w14:textId="654B9394" w:rsidR="009144B2" w:rsidRPr="002220A9" w:rsidRDefault="009144B2" w:rsidP="009144B2">
                              <w:pPr>
                                <w:jc w:val="center"/>
                                <w:rPr>
                                  <w:rFonts w:ascii="Arial" w:hAnsi="Arial" w:cs="Arial"/>
                                  <w:color w:val="29235C"/>
                                  <w:sz w:val="28"/>
                                  <w:szCs w:val="28"/>
                                </w:rPr>
                              </w:pPr>
                              <w:r>
                                <w:rPr>
                                  <w:rFonts w:ascii="Arial" w:hAnsi="Arial" w:cs="Arial"/>
                                  <w:color w:val="29235C"/>
                                  <w:sz w:val="28"/>
                                  <w:szCs w:val="28"/>
                                </w:rPr>
                                <w:t>www.thewestminsterschool.co.uk</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7348B6" id="Group 18" o:spid="_x0000_s1026" style="position:absolute;margin-left:-92.3pt;margin-top:228.65pt;width:640.6pt;height:336.35pt;z-index:251658240;mso-width-relative:margin;mso-height-relative:margin" coordorigin="592,45009" coordsize="81356,4272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">
                <v:shapetype id="_x0000_t202" coordsize="21600,21600" o:spt="202" path="m,l,21600r21600,l21600,xe">
                  <v:stroke joinstyle="miter"/>
                  <v:path gradientshapeok="t" o:connecttype="rect"/>
                </v:shapetype>
                <v:shape id="_x0000_s1027" type="#_x0000_t202" style="position:absolute;left:8826;top:70714;width:64091;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87CDB3" w14:textId="1FA78C82" w:rsidR="00931BA5" w:rsidRPr="00465C72" w:rsidRDefault="00EB22F4">
                        <w:pPr>
                          <w:rPr>
                            <w:rFonts w:ascii="Arial" w:hAnsi="Arial" w:cs="Arial"/>
                            <w:b/>
                            <w:bCs/>
                            <w:color w:val="29235C"/>
                            <w:sz w:val="100"/>
                            <w:szCs w:val="100"/>
                          </w:rPr>
                        </w:pPr>
                        <w:r w:rsidRPr="00EB22F4">
                          <w:rPr>
                            <w:rFonts w:ascii="Arial" w:hAnsi="Arial" w:cs="Arial"/>
                            <w:b/>
                            <w:bCs/>
                            <w:color w:val="29235C"/>
                            <w:sz w:val="64"/>
                            <w:szCs w:val="64"/>
                          </w:rPr>
                          <w:t>ASD Complex Needs Teacher</w:t>
                        </w:r>
                        <w:r w:rsidR="00F049C5">
                          <w:rPr>
                            <w:rFonts w:ascii="Arial" w:hAnsi="Arial" w:cs="Arial"/>
                            <w:b/>
                            <w:bCs/>
                            <w:color w:val="29235C"/>
                            <w:sz w:val="72"/>
                            <w:szCs w:val="72"/>
                          </w:rPr>
                          <w:br/>
                        </w:r>
                        <w:r w:rsidR="00C96925" w:rsidRPr="00C96925">
                          <w:rPr>
                            <w:rFonts w:ascii="Arial" w:hAnsi="Arial" w:cs="Arial"/>
                            <w:color w:val="29235C"/>
                            <w:sz w:val="100"/>
                            <w:szCs w:val="100"/>
                          </w:rPr>
                          <w:t>Application Pac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592;top:60791;width:81356;height: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">
                  <v:imagedata r:id="rId17" o:title=""/>
                </v:shape>
                <v:shape id="Picture 15" o:spid="_x0000_s1029" type="#_x0000_t75" alt="Graphical user interface, text, application&#10;&#10;Description automatically generated" style="position:absolute;left:6350;top:45009;width:44107;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">
                  <v:imagedata r:id="rId18" o:title="Graphical user interface, text, application&#10;&#10;Description automatically generated"/>
                </v:shape>
                <v:shape id="Picture 16" o:spid="_x0000_s1030" type="#_x0000_t75" alt="Text&#10;&#10;Description automatically generated" style="position:absolute;left:30209;top:52002;width:25228;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">
                  <v:imagedata r:id="rId19" o:title="Text&#10;&#10;Description automatically generated"/>
                </v:shape>
                <v:shape id="_x0000_s1031" type="#_x0000_t202" style="position:absolute;left:6350;top:65307;width:66567;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BAA0147" w14:textId="654B9394" w:rsidR="009144B2" w:rsidRPr="002220A9" w:rsidRDefault="009144B2" w:rsidP="009144B2">
                        <w:pPr>
                          <w:jc w:val="center"/>
                          <w:rPr>
                            <w:rFonts w:ascii="Arial" w:hAnsi="Arial" w:cs="Arial"/>
                            <w:color w:val="29235C"/>
                            <w:sz w:val="28"/>
                            <w:szCs w:val="28"/>
                          </w:rPr>
                        </w:pPr>
                        <w:r>
                          <w:rPr>
                            <w:rFonts w:ascii="Arial" w:hAnsi="Arial" w:cs="Arial"/>
                            <w:color w:val="29235C"/>
                            <w:sz w:val="28"/>
                            <w:szCs w:val="28"/>
                          </w:rPr>
                          <w:t>www.thewestminsterschool.co.uk</w:t>
                        </w:r>
                      </w:p>
                    </w:txbxContent>
                  </v:textbox>
                </v:shape>
              </v:group>
            </w:pict>
          </mc:Fallback>
        </mc:AlternateContent>
      </w:r>
      <w:r w:rsidR="00C915FB" w:rsidRPr="006331BE">
        <w:rPr>
          <w:rFonts w:ascii="Arial" w:hAnsi="Arial" w:cs="Arial"/>
          <w:noProof/>
        </w:rPr>
        <w:br w:type="page"/>
      </w:r>
    </w:p>
    <w:p w14:paraId="16F8888E" w14:textId="07F07E94" w:rsidR="00C96925" w:rsidRPr="006331BE" w:rsidRDefault="00C96925" w:rsidP="006331BE">
      <w:pPr>
        <w:spacing w:line="276" w:lineRule="auto"/>
        <w:rPr>
          <w:rFonts w:ascii="Arial" w:hAnsi="Arial" w:cs="Arial"/>
          <w:b/>
          <w:bCs/>
          <w:color w:val="002060"/>
          <w:sz w:val="28"/>
          <w:szCs w:val="28"/>
        </w:rPr>
      </w:pPr>
      <w:r w:rsidRPr="006331BE">
        <w:rPr>
          <w:rFonts w:ascii="Arial" w:hAnsi="Arial" w:cs="Arial"/>
          <w:b/>
          <w:bCs/>
          <w:color w:val="002060"/>
          <w:sz w:val="28"/>
          <w:szCs w:val="28"/>
        </w:rPr>
        <w:lastRenderedPageBreak/>
        <w:t>Welcome to The Westminster School</w:t>
      </w:r>
    </w:p>
    <w:p w14:paraId="25CFCB64" w14:textId="77777777" w:rsidR="00FE308C" w:rsidRPr="006331BE" w:rsidRDefault="00FE308C" w:rsidP="006331BE">
      <w:pPr>
        <w:spacing w:line="276" w:lineRule="auto"/>
        <w:rPr>
          <w:rFonts w:ascii="Arial" w:hAnsi="Arial" w:cs="Arial"/>
          <w:sz w:val="20"/>
          <w:szCs w:val="20"/>
        </w:rPr>
      </w:pPr>
      <w:r w:rsidRPr="006331BE">
        <w:rPr>
          <w:rFonts w:ascii="Arial" w:hAnsi="Arial" w:cs="Arial"/>
          <w:sz w:val="20"/>
          <w:szCs w:val="20"/>
        </w:rPr>
        <w:t xml:space="preserve">As Head Teacher of The Westminster School, I would like to extend a very warm welcome to you and thank you for your interest in our school.  This is a very exciting time to join our innovative and dynamic school community.  </w:t>
      </w:r>
    </w:p>
    <w:p w14:paraId="2FBA9013" w14:textId="6AD0D96B" w:rsidR="00FE308C" w:rsidRPr="006331BE" w:rsidRDefault="00FE308C" w:rsidP="006331BE">
      <w:pPr>
        <w:spacing w:after="0" w:line="276" w:lineRule="auto"/>
        <w:rPr>
          <w:rFonts w:ascii="Arial" w:eastAsia="Dotum" w:hAnsi="Arial" w:cs="Arial"/>
          <w:sz w:val="20"/>
          <w:szCs w:val="20"/>
        </w:rPr>
      </w:pPr>
      <w:r w:rsidRPr="006331BE">
        <w:rPr>
          <w:rFonts w:ascii="Arial" w:hAnsi="Arial" w:cs="Arial"/>
          <w:sz w:val="20"/>
          <w:szCs w:val="20"/>
        </w:rPr>
        <w:t>The Westminster School is an Outstanding School in Rowley Regis which currently caters for 2</w:t>
      </w:r>
      <w:r w:rsidR="00517860">
        <w:rPr>
          <w:rFonts w:ascii="Arial" w:hAnsi="Arial" w:cs="Arial"/>
          <w:sz w:val="20"/>
          <w:szCs w:val="20"/>
        </w:rPr>
        <w:t>51</w:t>
      </w:r>
      <w:r w:rsidRPr="006331BE">
        <w:rPr>
          <w:rFonts w:ascii="Arial" w:hAnsi="Arial" w:cs="Arial"/>
          <w:sz w:val="20"/>
          <w:szCs w:val="20"/>
        </w:rPr>
        <w:t xml:space="preserve"> pupils aged 7 to 19 years with a wide range of special educational needs including Autism Spectrum Disorder, Global Development Delay and Moderate to Severe Learning Difficulties. </w:t>
      </w:r>
    </w:p>
    <w:p w14:paraId="2335ED17" w14:textId="77777777" w:rsidR="00FE308C" w:rsidRPr="006331BE" w:rsidRDefault="00FE308C" w:rsidP="006331BE">
      <w:pPr>
        <w:spacing w:line="276" w:lineRule="auto"/>
        <w:rPr>
          <w:rFonts w:ascii="Arial" w:hAnsi="Arial" w:cs="Arial"/>
          <w:sz w:val="20"/>
          <w:szCs w:val="20"/>
        </w:rPr>
      </w:pPr>
      <w:r w:rsidRPr="006331BE">
        <w:rPr>
          <w:rFonts w:ascii="Arial" w:hAnsi="Arial" w:cs="Arial"/>
          <w:sz w:val="20"/>
          <w:szCs w:val="20"/>
        </w:rPr>
        <w:br/>
        <w:t>The Westminster School takes great pride in being able to deliver an innovative child-centred curriculum.  The school’s curriculum is focused around 6 holistic areas: My Communication, My Community, My Care and Independence, My Creativity, My Thinking, My Wellbeing.  Traditionally the education system required the child needed to fit into the curriculum, at The Westminster School the curriculum wraps around the young person meeting them at the point of need. Our work on supported internships and supported apprenticeships for students with learning disabilities are at the forefront of national developments.</w:t>
      </w:r>
    </w:p>
    <w:p w14:paraId="66D54A12" w14:textId="77777777" w:rsidR="00FE308C" w:rsidRPr="006331BE" w:rsidRDefault="00FE308C" w:rsidP="006331BE">
      <w:pPr>
        <w:spacing w:line="276" w:lineRule="auto"/>
        <w:rPr>
          <w:rFonts w:ascii="Arial" w:hAnsi="Arial" w:cs="Arial"/>
          <w:sz w:val="20"/>
          <w:szCs w:val="20"/>
        </w:rPr>
      </w:pPr>
      <w:r w:rsidRPr="006331BE">
        <w:rPr>
          <w:rFonts w:ascii="Arial" w:hAnsi="Arial" w:cs="Arial"/>
          <w:sz w:val="20"/>
          <w:szCs w:val="20"/>
        </w:rPr>
        <w:t xml:space="preserve">We are looking for exceptional candidates to join our growing school.  </w:t>
      </w:r>
    </w:p>
    <w:p w14:paraId="1F876FA7" w14:textId="0DC41D5F" w:rsidR="00FE308C" w:rsidRDefault="00794AD0" w:rsidP="006331BE">
      <w:pPr>
        <w:spacing w:line="276" w:lineRule="auto"/>
        <w:rPr>
          <w:rFonts w:ascii="Arial" w:hAnsi="Arial" w:cs="Arial"/>
          <w:sz w:val="20"/>
          <w:szCs w:val="20"/>
        </w:rPr>
      </w:pPr>
      <w:r>
        <w:rPr>
          <w:rFonts w:ascii="Arial" w:hAnsi="Arial" w:cs="Arial"/>
          <w:sz w:val="20"/>
          <w:szCs w:val="20"/>
        </w:rPr>
        <w:t xml:space="preserve">The post of </w:t>
      </w:r>
      <w:r w:rsidR="002257EA">
        <w:rPr>
          <w:rFonts w:ascii="Arial" w:hAnsi="Arial" w:cs="Arial"/>
          <w:sz w:val="20"/>
          <w:szCs w:val="20"/>
        </w:rPr>
        <w:t>ASD Complex Needs Teacher</w:t>
      </w:r>
      <w:r w:rsidR="00737901">
        <w:rPr>
          <w:rFonts w:ascii="Arial" w:hAnsi="Arial" w:cs="Arial"/>
          <w:sz w:val="20"/>
          <w:szCs w:val="20"/>
        </w:rPr>
        <w:t xml:space="preserve"> </w:t>
      </w:r>
      <w:r w:rsidR="00FE308C" w:rsidRPr="006331BE">
        <w:rPr>
          <w:rFonts w:ascii="Arial" w:hAnsi="Arial" w:cs="Arial"/>
          <w:sz w:val="20"/>
          <w:szCs w:val="20"/>
        </w:rPr>
        <w:t>offers an exceptional opportunity for the right candidate to work as part of our flourishing and creative staff team. You will have the support of our highly skilled teaching and learning staff and a dedicated and committed governing board that considers continuing professional development for all staff an essential factor in achieving the best outcomes for all our young people</w:t>
      </w:r>
      <w:r w:rsidR="002B3E2E">
        <w:rPr>
          <w:rFonts w:ascii="Arial" w:hAnsi="Arial" w:cs="Arial"/>
          <w:sz w:val="20"/>
          <w:szCs w:val="20"/>
        </w:rPr>
        <w:t>.</w:t>
      </w:r>
    </w:p>
    <w:p w14:paraId="29D32EB7" w14:textId="3B5708D1" w:rsidR="00FE308C" w:rsidRPr="006331BE" w:rsidRDefault="00FE308C" w:rsidP="006331BE">
      <w:pPr>
        <w:spacing w:line="276" w:lineRule="auto"/>
        <w:rPr>
          <w:rFonts w:ascii="Arial" w:hAnsi="Arial" w:cs="Arial"/>
          <w:sz w:val="20"/>
          <w:szCs w:val="20"/>
        </w:rPr>
      </w:pPr>
      <w:r w:rsidRPr="006331BE">
        <w:rPr>
          <w:rFonts w:ascii="Arial" w:hAnsi="Arial" w:cs="Arial"/>
          <w:sz w:val="20"/>
          <w:szCs w:val="20"/>
        </w:rPr>
        <w:t>The deadline to submit your application is</w:t>
      </w:r>
      <w:r w:rsidR="00A50BE3">
        <w:rPr>
          <w:rFonts w:ascii="Arial" w:hAnsi="Arial" w:cs="Arial"/>
          <w:sz w:val="20"/>
          <w:szCs w:val="20"/>
        </w:rPr>
        <w:t xml:space="preserve"> </w:t>
      </w:r>
      <w:r w:rsidR="003B0A14">
        <w:rPr>
          <w:rFonts w:ascii="Arial" w:hAnsi="Arial" w:cs="Arial"/>
          <w:sz w:val="20"/>
          <w:szCs w:val="20"/>
        </w:rPr>
        <w:t>9am</w:t>
      </w:r>
      <w:r w:rsidR="00A50BE3">
        <w:rPr>
          <w:rFonts w:ascii="Arial" w:hAnsi="Arial" w:cs="Arial"/>
          <w:sz w:val="20"/>
          <w:szCs w:val="20"/>
        </w:rPr>
        <w:t xml:space="preserve"> on </w:t>
      </w:r>
      <w:r w:rsidR="00C70330">
        <w:rPr>
          <w:rFonts w:ascii="Arial" w:hAnsi="Arial" w:cs="Arial"/>
          <w:sz w:val="20"/>
          <w:szCs w:val="20"/>
        </w:rPr>
        <w:t>23 October 2023</w:t>
      </w:r>
      <w:r w:rsidR="002257EA">
        <w:rPr>
          <w:rFonts w:ascii="Arial" w:hAnsi="Arial" w:cs="Arial"/>
          <w:sz w:val="20"/>
          <w:szCs w:val="20"/>
        </w:rPr>
        <w:t>.</w:t>
      </w:r>
      <w:r w:rsidRPr="006331BE">
        <w:rPr>
          <w:rFonts w:ascii="Arial" w:hAnsi="Arial" w:cs="Arial"/>
          <w:sz w:val="20"/>
          <w:szCs w:val="20"/>
        </w:rPr>
        <w:t xml:space="preserve"> </w:t>
      </w:r>
      <w:r w:rsidR="00C70330">
        <w:rPr>
          <w:rFonts w:ascii="Arial" w:hAnsi="Arial" w:cs="Arial"/>
          <w:sz w:val="20"/>
          <w:szCs w:val="20"/>
        </w:rPr>
        <w:t xml:space="preserve"> </w:t>
      </w:r>
    </w:p>
    <w:p w14:paraId="25B3DC2D" w14:textId="544CE1C4" w:rsidR="00FE308C" w:rsidRPr="006331BE" w:rsidRDefault="00FE308C" w:rsidP="006331BE">
      <w:pPr>
        <w:spacing w:line="276" w:lineRule="auto"/>
        <w:rPr>
          <w:rFonts w:ascii="Arial" w:hAnsi="Arial" w:cs="Arial"/>
          <w:sz w:val="20"/>
          <w:szCs w:val="20"/>
        </w:rPr>
      </w:pPr>
      <w:r w:rsidRPr="006331BE">
        <w:rPr>
          <w:rFonts w:ascii="Arial" w:hAnsi="Arial" w:cs="Arial"/>
          <w:sz w:val="20"/>
          <w:szCs w:val="20"/>
        </w:rPr>
        <w:t>If you have any questions, please do not hesitate to contact Angie Gibson, HR Manager on 0121 561 6884.</w:t>
      </w:r>
    </w:p>
    <w:p w14:paraId="00127EF2" w14:textId="2E012539" w:rsidR="00FE308C" w:rsidRPr="006331BE" w:rsidRDefault="002E0849" w:rsidP="006331BE">
      <w:pPr>
        <w:spacing w:line="276" w:lineRule="auto"/>
        <w:rPr>
          <w:rFonts w:ascii="Arial" w:hAnsi="Arial" w:cs="Arial"/>
          <w:sz w:val="20"/>
          <w:szCs w:val="20"/>
        </w:rPr>
      </w:pPr>
      <w:r>
        <w:rPr>
          <w:rFonts w:ascii="Arial" w:hAnsi="Arial" w:cs="Arial"/>
          <w:noProof/>
          <w:sz w:val="20"/>
          <w:szCs w:val="20"/>
        </w:rPr>
        <mc:AlternateContent>
          <mc:Choice Requires="wpg">
            <w:drawing>
              <wp:anchor distT="0" distB="0" distL="114300" distR="114300" simplePos="0" relativeHeight="251658256" behindDoc="0" locked="0" layoutInCell="1" allowOverlap="1" wp14:anchorId="7CFDCDC0" wp14:editId="6FD7AA30">
                <wp:simplePos x="0" y="0"/>
                <wp:positionH relativeFrom="column">
                  <wp:posOffset>125730</wp:posOffset>
                </wp:positionH>
                <wp:positionV relativeFrom="paragraph">
                  <wp:posOffset>93980</wp:posOffset>
                </wp:positionV>
                <wp:extent cx="9403715" cy="6038215"/>
                <wp:effectExtent l="171450" t="1047750" r="521335" b="286385"/>
                <wp:wrapNone/>
                <wp:docPr id="32" name="Group 32"/>
                <wp:cNvGraphicFramePr/>
                <a:graphic xmlns:a="http://schemas.openxmlformats.org/drawingml/2006/main">
                  <a:graphicData uri="http://schemas.microsoft.com/office/word/2010/wordprocessingGroup">
                    <wpg:wgp>
                      <wpg:cNvGrpSpPr/>
                      <wpg:grpSpPr>
                        <a:xfrm>
                          <a:off x="0" y="0"/>
                          <a:ext cx="9403715" cy="6038215"/>
                          <a:chOff x="0" y="0"/>
                          <a:chExt cx="9403715" cy="6038215"/>
                        </a:xfrm>
                      </wpg:grpSpPr>
                      <wps:wsp>
                        <wps:cNvPr id="19" name="Rectangle 19"/>
                        <wps:cNvSpPr/>
                        <wps:spPr>
                          <a:xfrm rot="20697096">
                            <a:off x="666750" y="0"/>
                            <a:ext cx="8736965" cy="51695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rot="21380303">
                            <a:off x="0" y="868680"/>
                            <a:ext cx="8736965" cy="5169535"/>
                          </a:xfrm>
                          <a:prstGeom prst="rect">
                            <a:avLst/>
                          </a:prstGeom>
                          <a:solidFill>
                            <a:srgbClr val="F25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9C644" w14:textId="77350623" w:rsidR="007278B2" w:rsidRDefault="007278B2" w:rsidP="007278B2">
                              <w:pPr>
                                <w:jc w:val="center"/>
                              </w:pPr>
                              <w:r>
                                <w:t>0</w:t>
                              </w:r>
                              <w:r w:rsidR="001C4F85">
                                <w:rPr>
                                  <w:noProof/>
                                </w:rPr>
                                <w:drawing>
                                  <wp:inline distT="0" distB="0" distL="0" distR="0" wp14:anchorId="48396FEA" wp14:editId="5E873FF1">
                                    <wp:extent cx="1285240" cy="1223010"/>
                                    <wp:effectExtent l="0" t="0" r="0" b="0"/>
                                    <wp:docPr id="10" name="Picture 10"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suit and tie&#10;&#10;Description automatically generated with medium confidence"/>
                                            <pic:cNvPicPr>
                                              <a:picLocks noChangeAspect="1"/>
                                            </pic:cNvPicPr>
                                          </pic:nvPicPr>
                                          <pic:blipFill>
                                            <a:blip r:embed="rId20" cstate="print">
                                              <a:extLst>
                                                <a:ext uri="{BEBA8EAE-BF5A-486C-A8C5-ECC9F3942E4B}">
                                                  <a14:imgProps xmlns:a14="http://schemas.microsoft.com/office/drawing/2010/main">
                                                    <a14:imgLayer r:embed="rId21">
                                                      <a14:imgEffect>
                                                        <a14:backgroundRemoval t="2236" b="98984" l="17602" r="97099">
                                                          <a14:foregroundMark x1="57834" y1="67480" x2="57834" y2="67480"/>
                                                        </a14:backgroundRemoval>
                                                      </a14:imgEffect>
                                                    </a14:imgLayer>
                                                  </a14:imgProps>
                                                </a:ext>
                                                <a:ext uri="{28A0092B-C50C-407E-A947-70E740481C1C}">
                                                  <a14:useLocalDpi xmlns:a14="http://schemas.microsoft.com/office/drawing/2010/main" val="0"/>
                                                </a:ext>
                                              </a:extLst>
                                            </a:blip>
                                            <a:stretch>
                                              <a:fillRect/>
                                            </a:stretch>
                                          </pic:blipFill>
                                          <pic:spPr>
                                            <a:xfrm>
                                              <a:off x="0" y="0"/>
                                              <a:ext cx="1285240" cy="1223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rot="20734900">
                            <a:off x="971550" y="316230"/>
                            <a:ext cx="7066915" cy="516953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rot="21186445">
                            <a:off x="281940" y="742950"/>
                            <a:ext cx="7067033" cy="516961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rot="21003224">
                            <a:off x="502920" y="575310"/>
                            <a:ext cx="7066915" cy="516953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CFDCDC0" id="Group 32" o:spid="_x0000_s1032" style="position:absolute;margin-left:9.9pt;margin-top:7.4pt;width:740.45pt;height:475.45pt;z-index:251658256" coordsize="94037,6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">
                <v:rect id="Rectangle 19" o:spid="_x0000_s1033"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" fillcolor="#00b050" stroked="f" strokeweight="1pt"/>
                <v:rect id="Rectangle 20" o:spid="_x0000_s1034" style="position:absolute;top:8686;width:87369;height:5169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" fillcolor="#f25c00" stroked="f" strokeweight="1pt">
                  <v:textbox>
                    <w:txbxContent>
                      <w:p w14:paraId="3609C644" w14:textId="77350623" w:rsidR="007278B2" w:rsidRDefault="007278B2" w:rsidP="007278B2">
                        <w:pPr>
                          <w:jc w:val="center"/>
                        </w:pPr>
                        <w:r>
                          <w:t>0</w:t>
                        </w:r>
                        <w:r w:rsidR="001C4F85">
                          <w:rPr>
                            <w:noProof/>
                          </w:rPr>
                          <w:drawing>
                            <wp:inline distT="0" distB="0" distL="0" distR="0" wp14:anchorId="48396FEA" wp14:editId="5E873FF1">
                              <wp:extent cx="1285240" cy="1223010"/>
                              <wp:effectExtent l="0" t="0" r="0" b="0"/>
                              <wp:docPr id="10" name="Picture 10"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suit and tie&#10;&#10;Description automatically generated with medium confidence"/>
                                      <pic:cNvPicPr>
                                        <a:picLocks noChangeAspect="1"/>
                                      </pic:cNvPicPr>
                                    </pic:nvPicPr>
                                    <pic:blipFill>
                                      <a:blip r:embed="rId20" cstate="print">
                                        <a:extLst>
                                          <a:ext uri="{BEBA8EAE-BF5A-486C-A8C5-ECC9F3942E4B}">
                                            <a14:imgProps xmlns:a14="http://schemas.microsoft.com/office/drawing/2010/main">
                                              <a14:imgLayer r:embed="rId21">
                                                <a14:imgEffect>
                                                  <a14:backgroundRemoval t="2236" b="98984" l="17602" r="97099">
                                                    <a14:foregroundMark x1="57834" y1="67480" x2="57834" y2="67480"/>
                                                  </a14:backgroundRemoval>
                                                </a14:imgEffect>
                                              </a14:imgLayer>
                                            </a14:imgProps>
                                          </a:ext>
                                          <a:ext uri="{28A0092B-C50C-407E-A947-70E740481C1C}">
                                            <a14:useLocalDpi xmlns:a14="http://schemas.microsoft.com/office/drawing/2010/main" val="0"/>
                                          </a:ext>
                                        </a:extLst>
                                      </a:blip>
                                      <a:stretch>
                                        <a:fillRect/>
                                      </a:stretch>
                                    </pic:blipFill>
                                    <pic:spPr>
                                      <a:xfrm>
                                        <a:off x="0" y="0"/>
                                        <a:ext cx="1285240" cy="1223010"/>
                                      </a:xfrm>
                                      <a:prstGeom prst="rect">
                                        <a:avLst/>
                                      </a:prstGeom>
                                    </pic:spPr>
                                  </pic:pic>
                                </a:graphicData>
                              </a:graphic>
                            </wp:inline>
                          </w:drawing>
                        </w:r>
                      </w:p>
                    </w:txbxContent>
                  </v:textbox>
                </v:rect>
                <v:rect id="Rectangle 11" o:spid="_x0000_s1035"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" fillcolor="#7030a0" stroked="f" strokeweight="1pt"/>
                <v:rect id="Rectangle 12" o:spid="_x0000_s1036" style="position:absolute;left:2819;top:7429;width:70670;height:51696;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" fillcolor="#ffc000" stroked="f" strokeweight="1pt"/>
                <v:rect id="Rectangle 14" o:spid="_x0000_s1037" style="position:absolute;left:5029;top:5753;width:70669;height:51695;rotation:-651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" fillcolor="#00b0f0" stroked="f" strokeweight="1pt"/>
              </v:group>
            </w:pict>
          </mc:Fallback>
        </mc:AlternateContent>
      </w:r>
      <w:r w:rsidR="00FE308C" w:rsidRPr="006331BE">
        <w:rPr>
          <w:rFonts w:ascii="Arial" w:hAnsi="Arial" w:cs="Arial"/>
          <w:sz w:val="20"/>
          <w:szCs w:val="20"/>
        </w:rPr>
        <w:t>I look forward to receiving your application</w:t>
      </w:r>
    </w:p>
    <w:p w14:paraId="609CC029" w14:textId="351DFC75" w:rsidR="00FE308C" w:rsidRPr="006331BE" w:rsidRDefault="00FE308C" w:rsidP="006331BE">
      <w:pPr>
        <w:spacing w:line="276" w:lineRule="auto"/>
        <w:rPr>
          <w:rFonts w:ascii="Arial" w:hAnsi="Arial" w:cs="Arial"/>
          <w:sz w:val="20"/>
          <w:szCs w:val="20"/>
        </w:rPr>
      </w:pPr>
      <w:r w:rsidRPr="006331BE">
        <w:rPr>
          <w:rFonts w:ascii="Arial" w:hAnsi="Arial" w:cs="Arial"/>
          <w:b/>
          <w:sz w:val="20"/>
          <w:szCs w:val="20"/>
        </w:rPr>
        <w:t>Oliver Flowers</w:t>
      </w:r>
      <w:r w:rsidRPr="006331BE">
        <w:rPr>
          <w:rFonts w:ascii="Arial" w:hAnsi="Arial" w:cs="Arial"/>
          <w:b/>
          <w:sz w:val="20"/>
          <w:szCs w:val="20"/>
        </w:rPr>
        <w:br/>
      </w:r>
      <w:r w:rsidRPr="006331BE">
        <w:rPr>
          <w:rFonts w:ascii="Arial" w:hAnsi="Arial" w:cs="Arial"/>
          <w:sz w:val="20"/>
          <w:szCs w:val="20"/>
        </w:rPr>
        <w:t>Head Teacher</w:t>
      </w:r>
    </w:p>
    <w:p w14:paraId="3034A020" w14:textId="24C8D48D" w:rsidR="00C96925" w:rsidRPr="006331BE" w:rsidRDefault="006331BE" w:rsidP="006331BE">
      <w:pPr>
        <w:spacing w:line="276" w:lineRule="auto"/>
        <w:rPr>
          <w:rFonts w:ascii="Arial" w:hAnsi="Arial" w:cs="Arial"/>
          <w:b/>
          <w:bCs/>
          <w:sz w:val="20"/>
          <w:szCs w:val="20"/>
        </w:rPr>
      </w:pPr>
      <w:r w:rsidRPr="006331BE">
        <w:rPr>
          <w:rFonts w:ascii="Arial" w:hAnsi="Arial" w:cs="Arial"/>
          <w:noProof/>
          <w:sz w:val="20"/>
          <w:szCs w:val="20"/>
          <w:lang w:eastAsia="en-GB"/>
        </w:rPr>
        <w:drawing>
          <wp:anchor distT="0" distB="0" distL="114300" distR="114300" simplePos="0" relativeHeight="251658246" behindDoc="0" locked="0" layoutInCell="1" allowOverlap="1" wp14:anchorId="5594CC1B" wp14:editId="66F55EC2">
            <wp:simplePos x="0" y="0"/>
            <wp:positionH relativeFrom="column">
              <wp:posOffset>907784</wp:posOffset>
            </wp:positionH>
            <wp:positionV relativeFrom="paragraph">
              <wp:posOffset>-8255</wp:posOffset>
            </wp:positionV>
            <wp:extent cx="6483350" cy="4542790"/>
            <wp:effectExtent l="438150" t="685800" r="431800" b="695960"/>
            <wp:wrapNone/>
            <wp:docPr id="7" name="Picture 7" descr="C:\Users\nicola.cleaton\Google Drive\+ Profile Data\Desktop\DW coffee cart\DSC_1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ola.cleaton\Google Drive\+ Profile Data\Desktop\DW coffee cart\DSC_1379.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14" r="12165"/>
                    <a:stretch/>
                  </pic:blipFill>
                  <pic:spPr bwMode="auto">
                    <a:xfrm rot="20801083">
                      <a:off x="0" y="0"/>
                      <a:ext cx="6483350" cy="4542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C556F1" w14:textId="35B602C8" w:rsidR="00C96925" w:rsidRPr="006331BE" w:rsidRDefault="00C96925" w:rsidP="006331BE">
      <w:pPr>
        <w:spacing w:line="276" w:lineRule="auto"/>
        <w:rPr>
          <w:rFonts w:ascii="Arial" w:hAnsi="Arial" w:cs="Arial"/>
          <w:b/>
          <w:bCs/>
          <w:sz w:val="20"/>
          <w:szCs w:val="20"/>
        </w:rPr>
      </w:pPr>
    </w:p>
    <w:p w14:paraId="7F9BA9D3" w14:textId="2B098882" w:rsidR="00C96925" w:rsidRPr="006331BE" w:rsidRDefault="001C4F85" w:rsidP="006331BE">
      <w:pPr>
        <w:spacing w:line="276" w:lineRule="auto"/>
        <w:rPr>
          <w:rFonts w:ascii="Arial" w:hAnsi="Arial" w:cs="Arial"/>
          <w:b/>
          <w:bCs/>
          <w:sz w:val="20"/>
          <w:szCs w:val="20"/>
        </w:rPr>
      </w:pPr>
      <w:r>
        <w:rPr>
          <w:noProof/>
          <w:lang w:eastAsia="en-GB"/>
        </w:rPr>
        <w:drawing>
          <wp:anchor distT="0" distB="0" distL="114300" distR="114300" simplePos="0" relativeHeight="251658267" behindDoc="0" locked="0" layoutInCell="1" allowOverlap="1" wp14:anchorId="4D4A66E9" wp14:editId="39B356D5">
            <wp:simplePos x="0" y="0"/>
            <wp:positionH relativeFrom="margin">
              <wp:posOffset>3943350</wp:posOffset>
            </wp:positionH>
            <wp:positionV relativeFrom="paragraph">
              <wp:posOffset>555625</wp:posOffset>
            </wp:positionV>
            <wp:extent cx="3016243" cy="2870200"/>
            <wp:effectExtent l="0" t="0" r="0" b="6350"/>
            <wp:wrapNone/>
            <wp:docPr id="22" name="Picture 22"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in a suit and tie&#10;&#10;Description automatically generated with medium confidence"/>
                    <pic:cNvPicPr/>
                  </pic:nvPicPr>
                  <pic:blipFill>
                    <a:blip r:embed="rId20" cstate="print">
                      <a:extLst>
                        <a:ext uri="{BEBA8EAE-BF5A-486C-A8C5-ECC9F3942E4B}">
                          <a14:imgProps xmlns:a14="http://schemas.microsoft.com/office/drawing/2010/main">
                            <a14:imgLayer r:embed="rId21">
                              <a14:imgEffect>
                                <a14:backgroundRemoval t="2236" b="98984" l="17602" r="97099">
                                  <a14:foregroundMark x1="57834" y1="67480" x2="57834" y2="67480"/>
                                </a14:backgroundRemoval>
                              </a14:imgEffect>
                            </a14:imgLayer>
                          </a14:imgProps>
                        </a:ext>
                        <a:ext uri="{28A0092B-C50C-407E-A947-70E740481C1C}">
                          <a14:useLocalDpi xmlns:a14="http://schemas.microsoft.com/office/drawing/2010/main" val="0"/>
                        </a:ext>
                      </a:extLst>
                    </a:blip>
                    <a:stretch>
                      <a:fillRect/>
                    </a:stretch>
                  </pic:blipFill>
                  <pic:spPr>
                    <a:xfrm>
                      <a:off x="0" y="0"/>
                      <a:ext cx="3016243" cy="2870200"/>
                    </a:xfrm>
                    <a:prstGeom prst="rect">
                      <a:avLst/>
                    </a:prstGeom>
                  </pic:spPr>
                </pic:pic>
              </a:graphicData>
            </a:graphic>
            <wp14:sizeRelH relativeFrom="page">
              <wp14:pctWidth>0</wp14:pctWidth>
            </wp14:sizeRelH>
            <wp14:sizeRelV relativeFrom="page">
              <wp14:pctHeight>0</wp14:pctHeight>
            </wp14:sizeRelV>
          </wp:anchor>
        </w:drawing>
      </w:r>
      <w:r w:rsidR="007278B2">
        <w:rPr>
          <w:noProof/>
        </w:rPr>
        <w:drawing>
          <wp:anchor distT="0" distB="0" distL="114300" distR="114300" simplePos="0" relativeHeight="251658251" behindDoc="0" locked="0" layoutInCell="1" allowOverlap="1" wp14:anchorId="027149E4" wp14:editId="4A9042C0">
            <wp:simplePos x="0" y="0"/>
            <wp:positionH relativeFrom="column">
              <wp:posOffset>4409440</wp:posOffset>
            </wp:positionH>
            <wp:positionV relativeFrom="paragraph">
              <wp:posOffset>2902618</wp:posOffset>
            </wp:positionV>
            <wp:extent cx="1812508" cy="273685"/>
            <wp:effectExtent l="0" t="0" r="0" b="0"/>
            <wp:wrapNone/>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12508" cy="273685"/>
                    </a:xfrm>
                    <a:prstGeom prst="rect">
                      <a:avLst/>
                    </a:prstGeom>
                  </pic:spPr>
                </pic:pic>
              </a:graphicData>
            </a:graphic>
            <wp14:sizeRelH relativeFrom="margin">
              <wp14:pctWidth>0</wp14:pctWidth>
            </wp14:sizeRelH>
            <wp14:sizeRelV relativeFrom="margin">
              <wp14:pctHeight>0</wp14:pctHeight>
            </wp14:sizeRelV>
          </wp:anchor>
        </w:drawing>
      </w:r>
      <w:r w:rsidR="00C96925" w:rsidRPr="006331BE">
        <w:rPr>
          <w:rFonts w:ascii="Arial" w:hAnsi="Arial" w:cs="Arial"/>
          <w:noProof/>
          <w:sz w:val="20"/>
          <w:szCs w:val="20"/>
          <w:lang w:eastAsia="en-GB"/>
        </w:rPr>
        <w:drawing>
          <wp:anchor distT="0" distB="0" distL="114300" distR="114300" simplePos="0" relativeHeight="251658245" behindDoc="0" locked="0" layoutInCell="1" allowOverlap="1" wp14:anchorId="0BB09E01" wp14:editId="2DB7BD53">
            <wp:simplePos x="0" y="0"/>
            <wp:positionH relativeFrom="column">
              <wp:posOffset>472496</wp:posOffset>
            </wp:positionH>
            <wp:positionV relativeFrom="paragraph">
              <wp:posOffset>3817620</wp:posOffset>
            </wp:positionV>
            <wp:extent cx="4622800" cy="3239174"/>
            <wp:effectExtent l="171450" t="152400" r="368300" b="361315"/>
            <wp:wrapNone/>
            <wp:docPr id="5" name="Picture 5" descr="C:\Users\nicola.cleaton\Google Drive\+ Profile Data\Desktop\DW coffee cart\DSC_1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ola.cleaton\Google Drive\+ Profile Data\Desktop\DW coffee cart\DSC_1379.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14" r="12165"/>
                    <a:stretch/>
                  </pic:blipFill>
                  <pic:spPr bwMode="auto">
                    <a:xfrm>
                      <a:off x="0" y="0"/>
                      <a:ext cx="4622800" cy="323917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96925" w:rsidRPr="006331BE">
        <w:rPr>
          <w:rFonts w:ascii="Arial" w:hAnsi="Arial" w:cs="Arial"/>
          <w:b/>
          <w:bCs/>
          <w:sz w:val="20"/>
          <w:szCs w:val="20"/>
        </w:rPr>
        <w:br w:type="page"/>
      </w:r>
    </w:p>
    <w:p w14:paraId="60068F47" w14:textId="4EABAC9B" w:rsidR="006331BE" w:rsidRPr="006331BE" w:rsidRDefault="006331BE" w:rsidP="006331BE">
      <w:pPr>
        <w:spacing w:line="276" w:lineRule="auto"/>
        <w:rPr>
          <w:rFonts w:ascii="Arial" w:hAnsi="Arial" w:cs="Arial"/>
          <w:b/>
          <w:bCs/>
          <w:color w:val="002060"/>
          <w:sz w:val="28"/>
          <w:szCs w:val="28"/>
        </w:rPr>
      </w:pPr>
      <w:r w:rsidRPr="006331BE">
        <w:rPr>
          <w:rFonts w:ascii="Arial" w:hAnsi="Arial" w:cs="Arial"/>
          <w:b/>
          <w:bCs/>
          <w:color w:val="002060"/>
          <w:sz w:val="28"/>
          <w:szCs w:val="28"/>
        </w:rPr>
        <w:t>About The Westminster School</w:t>
      </w:r>
    </w:p>
    <w:p w14:paraId="33DE39FA" w14:textId="77777777" w:rsidR="006331BE" w:rsidRPr="006331BE" w:rsidRDefault="006331BE" w:rsidP="006331BE">
      <w:pPr>
        <w:spacing w:after="0" w:line="276" w:lineRule="auto"/>
        <w:rPr>
          <w:rFonts w:ascii="Arial" w:eastAsia="Dotum" w:hAnsi="Arial" w:cs="Arial"/>
          <w:sz w:val="20"/>
          <w:szCs w:val="20"/>
        </w:rPr>
      </w:pPr>
      <w:r w:rsidRPr="006331BE">
        <w:rPr>
          <w:rFonts w:ascii="Arial" w:eastAsia="Dotum" w:hAnsi="Arial" w:cs="Arial"/>
          <w:sz w:val="20"/>
          <w:szCs w:val="20"/>
        </w:rPr>
        <w:t xml:space="preserve">Our values are encompassed in our statement of Safe, Happy and Learning Together. Through this we seek to develop our values statement: Building foundations and providing opportunities to create confident, aspirational and independent members of our community. </w:t>
      </w:r>
    </w:p>
    <w:p w14:paraId="6F630D00" w14:textId="77777777" w:rsidR="006331BE" w:rsidRPr="006331BE" w:rsidRDefault="006331BE" w:rsidP="006331BE">
      <w:pPr>
        <w:spacing w:after="0" w:line="276" w:lineRule="auto"/>
        <w:rPr>
          <w:rFonts w:ascii="Arial" w:eastAsia="Dotum" w:hAnsi="Arial" w:cs="Arial"/>
          <w:sz w:val="20"/>
          <w:szCs w:val="20"/>
        </w:rPr>
      </w:pPr>
    </w:p>
    <w:p w14:paraId="45F6A964"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Our most recent Ofsted Inspection in November 2017 recognised we were an Outstanding School. The report stated that our “leaders are fundamentally committed to improving the life chances of pupils with SEN and disabilities, both at The Westminster School and across the country.”</w:t>
      </w:r>
    </w:p>
    <w:p w14:paraId="22CD4CDA"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All of our young people are supported to reach their full potential with a level of independence, confidence and resilience according to their special needs in order that they have the ability to face the challenges of adult life.</w:t>
      </w:r>
    </w:p>
    <w:p w14:paraId="390A13C6"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All of our committed, enthusiastic staff are well qualified and highly skilled.  This translates into an amazing working environment for both staff and pupils.</w:t>
      </w:r>
    </w:p>
    <w:p w14:paraId="52A55ED5"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Ours is a happy school.  As identified in our most recent Ofsted Inspection Report, “There is a lot of laughter and enjoyment in lessons and around the school.”</w:t>
      </w:r>
    </w:p>
    <w:p w14:paraId="2D33EB4B"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 xml:space="preserve">We have an exceptionally strong culture of safeguarding, and student welfare is one of our highest priorities.  </w:t>
      </w:r>
    </w:p>
    <w:p w14:paraId="3BD674E3"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The school moved to its new state-of-the-art purpose-built site in February 2011.  Most ground floor classrooms have access to outside spaces.</w:t>
      </w:r>
    </w:p>
    <w:p w14:paraId="2D4EFDBC" w14:textId="77777777" w:rsidR="006331BE" w:rsidRPr="006331BE" w:rsidRDefault="006331BE" w:rsidP="006331BE">
      <w:pPr>
        <w:spacing w:line="276" w:lineRule="auto"/>
        <w:rPr>
          <w:rFonts w:ascii="Arial" w:hAnsi="Arial" w:cs="Arial"/>
          <w:sz w:val="20"/>
          <w:szCs w:val="20"/>
        </w:rPr>
      </w:pPr>
      <w:r w:rsidRPr="006331BE">
        <w:rPr>
          <w:rFonts w:ascii="Arial" w:hAnsi="Arial" w:cs="Arial"/>
          <w:sz w:val="20"/>
          <w:szCs w:val="20"/>
        </w:rPr>
        <w:t>Our on-site facilities include:</w:t>
      </w:r>
    </w:p>
    <w:p w14:paraId="4A68E3E5" w14:textId="77777777"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Sports fields</w:t>
      </w:r>
    </w:p>
    <w:p w14:paraId="34FBB6C9" w14:textId="77777777"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Multi-Use Games areas</w:t>
      </w:r>
    </w:p>
    <w:p w14:paraId="37A01AC1" w14:textId="77777777"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Theatre with Tiered Seating</w:t>
      </w:r>
    </w:p>
    <w:p w14:paraId="142F40DF" w14:textId="77777777"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 xml:space="preserve">Forest School </w:t>
      </w:r>
    </w:p>
    <w:p w14:paraId="73D86DEB" w14:textId="77777777"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Activity Studio and Fully Equipped Gym</w:t>
      </w:r>
    </w:p>
    <w:p w14:paraId="1AF8466B" w14:textId="2D1F1259" w:rsidR="006331BE" w:rsidRPr="006331BE" w:rsidRDefault="006331BE" w:rsidP="00AD5274">
      <w:pPr>
        <w:pStyle w:val="ListParagraph"/>
        <w:numPr>
          <w:ilvl w:val="0"/>
          <w:numId w:val="16"/>
        </w:numPr>
        <w:spacing w:line="276" w:lineRule="auto"/>
        <w:rPr>
          <w:rFonts w:ascii="Arial" w:hAnsi="Arial" w:cs="Arial"/>
          <w:sz w:val="20"/>
          <w:szCs w:val="20"/>
        </w:rPr>
      </w:pPr>
      <w:r w:rsidRPr="006331BE">
        <w:rPr>
          <w:rFonts w:ascii="Arial" w:hAnsi="Arial" w:cs="Arial"/>
          <w:sz w:val="20"/>
          <w:szCs w:val="20"/>
        </w:rPr>
        <w:t xml:space="preserve">Dedicated Sensory Rooms </w:t>
      </w:r>
      <w:r w:rsidRPr="006331BE">
        <w:rPr>
          <w:rFonts w:ascii="Arial" w:hAnsi="Arial" w:cs="Arial"/>
          <w:sz w:val="20"/>
          <w:szCs w:val="20"/>
        </w:rPr>
        <w:br/>
      </w:r>
    </w:p>
    <w:p w14:paraId="07A845D1" w14:textId="6EB4E76C" w:rsidR="006331BE" w:rsidRPr="006331BE" w:rsidRDefault="006331BE" w:rsidP="006331BE">
      <w:pPr>
        <w:spacing w:line="276" w:lineRule="auto"/>
        <w:rPr>
          <w:rFonts w:ascii="Arial" w:hAnsi="Arial" w:cs="Arial"/>
          <w:sz w:val="28"/>
          <w:szCs w:val="28"/>
        </w:rPr>
      </w:pPr>
      <w:r w:rsidRPr="006331BE">
        <w:rPr>
          <w:rFonts w:ascii="Arial" w:hAnsi="Arial" w:cs="Arial"/>
          <w:b/>
          <w:bCs/>
          <w:color w:val="002060"/>
          <w:sz w:val="28"/>
          <w:szCs w:val="28"/>
        </w:rPr>
        <w:t>Supporting our Staff</w:t>
      </w:r>
    </w:p>
    <w:p w14:paraId="5D8B0BC3" w14:textId="77777777"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 xml:space="preserve">We have a comprehensive CPD package aligned to individual professional needs and the strategic development priorities of the school. </w:t>
      </w:r>
    </w:p>
    <w:p w14:paraId="3A4F1174" w14:textId="77672795"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CPD is delivered through structured staff meetings, training days, twilight sessions with days off in lieu where appropriate.</w:t>
      </w:r>
      <w:r w:rsidR="007278B2" w:rsidRPr="007278B2">
        <w:rPr>
          <w:noProof/>
        </w:rPr>
        <w:t xml:space="preserve"> </w:t>
      </w:r>
    </w:p>
    <w:p w14:paraId="065D7246" w14:textId="77777777"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 xml:space="preserve">There are opportunities for professional career progression as the school continues to grow. </w:t>
      </w:r>
    </w:p>
    <w:p w14:paraId="49F5A6D2" w14:textId="77777777"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Recruitment and Retention Incentives of up to £5,000 are available for high quality experienced candidates.</w:t>
      </w:r>
    </w:p>
    <w:p w14:paraId="700D9363" w14:textId="17688C30"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The Senior Leadership Team have an ‘Open Door’ Policy – no concern is too small</w:t>
      </w:r>
    </w:p>
    <w:p w14:paraId="53DC39A5" w14:textId="3A94B758"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All employees benefit from the BHSF RISE Employee Assistance Programme.  RISE is a revolutionary service offering employees personalised, on-demand advice and support from a breadth of expert mental health, financial and legal providers – a package of support unequalled within the employee welfare industry.</w:t>
      </w:r>
    </w:p>
    <w:p w14:paraId="429C525F" w14:textId="747E85F9"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The school community takes part is seasonal events such as Children’s Mental Health Week, Children in Need, Christmas Jumper Day, allowing staff and students to show their less serious side</w:t>
      </w:r>
    </w:p>
    <w:p w14:paraId="0210E1C7" w14:textId="6621A950"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There are many opportunities for staff to get involved in the life of the school including Duke of Edinburgh Award, John Muir Award, residential and overseas trips</w:t>
      </w:r>
    </w:p>
    <w:p w14:paraId="5CB24BE9" w14:textId="77777777" w:rsidR="006331BE" w:rsidRPr="006331BE" w:rsidRDefault="006331BE" w:rsidP="00AD5274">
      <w:pPr>
        <w:pStyle w:val="ListParagraph"/>
        <w:numPr>
          <w:ilvl w:val="0"/>
          <w:numId w:val="15"/>
        </w:numPr>
        <w:spacing w:after="0" w:line="276" w:lineRule="auto"/>
        <w:contextualSpacing w:val="0"/>
        <w:rPr>
          <w:rFonts w:ascii="Arial" w:eastAsia="Times New Roman" w:hAnsi="Arial" w:cs="Arial"/>
          <w:sz w:val="20"/>
          <w:szCs w:val="20"/>
        </w:rPr>
      </w:pPr>
      <w:r w:rsidRPr="006331BE">
        <w:rPr>
          <w:rFonts w:ascii="Arial" w:eastAsia="Times New Roman" w:hAnsi="Arial" w:cs="Arial"/>
          <w:sz w:val="20"/>
          <w:szCs w:val="20"/>
        </w:rPr>
        <w:t xml:space="preserve">Access to a range of discounts and special offers through Sandwell Rewards </w:t>
      </w:r>
    </w:p>
    <w:p w14:paraId="4E85F249" w14:textId="3F170177" w:rsidR="00C96925" w:rsidRPr="006331BE" w:rsidRDefault="00C96925">
      <w:pPr>
        <w:rPr>
          <w:rFonts w:ascii="Arial" w:hAnsi="Arial" w:cs="Arial"/>
          <w:b/>
          <w:bCs/>
          <w:sz w:val="24"/>
          <w:szCs w:val="24"/>
        </w:rPr>
      </w:pPr>
    </w:p>
    <w:p w14:paraId="41A17C9B" w14:textId="5DF22129" w:rsidR="007F23DC" w:rsidRDefault="00C96925" w:rsidP="007F23DC">
      <w:pPr>
        <w:ind w:left="-567"/>
        <w:rPr>
          <w:rFonts w:ascii="Arial" w:hAnsi="Arial" w:cs="Arial"/>
          <w:b/>
          <w:bCs/>
          <w:color w:val="002060"/>
          <w:sz w:val="28"/>
          <w:szCs w:val="28"/>
        </w:rPr>
      </w:pPr>
      <w:r w:rsidRPr="006331BE">
        <w:rPr>
          <w:rFonts w:ascii="Arial" w:hAnsi="Arial" w:cs="Arial"/>
          <w:b/>
          <w:bCs/>
          <w:sz w:val="24"/>
          <w:szCs w:val="24"/>
        </w:rPr>
        <w:br w:type="page"/>
      </w:r>
      <w:r w:rsidR="00DB2B52">
        <w:rPr>
          <w:rFonts w:ascii="Arial" w:hAnsi="Arial" w:cs="Arial"/>
          <w:noProof/>
          <w:sz w:val="20"/>
          <w:szCs w:val="20"/>
        </w:rPr>
        <mc:AlternateContent>
          <mc:Choice Requires="wpg">
            <w:drawing>
              <wp:anchor distT="0" distB="0" distL="114300" distR="114300" simplePos="0" relativeHeight="251658270" behindDoc="0" locked="0" layoutInCell="1" allowOverlap="1" wp14:anchorId="4A5E6837" wp14:editId="4D1FA188">
                <wp:simplePos x="0" y="0"/>
                <wp:positionH relativeFrom="column">
                  <wp:posOffset>754019</wp:posOffset>
                </wp:positionH>
                <wp:positionV relativeFrom="paragraph">
                  <wp:posOffset>6108789</wp:posOffset>
                </wp:positionV>
                <wp:extent cx="8678314" cy="5917678"/>
                <wp:effectExtent l="285750" t="381000" r="332740" b="311785"/>
                <wp:wrapNone/>
                <wp:docPr id="23" name="Group 23"/>
                <wp:cNvGraphicFramePr/>
                <a:graphic xmlns:a="http://schemas.openxmlformats.org/drawingml/2006/main">
                  <a:graphicData uri="http://schemas.microsoft.com/office/word/2010/wordprocessingGroup">
                    <wpg:wgp>
                      <wpg:cNvGrpSpPr/>
                      <wpg:grpSpPr>
                        <a:xfrm rot="522080">
                          <a:off x="0" y="0"/>
                          <a:ext cx="8678314" cy="5917678"/>
                          <a:chOff x="0" y="0"/>
                          <a:chExt cx="9403715" cy="6038215"/>
                        </a:xfrm>
                      </wpg:grpSpPr>
                      <wps:wsp>
                        <wps:cNvPr id="24" name="Rectangle 24"/>
                        <wps:cNvSpPr/>
                        <wps:spPr>
                          <a:xfrm rot="20697096">
                            <a:off x="666750" y="0"/>
                            <a:ext cx="8736965" cy="5169535"/>
                          </a:xfrm>
                          <a:prstGeom prst="rect">
                            <a:avLst/>
                          </a:prstGeom>
                          <a:solidFill>
                            <a:srgbClr val="00B05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rot="21380303">
                            <a:off x="0" y="868680"/>
                            <a:ext cx="8736965" cy="5169535"/>
                          </a:xfrm>
                          <a:prstGeom prst="rect">
                            <a:avLst/>
                          </a:prstGeom>
                          <a:solidFill>
                            <a:srgbClr val="F25C00"/>
                          </a:solidFill>
                          <a:ln w="12700" cap="flat" cmpd="sng" algn="ctr">
                            <a:noFill/>
                            <a:prstDash val="solid"/>
                            <a:miter lim="800000"/>
                          </a:ln>
                          <a:effectLst/>
                        </wps:spPr>
                        <wps:txbx>
                          <w:txbxContent>
                            <w:p w14:paraId="7174482E" w14:textId="77777777" w:rsidR="007F23DC" w:rsidRDefault="007F23DC" w:rsidP="007F23DC">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rot="20734900">
                            <a:off x="971550" y="316230"/>
                            <a:ext cx="7066915" cy="5169535"/>
                          </a:xfrm>
                          <a:prstGeom prst="rect">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rot="21186445">
                            <a:off x="281940" y="742950"/>
                            <a:ext cx="7067033" cy="5169615"/>
                          </a:xfrm>
                          <a:prstGeom prst="rect">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rot="21003224">
                            <a:off x="502920" y="575310"/>
                            <a:ext cx="7066915" cy="5169535"/>
                          </a:xfrm>
                          <a:prstGeom prst="rect">
                            <a:avLst/>
                          </a:pr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5E6837" id="Group 23" o:spid="_x0000_s1038" style="position:absolute;left:0;text-align:left;margin-left:59.35pt;margin-top:481pt;width:683.35pt;height:465.95pt;rotation:570251fd;z-index:251658270;mso-width-relative:margin;mso-height-relative:margin" coordsize="94037,6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">
                <v:rect id="Rectangle 24" o:spid="_x0000_s1039"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" fillcolor="#00b050" stroked="f" strokeweight="1pt"/>
                <v:rect id="Rectangle 26" o:spid="_x0000_s1040" style="position:absolute;top:8686;width:87369;height:5169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" fillcolor="#f25c00" stroked="f" strokeweight="1pt">
                  <v:textbox>
                    <w:txbxContent>
                      <w:p w14:paraId="7174482E" w14:textId="77777777" w:rsidR="007F23DC" w:rsidRDefault="007F23DC" w:rsidP="007F23DC">
                        <w:pPr>
                          <w:jc w:val="center"/>
                        </w:pPr>
                        <w:r>
                          <w:t>0</w:t>
                        </w:r>
                      </w:p>
                    </w:txbxContent>
                  </v:textbox>
                </v:rect>
                <v:rect id="Rectangle 27" o:spid="_x0000_s1041"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" fillcolor="#7030a0" stroked="f" strokeweight="1pt"/>
                <v:rect id="Rectangle 28" o:spid="_x0000_s1042" style="position:absolute;left:2819;top:7429;width:70670;height:51696;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" fillcolor="#ffc000" stroked="f" strokeweight="1pt"/>
                <v:rect id="Rectangle 29" o:spid="_x0000_s1043" style="position:absolute;left:5029;top:5753;width:70669;height:51695;rotation:-651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" fillcolor="#00b0f0" stroked="f" strokeweight="1pt"/>
              </v:group>
            </w:pict>
          </mc:Fallback>
        </mc:AlternateContent>
      </w:r>
      <w:r w:rsidR="00DB2B52" w:rsidRPr="00DB2B52">
        <w:rPr>
          <w:rFonts w:ascii="Arial" w:hAnsi="Arial" w:cs="Arial"/>
          <w:b/>
          <w:bCs/>
          <w:noProof/>
          <w:color w:val="002060"/>
          <w:sz w:val="28"/>
          <w:szCs w:val="28"/>
        </w:rPr>
        <w:drawing>
          <wp:anchor distT="0" distB="0" distL="114300" distR="114300" simplePos="0" relativeHeight="251659294" behindDoc="0" locked="0" layoutInCell="1" allowOverlap="1" wp14:anchorId="67B256FD" wp14:editId="62520C54">
            <wp:simplePos x="0" y="0"/>
            <wp:positionH relativeFrom="page">
              <wp:posOffset>2689350</wp:posOffset>
            </wp:positionH>
            <wp:positionV relativeFrom="paragraph">
              <wp:posOffset>6781800</wp:posOffset>
            </wp:positionV>
            <wp:extent cx="4845133" cy="3122295"/>
            <wp:effectExtent l="0" t="0" r="0" b="190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64285" cy="3134637"/>
                    </a:xfrm>
                    <a:prstGeom prst="rect">
                      <a:avLst/>
                    </a:prstGeom>
                  </pic:spPr>
                </pic:pic>
              </a:graphicData>
            </a:graphic>
            <wp14:sizeRelH relativeFrom="page">
              <wp14:pctWidth>0</wp14:pctWidth>
            </wp14:sizeRelH>
            <wp14:sizeRelV relativeFrom="page">
              <wp14:pctHeight>0</wp14:pctHeight>
            </wp14:sizeRelV>
          </wp:anchor>
        </w:drawing>
      </w:r>
      <w:r w:rsidR="00A50BE3">
        <w:rPr>
          <w:rFonts w:ascii="Arial" w:hAnsi="Arial" w:cs="Arial"/>
          <w:b/>
          <w:bCs/>
          <w:color w:val="002060"/>
          <w:sz w:val="28"/>
          <w:szCs w:val="28"/>
        </w:rPr>
        <w:t>ASD Complex Needs</w:t>
      </w:r>
      <w:r w:rsidR="00F049C5">
        <w:rPr>
          <w:rFonts w:ascii="Arial" w:hAnsi="Arial" w:cs="Arial"/>
          <w:b/>
          <w:bCs/>
          <w:color w:val="002060"/>
          <w:sz w:val="28"/>
          <w:szCs w:val="28"/>
        </w:rPr>
        <w:t xml:space="preserve"> </w:t>
      </w:r>
      <w:r w:rsidR="007F23DC">
        <w:rPr>
          <w:rFonts w:ascii="Arial" w:hAnsi="Arial" w:cs="Arial"/>
          <w:b/>
          <w:bCs/>
          <w:color w:val="002060"/>
          <w:sz w:val="28"/>
          <w:szCs w:val="28"/>
        </w:rPr>
        <w:t>Teacher Job Description</w:t>
      </w:r>
      <w:r w:rsidR="007F23DC">
        <w:rPr>
          <w:noProof/>
          <w:lang w:eastAsia="en-GB"/>
        </w:rPr>
        <w:t xml:space="preserve"> </w:t>
      </w:r>
      <w:r w:rsidR="007F23DC" w:rsidRPr="00A91645">
        <w:rPr>
          <w:noProof/>
          <w:lang w:eastAsia="en-GB"/>
        </w:rPr>
        <mc:AlternateContent>
          <mc:Choice Requires="wps">
            <w:drawing>
              <wp:anchor distT="45720" distB="45720" distL="114300" distR="114300" simplePos="0" relativeHeight="251658268" behindDoc="0" locked="0" layoutInCell="1" allowOverlap="1" wp14:anchorId="3FE2A716" wp14:editId="2CEF10A4">
                <wp:simplePos x="0" y="0"/>
                <wp:positionH relativeFrom="column">
                  <wp:posOffset>-443865</wp:posOffset>
                </wp:positionH>
                <wp:positionV relativeFrom="paragraph">
                  <wp:posOffset>207010</wp:posOffset>
                </wp:positionV>
                <wp:extent cx="6595745" cy="5786845"/>
                <wp:effectExtent l="0" t="0" r="0" b="444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5745" cy="5786845"/>
                        </a:xfrm>
                        <a:prstGeom prst="rect">
                          <a:avLst/>
                        </a:prstGeom>
                        <a:noFill/>
                        <a:ln w="9525">
                          <a:noFill/>
                          <a:miter lim="800000"/>
                          <a:headEnd/>
                          <a:tailEnd/>
                        </a:ln>
                      </wps:spPr>
                      <wps:txbx>
                        <w:txbxContent>
                          <w:p w14:paraId="06C54C14" w14:textId="77777777" w:rsidR="007F23DC" w:rsidRPr="00252FE9" w:rsidRDefault="007F23DC" w:rsidP="007F23DC">
                            <w:pPr>
                              <w:spacing w:line="276" w:lineRule="auto"/>
                              <w:rPr>
                                <w:rFonts w:cstheme="minorHAnsi"/>
                                <w:b/>
                                <w:bCs/>
                                <w:sz w:val="20"/>
                                <w:szCs w:val="20"/>
                              </w:rPr>
                            </w:pPr>
                            <w:r>
                              <w:rPr>
                                <w:rFonts w:cstheme="minorHAnsi"/>
                                <w:b/>
                                <w:bCs/>
                                <w:color w:val="002060"/>
                                <w:sz w:val="20"/>
                                <w:szCs w:val="20"/>
                              </w:rPr>
                              <w:br/>
                            </w:r>
                            <w:r w:rsidRPr="00252FE9">
                              <w:rPr>
                                <w:rFonts w:cstheme="minorHAnsi"/>
                                <w:b/>
                                <w:bCs/>
                                <w:color w:val="002060"/>
                                <w:sz w:val="20"/>
                                <w:szCs w:val="20"/>
                              </w:rPr>
                              <w:t>PLANNING, TEACHING AND CLASSROOM MANAGEMENT</w:t>
                            </w:r>
                            <w:r w:rsidRPr="00252FE9">
                              <w:rPr>
                                <w:rFonts w:cstheme="minorHAnsi"/>
                                <w:b/>
                                <w:bCs/>
                                <w:sz w:val="20"/>
                                <w:szCs w:val="20"/>
                              </w:rPr>
                              <w:br/>
                            </w:r>
                          </w:p>
                          <w:p w14:paraId="5A0442FA"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Identify clear teaching objectives and content to deliver the National Curriculum, and appropriate courses with regard to the School’s aims, policies and schemes of work.</w:t>
                            </w:r>
                          </w:p>
                          <w:p w14:paraId="708A54FF"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Set tasks for the class, group and individuals, including homework, which are both appropriate and challenging in order to ensure high levels of pupil interest.</w:t>
                            </w:r>
                          </w:p>
                          <w:p w14:paraId="05EBB539"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Set appropriate and demanding expectations for pupils’ learning, motivation and presentation of work.</w:t>
                            </w:r>
                          </w:p>
                          <w:p w14:paraId="3E94057A"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Identify pupils who have additional special educational needs, are gifted and talented or who are not yet fluent in English, and know where to get help in order to give positive and targeted support.</w:t>
                            </w:r>
                          </w:p>
                          <w:p w14:paraId="4FA2F4E2"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Provide clear structures for lessons, and for sequences of lessons, in the short, medium and long term, which maintain pace, motivation and challenge for pupils.</w:t>
                            </w:r>
                          </w:p>
                          <w:p w14:paraId="39995A98"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Make effective use of assessment information on pupils’ attainment and progress and in planning future lessons.</w:t>
                            </w:r>
                          </w:p>
                          <w:p w14:paraId="4B35408D"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Monitor and intervene when teaching to ensure sound learning and discipline, maintaining a safe environment in which pupils feel confident.</w:t>
                            </w:r>
                          </w:p>
                          <w:p w14:paraId="54FA3810"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Use a variety of teaching and learning styles to keep all pupils engaged and on-task.</w:t>
                            </w:r>
                          </w:p>
                          <w:p w14:paraId="1E45ABA9"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Be familiar with the Code of Practice for SEN., implement and keep records on Individual Education Plans, Individual Learning Plans and, where appropriate, Behaviour Plans.</w:t>
                            </w:r>
                          </w:p>
                          <w:p w14:paraId="71D730CF"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To work effectively with Learning Support Practitioners/Assistants.</w:t>
                            </w:r>
                          </w:p>
                          <w:p w14:paraId="67785ACD"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Critically evaluate own teaching and use this to improve professional effectiveness.</w:t>
                            </w:r>
                          </w:p>
                          <w:p w14:paraId="0F405001" w14:textId="77777777" w:rsidR="007F23DC" w:rsidRPr="00252FE9" w:rsidRDefault="007F23DC" w:rsidP="007F23DC">
                            <w:pPr>
                              <w:spacing w:after="0" w:line="276" w:lineRule="auto"/>
                              <w:rPr>
                                <w:rFonts w:cstheme="minorHAnsi"/>
                                <w:sz w:val="20"/>
                                <w:szCs w:val="20"/>
                              </w:rPr>
                            </w:pPr>
                          </w:p>
                          <w:p w14:paraId="3149EE90" w14:textId="77777777" w:rsidR="007F23DC" w:rsidRPr="00252FE9" w:rsidRDefault="007F23DC" w:rsidP="007F23DC">
                            <w:pPr>
                              <w:spacing w:after="0" w:line="276" w:lineRule="auto"/>
                              <w:rPr>
                                <w:rFonts w:cstheme="minorHAnsi"/>
                                <w:b/>
                                <w:bCs/>
                                <w:color w:val="002060"/>
                                <w:sz w:val="20"/>
                                <w:szCs w:val="20"/>
                              </w:rPr>
                            </w:pPr>
                            <w:r w:rsidRPr="00252FE9">
                              <w:rPr>
                                <w:rFonts w:cstheme="minorHAnsi"/>
                                <w:b/>
                                <w:bCs/>
                                <w:color w:val="002060"/>
                                <w:sz w:val="20"/>
                                <w:szCs w:val="20"/>
                              </w:rPr>
                              <w:t>MONITORING, ASSESSMENT, RECORDING AND ACCOUNTABLITY</w:t>
                            </w:r>
                          </w:p>
                          <w:p w14:paraId="7C51C6A0" w14:textId="77777777" w:rsidR="007F23DC" w:rsidRPr="00252FE9" w:rsidRDefault="007F23DC" w:rsidP="007F23DC">
                            <w:pPr>
                              <w:spacing w:after="0" w:line="276" w:lineRule="auto"/>
                              <w:rPr>
                                <w:rFonts w:cstheme="minorHAnsi"/>
                                <w:sz w:val="20"/>
                                <w:szCs w:val="20"/>
                              </w:rPr>
                            </w:pPr>
                          </w:p>
                          <w:p w14:paraId="683DF0CB"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Assess and record each pupil’s progress systematically with reference to the School’s policy and practice, and use the results to inform planning.</w:t>
                            </w:r>
                          </w:p>
                          <w:p w14:paraId="2B4B8193"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Mark and monitor classwork and homework, providing constructive feedback and setting targets for future progress.</w:t>
                            </w:r>
                          </w:p>
                          <w:p w14:paraId="0AB6B87A"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Understand and know how to use different kinds of assessment appropriately for different purposes, including those for Statutory Testing and examination courses.</w:t>
                            </w:r>
                          </w:p>
                          <w:p w14:paraId="1ECFCC28"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Provide reports on individual progress to the Head Teacher and parents/ guardians/carers as required.</w:t>
                            </w:r>
                          </w:p>
                          <w:p w14:paraId="24D7D7F9" w14:textId="77777777" w:rsidR="007F23DC" w:rsidRPr="00252FE9" w:rsidRDefault="007F23DC" w:rsidP="007F23DC">
                            <w:pPr>
                              <w:spacing w:after="0" w:line="276" w:lineRule="auto"/>
                              <w:ind w:left="284"/>
                              <w:rPr>
                                <w:rFonts w:cstheme="minorHAnsi"/>
                                <w:sz w:val="20"/>
                                <w:szCs w:val="20"/>
                              </w:rPr>
                            </w:pPr>
                          </w:p>
                          <w:p w14:paraId="07854334" w14:textId="77777777" w:rsidR="007F23DC" w:rsidRPr="00252FE9" w:rsidRDefault="007F23DC" w:rsidP="007F23DC">
                            <w:pPr>
                              <w:spacing w:after="0" w:line="276" w:lineRule="auto"/>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2A716" id="Text Box 2" o:spid="_x0000_s1044" type="#_x0000_t202" style="position:absolute;left:0;text-align:left;margin-left:-34.95pt;margin-top:16.3pt;width:519.35pt;height:455.65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" filled="f" stroked="f">
                <v:textbox>
                  <w:txbxContent>
                    <w:p w14:paraId="06C54C14" w14:textId="77777777" w:rsidR="007F23DC" w:rsidRPr="00252FE9" w:rsidRDefault="007F23DC" w:rsidP="007F23DC">
                      <w:pPr>
                        <w:spacing w:line="276" w:lineRule="auto"/>
                        <w:rPr>
                          <w:rFonts w:cstheme="minorHAnsi"/>
                          <w:b/>
                          <w:bCs/>
                          <w:sz w:val="20"/>
                          <w:szCs w:val="20"/>
                        </w:rPr>
                      </w:pPr>
                      <w:r>
                        <w:rPr>
                          <w:rFonts w:cstheme="minorHAnsi"/>
                          <w:b/>
                          <w:bCs/>
                          <w:color w:val="002060"/>
                          <w:sz w:val="20"/>
                          <w:szCs w:val="20"/>
                        </w:rPr>
                        <w:br/>
                      </w:r>
                      <w:r w:rsidRPr="00252FE9">
                        <w:rPr>
                          <w:rFonts w:cstheme="minorHAnsi"/>
                          <w:b/>
                          <w:bCs/>
                          <w:color w:val="002060"/>
                          <w:sz w:val="20"/>
                          <w:szCs w:val="20"/>
                        </w:rPr>
                        <w:t>PLANNING, TEACHING AND CLASSROOM MANAGEMENT</w:t>
                      </w:r>
                      <w:r w:rsidRPr="00252FE9">
                        <w:rPr>
                          <w:rFonts w:cstheme="minorHAnsi"/>
                          <w:b/>
                          <w:bCs/>
                          <w:sz w:val="20"/>
                          <w:szCs w:val="20"/>
                        </w:rPr>
                        <w:br/>
                      </w:r>
                    </w:p>
                    <w:p w14:paraId="5A0442FA"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Identify clear teaching objectives and content to deliver the National Curriculum, and appropriate courses with regard to the School’s aims, policies and schemes of work.</w:t>
                      </w:r>
                    </w:p>
                    <w:p w14:paraId="708A54FF"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Set tasks for the class, group and individuals, including homework, which are both appropriate and challenging in order to ensure high levels of pupil interest.</w:t>
                      </w:r>
                    </w:p>
                    <w:p w14:paraId="05EBB539"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Set appropriate and demanding expectations for pupils’ learning, motivation and presentation of work.</w:t>
                      </w:r>
                    </w:p>
                    <w:p w14:paraId="3E94057A"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Identify pupils who have additional special educational needs, are gifted and talented or who are not yet fluent in English, and know where to get help in order to give positive and targeted support.</w:t>
                      </w:r>
                    </w:p>
                    <w:p w14:paraId="4FA2F4E2"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Provide clear structures for lessons, and for sequences of lessons, in the short, medium and long term, which maintain pace, motivation and challenge for pupils.</w:t>
                      </w:r>
                    </w:p>
                    <w:p w14:paraId="39995A98"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Make effective use of assessment information on pupils’ attainment and progress and in planning future lessons.</w:t>
                      </w:r>
                    </w:p>
                    <w:p w14:paraId="4B35408D"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Monitor and intervene when teaching to ensure sound learning and discipline, maintaining a safe environment in which pupils feel confident.</w:t>
                      </w:r>
                    </w:p>
                    <w:p w14:paraId="54FA3810"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Use a variety of teaching and learning styles to keep all pupils engaged and on-task.</w:t>
                      </w:r>
                    </w:p>
                    <w:p w14:paraId="1E45ABA9"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Be familiar with the Code of Practice for SEN., implement and keep records on Individual Education Plans, Individual Learning Plans and, where appropriate, Behaviour Plans.</w:t>
                      </w:r>
                    </w:p>
                    <w:p w14:paraId="71D730CF"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To work effectively with Learning Support Practitioners/Assistants.</w:t>
                      </w:r>
                    </w:p>
                    <w:p w14:paraId="67785ACD" w14:textId="77777777" w:rsidR="007F23DC" w:rsidRPr="00252FE9" w:rsidRDefault="007F23DC" w:rsidP="007F23DC">
                      <w:pPr>
                        <w:numPr>
                          <w:ilvl w:val="0"/>
                          <w:numId w:val="5"/>
                        </w:numPr>
                        <w:spacing w:after="0" w:line="276" w:lineRule="auto"/>
                        <w:rPr>
                          <w:rFonts w:cstheme="minorHAnsi"/>
                          <w:sz w:val="20"/>
                          <w:szCs w:val="20"/>
                        </w:rPr>
                      </w:pPr>
                      <w:r w:rsidRPr="00252FE9">
                        <w:rPr>
                          <w:rFonts w:cstheme="minorHAnsi"/>
                          <w:sz w:val="20"/>
                          <w:szCs w:val="20"/>
                        </w:rPr>
                        <w:t>Critically evaluate own teaching and use this to improve professional effectiveness.</w:t>
                      </w:r>
                    </w:p>
                    <w:p w14:paraId="0F405001" w14:textId="77777777" w:rsidR="007F23DC" w:rsidRPr="00252FE9" w:rsidRDefault="007F23DC" w:rsidP="007F23DC">
                      <w:pPr>
                        <w:spacing w:after="0" w:line="276" w:lineRule="auto"/>
                        <w:rPr>
                          <w:rFonts w:cstheme="minorHAnsi"/>
                          <w:sz w:val="20"/>
                          <w:szCs w:val="20"/>
                        </w:rPr>
                      </w:pPr>
                    </w:p>
                    <w:p w14:paraId="3149EE90" w14:textId="77777777" w:rsidR="007F23DC" w:rsidRPr="00252FE9" w:rsidRDefault="007F23DC" w:rsidP="007F23DC">
                      <w:pPr>
                        <w:spacing w:after="0" w:line="276" w:lineRule="auto"/>
                        <w:rPr>
                          <w:rFonts w:cstheme="minorHAnsi"/>
                          <w:b/>
                          <w:bCs/>
                          <w:color w:val="002060"/>
                          <w:sz w:val="20"/>
                          <w:szCs w:val="20"/>
                        </w:rPr>
                      </w:pPr>
                      <w:r w:rsidRPr="00252FE9">
                        <w:rPr>
                          <w:rFonts w:cstheme="minorHAnsi"/>
                          <w:b/>
                          <w:bCs/>
                          <w:color w:val="002060"/>
                          <w:sz w:val="20"/>
                          <w:szCs w:val="20"/>
                        </w:rPr>
                        <w:t>MONITORING, ASSESSMENT, RECORDING AND ACCOUNTABLITY</w:t>
                      </w:r>
                    </w:p>
                    <w:p w14:paraId="7C51C6A0" w14:textId="77777777" w:rsidR="007F23DC" w:rsidRPr="00252FE9" w:rsidRDefault="007F23DC" w:rsidP="007F23DC">
                      <w:pPr>
                        <w:spacing w:after="0" w:line="276" w:lineRule="auto"/>
                        <w:rPr>
                          <w:rFonts w:cstheme="minorHAnsi"/>
                          <w:sz w:val="20"/>
                          <w:szCs w:val="20"/>
                        </w:rPr>
                      </w:pPr>
                    </w:p>
                    <w:p w14:paraId="683DF0CB"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Assess and record each pupil’s progress systematically with reference to the School’s policy and practice, and use the results to inform planning.</w:t>
                      </w:r>
                    </w:p>
                    <w:p w14:paraId="2B4B8193"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Mark and monitor classwork and homework, providing constructive feedback and setting targets for future progress.</w:t>
                      </w:r>
                    </w:p>
                    <w:p w14:paraId="0AB6B87A"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Understand and know how to use different kinds of assessment appropriately for different purposes, including those for Statutory Testing and examination courses.</w:t>
                      </w:r>
                    </w:p>
                    <w:p w14:paraId="1ECFCC28" w14:textId="77777777" w:rsidR="007F23DC" w:rsidRPr="00252FE9" w:rsidRDefault="007F23DC" w:rsidP="007F23DC">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Provide reports on individual progress to the Head Teacher and parents/ guardians/carers as required.</w:t>
                      </w:r>
                    </w:p>
                    <w:p w14:paraId="24D7D7F9" w14:textId="77777777" w:rsidR="007F23DC" w:rsidRPr="00252FE9" w:rsidRDefault="007F23DC" w:rsidP="007F23DC">
                      <w:pPr>
                        <w:spacing w:after="0" w:line="276" w:lineRule="auto"/>
                        <w:ind w:left="284"/>
                        <w:rPr>
                          <w:rFonts w:cstheme="minorHAnsi"/>
                          <w:sz w:val="20"/>
                          <w:szCs w:val="20"/>
                        </w:rPr>
                      </w:pPr>
                    </w:p>
                    <w:p w14:paraId="07854334" w14:textId="77777777" w:rsidR="007F23DC" w:rsidRPr="00252FE9" w:rsidRDefault="007F23DC" w:rsidP="007F23DC">
                      <w:pPr>
                        <w:spacing w:after="0" w:line="276" w:lineRule="auto"/>
                        <w:rPr>
                          <w:rFonts w:cstheme="minorHAnsi"/>
                          <w:sz w:val="20"/>
                          <w:szCs w:val="20"/>
                        </w:rPr>
                      </w:pPr>
                    </w:p>
                  </w:txbxContent>
                </v:textbox>
              </v:shape>
            </w:pict>
          </mc:Fallback>
        </mc:AlternateContent>
      </w:r>
      <w:r w:rsidR="007F23DC">
        <w:rPr>
          <w:rFonts w:ascii="Arial" w:hAnsi="Arial" w:cs="Arial"/>
          <w:b/>
          <w:bCs/>
          <w:color w:val="002060"/>
          <w:sz w:val="28"/>
          <w:szCs w:val="28"/>
        </w:rPr>
        <w:br w:type="page"/>
      </w:r>
    </w:p>
    <w:p w14:paraId="100C6C22" w14:textId="3F137658" w:rsidR="006331BE" w:rsidRDefault="001239A8" w:rsidP="00AD5274">
      <w:pPr>
        <w:spacing w:line="276" w:lineRule="auto"/>
        <w:ind w:left="-284"/>
        <w:rPr>
          <w:rFonts w:ascii="Arial" w:eastAsia="Dotum" w:hAnsi="Arial" w:cs="Arial"/>
          <w:sz w:val="20"/>
          <w:szCs w:val="20"/>
        </w:rPr>
      </w:pPr>
      <w:r>
        <w:rPr>
          <w:noProof/>
          <w:lang w:eastAsia="en-GB"/>
        </w:rPr>
        <mc:AlternateContent>
          <mc:Choice Requires="wps">
            <w:drawing>
              <wp:anchor distT="45720" distB="45720" distL="114300" distR="114300" simplePos="0" relativeHeight="251658247" behindDoc="0" locked="0" layoutInCell="1" allowOverlap="1" wp14:anchorId="1F169CF8" wp14:editId="4AC8411B">
                <wp:simplePos x="0" y="0"/>
                <wp:positionH relativeFrom="column">
                  <wp:posOffset>-264795</wp:posOffset>
                </wp:positionH>
                <wp:positionV relativeFrom="paragraph">
                  <wp:posOffset>396240</wp:posOffset>
                </wp:positionV>
                <wp:extent cx="3093720" cy="84277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8427720"/>
                        </a:xfrm>
                        <a:prstGeom prst="rect">
                          <a:avLst/>
                        </a:prstGeom>
                        <a:noFill/>
                        <a:ln w="9525">
                          <a:noFill/>
                          <a:miter lim="800000"/>
                          <a:headEnd/>
                          <a:tailEnd/>
                        </a:ln>
                      </wps:spPr>
                      <wps:txbx>
                        <w:txbxContent>
                          <w:p w14:paraId="02C2E287" w14:textId="77777777" w:rsidR="006331BE" w:rsidRPr="006331BE" w:rsidRDefault="006331BE" w:rsidP="006331BE">
                            <w:pPr>
                              <w:spacing w:line="276" w:lineRule="auto"/>
                              <w:rPr>
                                <w:rFonts w:asciiTheme="majorHAnsi" w:hAnsiTheme="majorHAnsi" w:cstheme="majorHAnsi"/>
                                <w:b/>
                                <w:bCs/>
                                <w:color w:val="002060"/>
                                <w:sz w:val="20"/>
                                <w:szCs w:val="20"/>
                              </w:rPr>
                            </w:pPr>
                            <w:r w:rsidRPr="006331BE">
                              <w:rPr>
                                <w:rFonts w:asciiTheme="majorHAnsi" w:hAnsiTheme="majorHAnsi" w:cstheme="majorHAnsi"/>
                                <w:b/>
                                <w:bCs/>
                                <w:color w:val="002060"/>
                                <w:sz w:val="20"/>
                                <w:szCs w:val="20"/>
                              </w:rPr>
                              <w:t>DUTIES AND RESPONSIBILITIES</w:t>
                            </w:r>
                          </w:p>
                          <w:p w14:paraId="09791470"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carry out under the reasonable direction of the Head Teacher the professional duties of a teacher which are set out in the current ‘School Teachers’ Pay and Conditions Document’ (DfE).</w:t>
                            </w:r>
                          </w:p>
                          <w:p w14:paraId="0511B36F"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continue to meet the required standards for Qualified Teacher Status.</w:t>
                            </w:r>
                          </w:p>
                          <w:p w14:paraId="131D49E9"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know and carry out all School policies and procedures.</w:t>
                            </w:r>
                          </w:p>
                          <w:p w14:paraId="65A93AC0"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It is the responsibility of each employee to carry out their duties in line with Council policies on equality (please refer to the Policy Statement), harassment, racial equality and the CRE action plan, and be sensitive and caring to the needs of the disadvantaged, promoting a positive approach to a harmonious working environment.  Each employee should act as an exemplar on these issues and must, where appropriate, identify and monitor training for themselves and any employees they are responsible for in line with these policies and the CRE standards.</w:t>
                            </w:r>
                          </w:p>
                          <w:p w14:paraId="283FB929"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Use and development of ICT as required.</w:t>
                            </w:r>
                          </w:p>
                          <w:p w14:paraId="2FAF1277"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Such other duties as may be appropriate to achieve the objectives of the post to assist The Westminster School in the fulfilment of its objectives commensurate with the post holder’s salary grade, abilities and aptitudes.</w:t>
                            </w:r>
                          </w:p>
                          <w:p w14:paraId="6A643E63"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he post holder must at all times carry out his/her responsibilities with due regard to the Council’s policy, organisation and arrangements for Health and Safety at Work.</w:t>
                            </w:r>
                          </w:p>
                          <w:p w14:paraId="22BA5008" w14:textId="77777777" w:rsidR="006331BE" w:rsidRPr="006331BE" w:rsidRDefault="006331BE" w:rsidP="006331BE">
                            <w:pPr>
                              <w:numPr>
                                <w:ilvl w:val="0"/>
                                <w:numId w:val="4"/>
                              </w:numPr>
                              <w:tabs>
                                <w:tab w:val="num" w:pos="360"/>
                              </w:tabs>
                              <w:spacing w:after="0" w:line="276" w:lineRule="auto"/>
                              <w:ind w:left="360"/>
                              <w:rPr>
                                <w:rFonts w:asciiTheme="majorHAnsi" w:hAnsiTheme="majorHAnsi" w:cstheme="majorHAnsi"/>
                                <w:sz w:val="20"/>
                                <w:szCs w:val="20"/>
                              </w:rPr>
                            </w:pPr>
                            <w:r w:rsidRPr="006331BE">
                              <w:rPr>
                                <w:rFonts w:asciiTheme="majorHAnsi" w:eastAsia="Times New Roman" w:hAnsiTheme="majorHAnsi" w:cstheme="majorHAnsi"/>
                                <w:sz w:val="20"/>
                                <w:szCs w:val="20"/>
                              </w:rPr>
                              <w:t>All staff within The Westminster School will be expected to accept reasonable flexibility in working arrangements and the allocation of duties to reflect the changing roles and responsibilities of Children and Young People's Services.  Any changes arising will take account of salary and status.  They will also be subject to discussion with individuals or sections affected and with appropriate trades unions.</w:t>
                            </w:r>
                            <w:r w:rsidRPr="006331BE">
                              <w:rPr>
                                <w:rFonts w:asciiTheme="majorHAnsi" w:hAnsiTheme="majorHAnsi" w:cstheme="majorHAnsi"/>
                                <w:sz w:val="20"/>
                                <w:szCs w:val="20"/>
                              </w:rPr>
                              <w:t xml:space="preserve"> </w:t>
                            </w:r>
                          </w:p>
                          <w:p w14:paraId="609D043E" w14:textId="77777777" w:rsidR="006331BE" w:rsidRPr="006331BE" w:rsidRDefault="006331BE" w:rsidP="006331BE">
                            <w:pPr>
                              <w:numPr>
                                <w:ilvl w:val="0"/>
                                <w:numId w:val="4"/>
                              </w:numPr>
                              <w:tabs>
                                <w:tab w:val="num" w:pos="360"/>
                              </w:tabs>
                              <w:spacing w:after="0" w:line="276" w:lineRule="auto"/>
                              <w:ind w:left="360"/>
                              <w:rPr>
                                <w:rFonts w:asciiTheme="majorHAnsi" w:hAnsiTheme="majorHAnsi" w:cstheme="majorHAnsi"/>
                                <w:sz w:val="20"/>
                                <w:szCs w:val="20"/>
                              </w:rPr>
                            </w:pPr>
                            <w:r w:rsidRPr="006331BE">
                              <w:rPr>
                                <w:rFonts w:asciiTheme="majorHAnsi" w:eastAsia="Times New Roman" w:hAnsiTheme="majorHAnsi" w:cstheme="majorHAnsi"/>
                                <w:sz w:val="20"/>
                                <w:szCs w:val="20"/>
                              </w:rPr>
                              <w:t>“The Westminster School is committed to safeguarding and promoting the welfare of pupils and young people and expects all staff and volunteers to share this commi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69CF8" id="_x0000_s1045" type="#_x0000_t202" style="position:absolute;left:0;text-align:left;margin-left:-20.85pt;margin-top:31.2pt;width:243.6pt;height:663.6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" filled="f" stroked="f">
                <v:textbox>
                  <w:txbxContent>
                    <w:p w14:paraId="02C2E287" w14:textId="77777777" w:rsidR="006331BE" w:rsidRPr="006331BE" w:rsidRDefault="006331BE" w:rsidP="006331BE">
                      <w:pPr>
                        <w:spacing w:line="276" w:lineRule="auto"/>
                        <w:rPr>
                          <w:rFonts w:asciiTheme="majorHAnsi" w:hAnsiTheme="majorHAnsi" w:cstheme="majorHAnsi"/>
                          <w:b/>
                          <w:bCs/>
                          <w:color w:val="002060"/>
                          <w:sz w:val="20"/>
                          <w:szCs w:val="20"/>
                        </w:rPr>
                      </w:pPr>
                      <w:r w:rsidRPr="006331BE">
                        <w:rPr>
                          <w:rFonts w:asciiTheme="majorHAnsi" w:hAnsiTheme="majorHAnsi" w:cstheme="majorHAnsi"/>
                          <w:b/>
                          <w:bCs/>
                          <w:color w:val="002060"/>
                          <w:sz w:val="20"/>
                          <w:szCs w:val="20"/>
                        </w:rPr>
                        <w:t>DUTIES AND RESPONSIBILITIES</w:t>
                      </w:r>
                    </w:p>
                    <w:p w14:paraId="09791470"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carry out under the reasonable direction of the Head Teacher the professional duties of a teacher which are set out in the current ‘School Teachers’ Pay and Conditions Document’ (DfE).</w:t>
                      </w:r>
                    </w:p>
                    <w:p w14:paraId="0511B36F"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continue to meet the required standards for Qualified Teacher Status.</w:t>
                      </w:r>
                    </w:p>
                    <w:p w14:paraId="131D49E9" w14:textId="77777777" w:rsidR="006331BE" w:rsidRPr="006331BE" w:rsidRDefault="006331BE" w:rsidP="006331BE">
                      <w:pPr>
                        <w:numPr>
                          <w:ilvl w:val="0"/>
                          <w:numId w:val="3"/>
                        </w:numPr>
                        <w:tabs>
                          <w:tab w:val="clear" w:pos="720"/>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o know and carry out all School policies and procedures.</w:t>
                      </w:r>
                    </w:p>
                    <w:p w14:paraId="65A93AC0"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It is the responsibility of each employee to carry out their duties in line with Council policies on equality (please refer to the Policy Statement), harassment, racial equality and the CRE action plan, and be sensitive and caring to the needs of the disadvantaged, promoting a positive approach to a harmonious working environment.  Each employee should act as an exemplar on these issues and must, where appropriate, identify and monitor training for themselves and any employees they are responsible for in line with these policies and the CRE standards.</w:t>
                      </w:r>
                    </w:p>
                    <w:p w14:paraId="283FB929"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Use and development of ICT as required.</w:t>
                      </w:r>
                    </w:p>
                    <w:p w14:paraId="2FAF1277"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Such other duties as may be appropriate to achieve the objectives of the post to assist The Westminster School in the fulfilment of its objectives commensurate with the post holder’s salary grade, abilities and aptitudes.</w:t>
                      </w:r>
                    </w:p>
                    <w:p w14:paraId="6A643E63" w14:textId="77777777" w:rsidR="006331BE" w:rsidRPr="006331BE" w:rsidRDefault="006331BE" w:rsidP="006331BE">
                      <w:pPr>
                        <w:numPr>
                          <w:ilvl w:val="0"/>
                          <w:numId w:val="4"/>
                        </w:numPr>
                        <w:tabs>
                          <w:tab w:val="num" w:pos="360"/>
                        </w:tabs>
                        <w:spacing w:after="0" w:line="276" w:lineRule="auto"/>
                        <w:ind w:left="360"/>
                        <w:rPr>
                          <w:rFonts w:asciiTheme="majorHAnsi" w:eastAsia="Times New Roman" w:hAnsiTheme="majorHAnsi" w:cstheme="majorHAnsi"/>
                          <w:sz w:val="20"/>
                          <w:szCs w:val="20"/>
                        </w:rPr>
                      </w:pPr>
                      <w:r w:rsidRPr="006331BE">
                        <w:rPr>
                          <w:rFonts w:asciiTheme="majorHAnsi" w:eastAsia="Times New Roman" w:hAnsiTheme="majorHAnsi" w:cstheme="majorHAnsi"/>
                          <w:sz w:val="20"/>
                          <w:szCs w:val="20"/>
                        </w:rPr>
                        <w:t>The post holder must at all times carry out his/her responsibilities with due regard to the Council’s policy, organisation and arrangements for Health and Safety at Work.</w:t>
                      </w:r>
                    </w:p>
                    <w:p w14:paraId="22BA5008" w14:textId="77777777" w:rsidR="006331BE" w:rsidRPr="006331BE" w:rsidRDefault="006331BE" w:rsidP="006331BE">
                      <w:pPr>
                        <w:numPr>
                          <w:ilvl w:val="0"/>
                          <w:numId w:val="4"/>
                        </w:numPr>
                        <w:tabs>
                          <w:tab w:val="num" w:pos="360"/>
                        </w:tabs>
                        <w:spacing w:after="0" w:line="276" w:lineRule="auto"/>
                        <w:ind w:left="360"/>
                        <w:rPr>
                          <w:rFonts w:asciiTheme="majorHAnsi" w:hAnsiTheme="majorHAnsi" w:cstheme="majorHAnsi"/>
                          <w:sz w:val="20"/>
                          <w:szCs w:val="20"/>
                        </w:rPr>
                      </w:pPr>
                      <w:r w:rsidRPr="006331BE">
                        <w:rPr>
                          <w:rFonts w:asciiTheme="majorHAnsi" w:eastAsia="Times New Roman" w:hAnsiTheme="majorHAnsi" w:cstheme="majorHAnsi"/>
                          <w:sz w:val="20"/>
                          <w:szCs w:val="20"/>
                        </w:rPr>
                        <w:t>All staff within The Westminster School will be expected to accept reasonable flexibility in working arrangements and the allocation of duties to reflect the changing roles and responsibilities of Children and Young People's Services.  Any changes arising will take account of salary and status.  They will also be subject to discussion with individuals or sections affected and with appropriate trades unions.</w:t>
                      </w:r>
                      <w:r w:rsidRPr="006331BE">
                        <w:rPr>
                          <w:rFonts w:asciiTheme="majorHAnsi" w:hAnsiTheme="majorHAnsi" w:cstheme="majorHAnsi"/>
                          <w:sz w:val="20"/>
                          <w:szCs w:val="20"/>
                        </w:rPr>
                        <w:t xml:space="preserve"> </w:t>
                      </w:r>
                    </w:p>
                    <w:p w14:paraId="609D043E" w14:textId="77777777" w:rsidR="006331BE" w:rsidRPr="006331BE" w:rsidRDefault="006331BE" w:rsidP="006331BE">
                      <w:pPr>
                        <w:numPr>
                          <w:ilvl w:val="0"/>
                          <w:numId w:val="4"/>
                        </w:numPr>
                        <w:tabs>
                          <w:tab w:val="num" w:pos="360"/>
                        </w:tabs>
                        <w:spacing w:after="0" w:line="276" w:lineRule="auto"/>
                        <w:ind w:left="360"/>
                        <w:rPr>
                          <w:rFonts w:asciiTheme="majorHAnsi" w:hAnsiTheme="majorHAnsi" w:cstheme="majorHAnsi"/>
                          <w:sz w:val="20"/>
                          <w:szCs w:val="20"/>
                        </w:rPr>
                      </w:pPr>
                      <w:r w:rsidRPr="006331BE">
                        <w:rPr>
                          <w:rFonts w:asciiTheme="majorHAnsi" w:eastAsia="Times New Roman" w:hAnsiTheme="majorHAnsi" w:cstheme="majorHAnsi"/>
                          <w:sz w:val="20"/>
                          <w:szCs w:val="20"/>
                        </w:rPr>
                        <w:t>“The Westminster School is committed to safeguarding and promoting the welfare of pupils and young people and expects all staff and volunteers to share this commitment.”</w:t>
                      </w:r>
                    </w:p>
                  </w:txbxContent>
                </v:textbox>
              </v:shape>
            </w:pict>
          </mc:Fallback>
        </mc:AlternateContent>
      </w:r>
      <w:r w:rsidR="00A50BE3">
        <w:rPr>
          <w:rFonts w:ascii="Arial" w:hAnsi="Arial" w:cs="Arial"/>
          <w:b/>
          <w:bCs/>
          <w:color w:val="002060"/>
          <w:sz w:val="28"/>
          <w:szCs w:val="28"/>
        </w:rPr>
        <w:t xml:space="preserve">ASD Complex Needs </w:t>
      </w:r>
      <w:r w:rsidR="00F049C5">
        <w:rPr>
          <w:rFonts w:ascii="Arial" w:hAnsi="Arial" w:cs="Arial"/>
          <w:b/>
          <w:bCs/>
          <w:color w:val="002060"/>
          <w:sz w:val="28"/>
          <w:szCs w:val="28"/>
        </w:rPr>
        <w:t>Teacher Jo</w:t>
      </w:r>
      <w:r>
        <w:rPr>
          <w:rFonts w:ascii="Arial" w:hAnsi="Arial" w:cs="Arial"/>
          <w:b/>
          <w:bCs/>
          <w:color w:val="002060"/>
          <w:sz w:val="28"/>
          <w:szCs w:val="28"/>
        </w:rPr>
        <w:t>b Description</w:t>
      </w:r>
    </w:p>
    <w:p w14:paraId="167E3D58" w14:textId="0728FEEB" w:rsidR="00C96925" w:rsidRPr="006331BE" w:rsidRDefault="001239A8" w:rsidP="00AD5274">
      <w:pPr>
        <w:spacing w:line="276" w:lineRule="auto"/>
        <w:rPr>
          <w:rFonts w:ascii="Arial" w:hAnsi="Arial" w:cs="Arial"/>
          <w:b/>
          <w:bCs/>
          <w:sz w:val="24"/>
          <w:szCs w:val="24"/>
        </w:rPr>
      </w:pPr>
      <w:r>
        <w:rPr>
          <w:noProof/>
          <w:lang w:eastAsia="en-GB"/>
        </w:rPr>
        <mc:AlternateContent>
          <mc:Choice Requires="wps">
            <w:drawing>
              <wp:anchor distT="45720" distB="45720" distL="114300" distR="114300" simplePos="0" relativeHeight="251658248" behindDoc="0" locked="0" layoutInCell="1" allowOverlap="1" wp14:anchorId="7228F674" wp14:editId="77E0FFB8">
                <wp:simplePos x="0" y="0"/>
                <wp:positionH relativeFrom="column">
                  <wp:posOffset>2884170</wp:posOffset>
                </wp:positionH>
                <wp:positionV relativeFrom="paragraph">
                  <wp:posOffset>67310</wp:posOffset>
                </wp:positionV>
                <wp:extent cx="3093720" cy="417576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4175760"/>
                        </a:xfrm>
                        <a:prstGeom prst="rect">
                          <a:avLst/>
                        </a:prstGeom>
                        <a:noFill/>
                        <a:ln w="9525">
                          <a:noFill/>
                          <a:miter lim="800000"/>
                          <a:headEnd/>
                          <a:tailEnd/>
                        </a:ln>
                      </wps:spPr>
                      <wps:txbx>
                        <w:txbxContent>
                          <w:p w14:paraId="3569066A" w14:textId="0650772A" w:rsidR="006331BE" w:rsidRPr="006331BE" w:rsidRDefault="00252FE9" w:rsidP="006331BE">
                            <w:pPr>
                              <w:spacing w:line="276" w:lineRule="auto"/>
                              <w:rPr>
                                <w:rFonts w:asciiTheme="majorHAnsi" w:hAnsiTheme="majorHAnsi" w:cstheme="majorHAnsi"/>
                                <w:b/>
                                <w:bCs/>
                                <w:color w:val="002060"/>
                                <w:sz w:val="20"/>
                                <w:szCs w:val="20"/>
                              </w:rPr>
                            </w:pPr>
                            <w:proofErr w:type="gramStart"/>
                            <w:r>
                              <w:rPr>
                                <w:rFonts w:asciiTheme="majorHAnsi" w:hAnsiTheme="majorHAnsi" w:cstheme="majorHAnsi"/>
                                <w:b/>
                                <w:bCs/>
                                <w:color w:val="002060"/>
                                <w:sz w:val="20"/>
                                <w:szCs w:val="20"/>
                              </w:rPr>
                              <w:t xml:space="preserve">TEACHING </w:t>
                            </w:r>
                            <w:r w:rsidR="006331BE" w:rsidRPr="006331BE">
                              <w:rPr>
                                <w:rFonts w:asciiTheme="majorHAnsi" w:hAnsiTheme="majorHAnsi" w:cstheme="majorHAnsi"/>
                                <w:b/>
                                <w:bCs/>
                                <w:color w:val="002060"/>
                                <w:sz w:val="20"/>
                                <w:szCs w:val="20"/>
                              </w:rPr>
                              <w:t xml:space="preserve"> RESPONSIBILITIES</w:t>
                            </w:r>
                            <w:proofErr w:type="gramEnd"/>
                          </w:p>
                          <w:p w14:paraId="2723D8DD"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Have a detailed knowledge of the appropriate National Curriculum and current assessment across all Key Stages.</w:t>
                            </w:r>
                          </w:p>
                          <w:p w14:paraId="25434E8F"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progression through Key Stage Programmes of Study.</w:t>
                            </w:r>
                          </w:p>
                          <w:p w14:paraId="2229873D"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Know and can teach the development of key skills in the appropriate subject(s).</w:t>
                            </w:r>
                          </w:p>
                          <w:p w14:paraId="2E35E6FC"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how pupils’ learning is affected by their physical, intellectual, emotional and social development.</w:t>
                            </w:r>
                          </w:p>
                          <w:p w14:paraId="64EB1162"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lect, and make good use of, ICT skills for subject and management support.</w:t>
                            </w:r>
                          </w:p>
                          <w:p w14:paraId="2906D384"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Be familiar with the School’s current systems and structures as outlined in policy documents including the Health and Safety and Safeguarding/Child Protection Policies.</w:t>
                            </w:r>
                          </w:p>
                          <w:p w14:paraId="05ED2C8C"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Know and understand how national, local and school comparative data can be used to set clear targets for pupils’ achievement and to raise standards.</w:t>
                            </w:r>
                          </w:p>
                          <w:p w14:paraId="24404EDE" w14:textId="71E63248" w:rsidR="006331BE" w:rsidRPr="006331BE" w:rsidRDefault="006331BE" w:rsidP="00252FE9">
                            <w:pPr>
                              <w:spacing w:after="0" w:line="276" w:lineRule="auto"/>
                              <w:ind w:left="360"/>
                              <w:rPr>
                                <w:rFonts w:asciiTheme="majorHAnsi" w:hAnsiTheme="majorHAnsi" w:cstheme="maj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8F674" id="_x0000_s1046" type="#_x0000_t202" style="position:absolute;margin-left:227.1pt;margin-top:5.3pt;width:243.6pt;height:328.8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" filled="f" stroked="f">
                <v:textbox>
                  <w:txbxContent>
                    <w:p w14:paraId="3569066A" w14:textId="0650772A" w:rsidR="006331BE" w:rsidRPr="006331BE" w:rsidRDefault="00252FE9" w:rsidP="006331BE">
                      <w:pPr>
                        <w:spacing w:line="276" w:lineRule="auto"/>
                        <w:rPr>
                          <w:rFonts w:asciiTheme="majorHAnsi" w:hAnsiTheme="majorHAnsi" w:cstheme="majorHAnsi"/>
                          <w:b/>
                          <w:bCs/>
                          <w:color w:val="002060"/>
                          <w:sz w:val="20"/>
                          <w:szCs w:val="20"/>
                        </w:rPr>
                      </w:pPr>
                      <w:proofErr w:type="gramStart"/>
                      <w:r>
                        <w:rPr>
                          <w:rFonts w:asciiTheme="majorHAnsi" w:hAnsiTheme="majorHAnsi" w:cstheme="majorHAnsi"/>
                          <w:b/>
                          <w:bCs/>
                          <w:color w:val="002060"/>
                          <w:sz w:val="20"/>
                          <w:szCs w:val="20"/>
                        </w:rPr>
                        <w:t xml:space="preserve">TEACHING </w:t>
                      </w:r>
                      <w:r w:rsidR="006331BE" w:rsidRPr="006331BE">
                        <w:rPr>
                          <w:rFonts w:asciiTheme="majorHAnsi" w:hAnsiTheme="majorHAnsi" w:cstheme="majorHAnsi"/>
                          <w:b/>
                          <w:bCs/>
                          <w:color w:val="002060"/>
                          <w:sz w:val="20"/>
                          <w:szCs w:val="20"/>
                        </w:rPr>
                        <w:t xml:space="preserve"> RESPONSIBILITIES</w:t>
                      </w:r>
                      <w:proofErr w:type="gramEnd"/>
                    </w:p>
                    <w:p w14:paraId="2723D8DD"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Have a detailed knowledge of the appropriate National Curriculum and current assessment across all Key Stages.</w:t>
                      </w:r>
                    </w:p>
                    <w:p w14:paraId="25434E8F"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progression through Key Stage Programmes of Study.</w:t>
                      </w:r>
                    </w:p>
                    <w:p w14:paraId="2229873D"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Know and can teach the development of key skills in the appropriate subject(s).</w:t>
                      </w:r>
                    </w:p>
                    <w:p w14:paraId="2E35E6FC"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how pupils’ learning is affected by their physical, intellectual, emotional and social development.</w:t>
                      </w:r>
                    </w:p>
                    <w:p w14:paraId="64EB1162"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lect, and make good use of, ICT skills for subject and management support.</w:t>
                      </w:r>
                    </w:p>
                    <w:p w14:paraId="2906D384"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Be familiar with the School’s current systems and structures as outlined in policy documents including the Health and Safety and Safeguarding/Child Protection Policies.</w:t>
                      </w:r>
                    </w:p>
                    <w:p w14:paraId="05ED2C8C" w14:textId="77777777" w:rsidR="00252FE9" w:rsidRPr="00252FE9" w:rsidRDefault="00252FE9" w:rsidP="00252FE9">
                      <w:pPr>
                        <w:numPr>
                          <w:ilvl w:val="0"/>
                          <w:numId w:val="3"/>
                        </w:numPr>
                        <w:tabs>
                          <w:tab w:val="clear" w:pos="720"/>
                        </w:tabs>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Know and understand how national, local and school comparative data can be used to set clear targets for pupils’ achievement and to raise standards.</w:t>
                      </w:r>
                    </w:p>
                    <w:p w14:paraId="24404EDE" w14:textId="71E63248" w:rsidR="006331BE" w:rsidRPr="006331BE" w:rsidRDefault="006331BE" w:rsidP="00252FE9">
                      <w:pPr>
                        <w:spacing w:after="0" w:line="276" w:lineRule="auto"/>
                        <w:ind w:left="360"/>
                        <w:rPr>
                          <w:rFonts w:asciiTheme="majorHAnsi" w:hAnsiTheme="majorHAnsi" w:cstheme="majorHAnsi"/>
                          <w:sz w:val="20"/>
                          <w:szCs w:val="20"/>
                        </w:rPr>
                      </w:pPr>
                    </w:p>
                  </w:txbxContent>
                </v:textbox>
              </v:shape>
            </w:pict>
          </mc:Fallback>
        </mc:AlternateContent>
      </w:r>
      <w:r w:rsidR="006331BE" w:rsidRPr="006331BE">
        <w:rPr>
          <w:rFonts w:ascii="Arial" w:eastAsia="Dotum" w:hAnsi="Arial" w:cs="Arial"/>
          <w:sz w:val="20"/>
          <w:szCs w:val="20"/>
        </w:rPr>
        <w:t xml:space="preserve"> </w:t>
      </w:r>
    </w:p>
    <w:p w14:paraId="2A166652" w14:textId="3D58CB5C" w:rsidR="00C96925" w:rsidRPr="006331BE" w:rsidRDefault="002E0849">
      <w:pPr>
        <w:rPr>
          <w:rFonts w:ascii="Arial" w:hAnsi="Arial" w:cs="Arial"/>
          <w:b/>
          <w:bCs/>
          <w:sz w:val="24"/>
          <w:szCs w:val="24"/>
        </w:rPr>
      </w:pPr>
      <w:r w:rsidRPr="00E05F6D">
        <w:rPr>
          <w:noProof/>
          <w:lang w:eastAsia="en-GB"/>
        </w:rPr>
        <w:drawing>
          <wp:anchor distT="0" distB="0" distL="114300" distR="114300" simplePos="0" relativeHeight="251658262" behindDoc="0" locked="0" layoutInCell="1" allowOverlap="1" wp14:anchorId="0D0C71D2" wp14:editId="55C3085E">
            <wp:simplePos x="0" y="0"/>
            <wp:positionH relativeFrom="column">
              <wp:posOffset>3016567</wp:posOffset>
            </wp:positionH>
            <wp:positionV relativeFrom="paragraph">
              <wp:posOffset>5274628</wp:posOffset>
            </wp:positionV>
            <wp:extent cx="4853774" cy="2841541"/>
            <wp:effectExtent l="244158" t="136842" r="229552" b="134303"/>
            <wp:wrapNone/>
            <wp:docPr id="6" name="Picture 6" descr="C:\Users\angela.gibson1\AppData\Local\Microsoft\Windows\Temporary Internet Files\Content.Outlook\WNPVL92H\DSC_13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a.gibson1\AppData\Local\Microsoft\Windows\Temporary Internet Files\Content.Outlook\WNPVL92H\DSC_138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067786">
                      <a:off x="0" y="0"/>
                      <a:ext cx="4853774" cy="284154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rPr>
        <mc:AlternateContent>
          <mc:Choice Requires="wpg">
            <w:drawing>
              <wp:anchor distT="0" distB="0" distL="114300" distR="114300" simplePos="0" relativeHeight="251658261" behindDoc="0" locked="0" layoutInCell="1" allowOverlap="1" wp14:anchorId="01DE5984" wp14:editId="27E2D262">
                <wp:simplePos x="0" y="0"/>
                <wp:positionH relativeFrom="column">
                  <wp:posOffset>3459480</wp:posOffset>
                </wp:positionH>
                <wp:positionV relativeFrom="paragraph">
                  <wp:posOffset>3201445</wp:posOffset>
                </wp:positionV>
                <wp:extent cx="9403715" cy="6038215"/>
                <wp:effectExtent l="171450" t="1047750" r="521335" b="286385"/>
                <wp:wrapNone/>
                <wp:docPr id="45" name="Group 45"/>
                <wp:cNvGraphicFramePr/>
                <a:graphic xmlns:a="http://schemas.openxmlformats.org/drawingml/2006/main">
                  <a:graphicData uri="http://schemas.microsoft.com/office/word/2010/wordprocessingGroup">
                    <wpg:wgp>
                      <wpg:cNvGrpSpPr/>
                      <wpg:grpSpPr>
                        <a:xfrm>
                          <a:off x="0" y="0"/>
                          <a:ext cx="9403715" cy="6038215"/>
                          <a:chOff x="0" y="0"/>
                          <a:chExt cx="9403715" cy="6038215"/>
                        </a:xfrm>
                      </wpg:grpSpPr>
                      <wps:wsp>
                        <wps:cNvPr id="46" name="Rectangle 46"/>
                        <wps:cNvSpPr/>
                        <wps:spPr>
                          <a:xfrm rot="20697096">
                            <a:off x="666750" y="0"/>
                            <a:ext cx="8736965" cy="51695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rot="21380303">
                            <a:off x="0" y="868680"/>
                            <a:ext cx="8736965" cy="5169535"/>
                          </a:xfrm>
                          <a:prstGeom prst="rect">
                            <a:avLst/>
                          </a:prstGeom>
                          <a:solidFill>
                            <a:srgbClr val="F25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831B8" w14:textId="77777777" w:rsidR="002E0849" w:rsidRDefault="002E0849" w:rsidP="002E084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rot="20734900">
                            <a:off x="971550" y="316230"/>
                            <a:ext cx="7066915" cy="516953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rot="21186445">
                            <a:off x="281940" y="742950"/>
                            <a:ext cx="7067033" cy="516961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rot="21003224">
                            <a:off x="502920" y="575310"/>
                            <a:ext cx="7066915" cy="516953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DE5984" id="Group 45" o:spid="_x0000_s1047" style="position:absolute;margin-left:272.4pt;margin-top:252.1pt;width:740.45pt;height:475.45pt;z-index:251658261" coordsize="94037,6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">
                <v:rect id="Rectangle 46" o:spid="_x0000_s1048"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" fillcolor="#00b050" stroked="f" strokeweight="1pt"/>
                <v:rect id="Rectangle 47" o:spid="_x0000_s1049" style="position:absolute;top:8686;width:87369;height:5169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" fillcolor="#f25c00" stroked="f" strokeweight="1pt">
                  <v:textbox>
                    <w:txbxContent>
                      <w:p w14:paraId="0F6831B8" w14:textId="77777777" w:rsidR="002E0849" w:rsidRDefault="002E0849" w:rsidP="002E0849">
                        <w:pPr>
                          <w:jc w:val="center"/>
                        </w:pPr>
                        <w:r>
                          <w:t>0</w:t>
                        </w:r>
                      </w:p>
                    </w:txbxContent>
                  </v:textbox>
                </v:rect>
                <v:rect id="Rectangle 48" o:spid="_x0000_s1050"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" fillcolor="#7030a0" stroked="f" strokeweight="1pt"/>
                <v:rect id="Rectangle 49" o:spid="_x0000_s1051" style="position:absolute;left:2819;top:7429;width:70670;height:51696;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" fillcolor="#ffc000" stroked="f" strokeweight="1pt"/>
                <v:rect id="Rectangle 50" o:spid="_x0000_s1052" style="position:absolute;left:5029;top:5753;width:70669;height:51695;rotation:-651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" fillcolor="#00b0f0" stroked="f" strokeweight="1pt"/>
              </v:group>
            </w:pict>
          </mc:Fallback>
        </mc:AlternateContent>
      </w:r>
      <w:r w:rsidR="00C96925" w:rsidRPr="006331BE">
        <w:rPr>
          <w:rFonts w:ascii="Arial" w:hAnsi="Arial" w:cs="Arial"/>
          <w:b/>
          <w:bCs/>
          <w:sz w:val="24"/>
          <w:szCs w:val="24"/>
        </w:rPr>
        <w:br w:type="page"/>
      </w:r>
    </w:p>
    <w:p w14:paraId="2C7171C4" w14:textId="6BCED633" w:rsidR="00252FE9" w:rsidRDefault="00DB2B52" w:rsidP="00AD5274">
      <w:pPr>
        <w:ind w:left="-567"/>
        <w:rPr>
          <w:rFonts w:ascii="Arial" w:hAnsi="Arial" w:cs="Arial"/>
          <w:b/>
          <w:bCs/>
          <w:color w:val="002060"/>
          <w:sz w:val="28"/>
          <w:szCs w:val="28"/>
        </w:rPr>
      </w:pPr>
      <w:r>
        <w:rPr>
          <w:rFonts w:eastAsia="Times New Roman"/>
          <w:noProof/>
        </w:rPr>
        <w:drawing>
          <wp:anchor distT="0" distB="0" distL="114300" distR="114300" simplePos="0" relativeHeight="251660318" behindDoc="0" locked="0" layoutInCell="1" allowOverlap="1" wp14:anchorId="27515F7B" wp14:editId="0F78502D">
            <wp:simplePos x="0" y="0"/>
            <wp:positionH relativeFrom="page">
              <wp:posOffset>3590925</wp:posOffset>
            </wp:positionH>
            <wp:positionV relativeFrom="paragraph">
              <wp:posOffset>7365266</wp:posOffset>
            </wp:positionV>
            <wp:extent cx="3970942" cy="2407384"/>
            <wp:effectExtent l="0" t="0" r="0" b="0"/>
            <wp:wrapNone/>
            <wp:docPr id="192" name="Picture 192" descr="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2.jpe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3976505" cy="2410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rPr>
        <mc:AlternateContent>
          <mc:Choice Requires="wpg">
            <w:drawing>
              <wp:anchor distT="0" distB="0" distL="114300" distR="114300" simplePos="0" relativeHeight="251658260" behindDoc="0" locked="0" layoutInCell="1" allowOverlap="1" wp14:anchorId="26F95CCB" wp14:editId="1CDAF0F0">
                <wp:simplePos x="0" y="0"/>
                <wp:positionH relativeFrom="column">
                  <wp:posOffset>1281198</wp:posOffset>
                </wp:positionH>
                <wp:positionV relativeFrom="paragraph">
                  <wp:posOffset>6383194</wp:posOffset>
                </wp:positionV>
                <wp:extent cx="8131251" cy="5663754"/>
                <wp:effectExtent l="285750" t="419100" r="307975" b="280035"/>
                <wp:wrapNone/>
                <wp:docPr id="39" name="Group 39"/>
                <wp:cNvGraphicFramePr/>
                <a:graphic xmlns:a="http://schemas.openxmlformats.org/drawingml/2006/main">
                  <a:graphicData uri="http://schemas.microsoft.com/office/word/2010/wordprocessingGroup">
                    <wpg:wgp>
                      <wpg:cNvGrpSpPr/>
                      <wpg:grpSpPr>
                        <a:xfrm rot="522080">
                          <a:off x="0" y="0"/>
                          <a:ext cx="8131251" cy="5663754"/>
                          <a:chOff x="534768" y="0"/>
                          <a:chExt cx="8868947" cy="6021121"/>
                        </a:xfrm>
                      </wpg:grpSpPr>
                      <wps:wsp>
                        <wps:cNvPr id="40" name="Rectangle 40"/>
                        <wps:cNvSpPr/>
                        <wps:spPr>
                          <a:xfrm rot="20697096">
                            <a:off x="666750" y="0"/>
                            <a:ext cx="8736965" cy="51695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rot="21380303">
                            <a:off x="534768" y="1416597"/>
                            <a:ext cx="8219710" cy="4604524"/>
                          </a:xfrm>
                          <a:prstGeom prst="rect">
                            <a:avLst/>
                          </a:prstGeom>
                          <a:solidFill>
                            <a:srgbClr val="F25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30141B" w14:textId="77777777" w:rsidR="002E0849" w:rsidRDefault="002E0849" w:rsidP="002E084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rot="20734900">
                            <a:off x="971550" y="316230"/>
                            <a:ext cx="7066915" cy="516953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rot="21186445">
                            <a:off x="624442" y="828654"/>
                            <a:ext cx="6729692" cy="506328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rot="21077920">
                            <a:off x="930110" y="791294"/>
                            <a:ext cx="6642546" cy="496532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F95CCB" id="Group 39" o:spid="_x0000_s1053" style="position:absolute;left:0;text-align:left;margin-left:100.9pt;margin-top:502.6pt;width:640.25pt;height:445.95pt;rotation:570251fd;z-index:251658260;mso-width-relative:margin;mso-height-relative:margin" coordorigin="5347" coordsize="88689,6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">
                <v:rect id="Rectangle 40" o:spid="_x0000_s1054"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" fillcolor="#00b050" stroked="f" strokeweight="1pt"/>
                <v:rect id="Rectangle 41" o:spid="_x0000_s1055" style="position:absolute;left:5347;top:14165;width:82197;height:4604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" fillcolor="#f25c00" stroked="f" strokeweight="1pt">
                  <v:textbox>
                    <w:txbxContent>
                      <w:p w14:paraId="2730141B" w14:textId="77777777" w:rsidR="002E0849" w:rsidRDefault="002E0849" w:rsidP="002E0849">
                        <w:pPr>
                          <w:jc w:val="center"/>
                        </w:pPr>
                        <w:r>
                          <w:t>0</w:t>
                        </w:r>
                      </w:p>
                    </w:txbxContent>
                  </v:textbox>
                </v:rect>
                <v:rect id="Rectangle 42" o:spid="_x0000_s1056"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" fillcolor="#7030a0" stroked="f" strokeweight="1pt"/>
                <v:rect id="Rectangle 43" o:spid="_x0000_s1057" style="position:absolute;left:6244;top:8286;width:67297;height:50633;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" fillcolor="#ffc000" stroked="f" strokeweight="1pt"/>
                <v:rect id="Rectangle 44" o:spid="_x0000_s1058" style="position:absolute;left:9301;top:7912;width:66425;height:49654;rotation:-57025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" fillcolor="#00b0f0" stroked="f" strokeweight="1pt"/>
              </v:group>
            </w:pict>
          </mc:Fallback>
        </mc:AlternateContent>
      </w:r>
      <w:r w:rsidR="00A50BE3">
        <w:rPr>
          <w:rFonts w:ascii="Arial" w:hAnsi="Arial" w:cs="Arial"/>
          <w:b/>
          <w:bCs/>
          <w:color w:val="002060"/>
          <w:sz w:val="28"/>
          <w:szCs w:val="28"/>
        </w:rPr>
        <w:t xml:space="preserve">ASD Complex Needs </w:t>
      </w:r>
      <w:r w:rsidR="0029579F">
        <w:rPr>
          <w:rFonts w:ascii="Arial" w:hAnsi="Arial" w:cs="Arial"/>
          <w:b/>
          <w:bCs/>
          <w:color w:val="002060"/>
          <w:sz w:val="28"/>
          <w:szCs w:val="28"/>
        </w:rPr>
        <w:t>Teacher</w:t>
      </w:r>
      <w:r w:rsidR="00AD5274">
        <w:rPr>
          <w:rFonts w:ascii="Arial" w:hAnsi="Arial" w:cs="Arial"/>
          <w:b/>
          <w:bCs/>
          <w:color w:val="002060"/>
          <w:sz w:val="28"/>
          <w:szCs w:val="28"/>
        </w:rPr>
        <w:t xml:space="preserve"> Job Description</w:t>
      </w:r>
      <w:r w:rsidR="00AD5274">
        <w:rPr>
          <w:noProof/>
          <w:lang w:eastAsia="en-GB"/>
        </w:rPr>
        <w:t xml:space="preserve"> </w:t>
      </w:r>
      <w:r w:rsidR="00252FE9" w:rsidRPr="00A91645">
        <w:rPr>
          <w:noProof/>
          <w:lang w:eastAsia="en-GB"/>
        </w:rPr>
        <mc:AlternateContent>
          <mc:Choice Requires="wps">
            <w:drawing>
              <wp:anchor distT="45720" distB="45720" distL="114300" distR="114300" simplePos="0" relativeHeight="251658249" behindDoc="0" locked="0" layoutInCell="1" allowOverlap="1" wp14:anchorId="2E259DEF" wp14:editId="78FC4F3F">
                <wp:simplePos x="0" y="0"/>
                <wp:positionH relativeFrom="column">
                  <wp:posOffset>-443865</wp:posOffset>
                </wp:positionH>
                <wp:positionV relativeFrom="paragraph">
                  <wp:posOffset>207010</wp:posOffset>
                </wp:positionV>
                <wp:extent cx="6595745" cy="5786845"/>
                <wp:effectExtent l="0" t="0" r="0" b="444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5745" cy="5786845"/>
                        </a:xfrm>
                        <a:prstGeom prst="rect">
                          <a:avLst/>
                        </a:prstGeom>
                        <a:noFill/>
                        <a:ln w="9525">
                          <a:noFill/>
                          <a:miter lim="800000"/>
                          <a:headEnd/>
                          <a:tailEnd/>
                        </a:ln>
                      </wps:spPr>
                      <wps:txbx>
                        <w:txbxContent>
                          <w:p w14:paraId="65FB9AE2" w14:textId="517C908D" w:rsidR="00252FE9" w:rsidRPr="00252FE9" w:rsidRDefault="00AD5274" w:rsidP="00252FE9">
                            <w:pPr>
                              <w:spacing w:line="276" w:lineRule="auto"/>
                              <w:rPr>
                                <w:rFonts w:cstheme="minorHAnsi"/>
                                <w:b/>
                                <w:bCs/>
                                <w:sz w:val="20"/>
                                <w:szCs w:val="20"/>
                              </w:rPr>
                            </w:pPr>
                            <w:r>
                              <w:rPr>
                                <w:rFonts w:cstheme="minorHAnsi"/>
                                <w:b/>
                                <w:bCs/>
                                <w:color w:val="002060"/>
                                <w:sz w:val="20"/>
                                <w:szCs w:val="20"/>
                              </w:rPr>
                              <w:br/>
                            </w:r>
                            <w:r w:rsidR="00252FE9" w:rsidRPr="00252FE9">
                              <w:rPr>
                                <w:rFonts w:cstheme="minorHAnsi"/>
                                <w:b/>
                                <w:bCs/>
                                <w:color w:val="002060"/>
                                <w:sz w:val="20"/>
                                <w:szCs w:val="20"/>
                              </w:rPr>
                              <w:t>PLANNING, TEACHING AND CLASSROOM MANAGEMENT</w:t>
                            </w:r>
                            <w:r w:rsidR="00252FE9" w:rsidRPr="00252FE9">
                              <w:rPr>
                                <w:rFonts w:cstheme="minorHAnsi"/>
                                <w:b/>
                                <w:bCs/>
                                <w:sz w:val="20"/>
                                <w:szCs w:val="20"/>
                              </w:rPr>
                              <w:br/>
                            </w:r>
                          </w:p>
                          <w:p w14:paraId="0071AEE4"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Identify clear teaching objectives and content to deliver the National Curriculum, and appropriate courses with regard to the School’s aims, policies and schemes of work.</w:t>
                            </w:r>
                          </w:p>
                          <w:p w14:paraId="244F0BB0"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Set tasks for the class, group and individuals, including homework, which are both appropriate and challenging in order to ensure high levels of pupil interest.</w:t>
                            </w:r>
                          </w:p>
                          <w:p w14:paraId="078034E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Set appropriate and demanding expectations for pupils’ learning, motivation and presentation of work.</w:t>
                            </w:r>
                          </w:p>
                          <w:p w14:paraId="5C798E31"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Identify pupils who have additional special educational needs, are gifted and talented or who are not yet fluent in English, and know where to get help in order to give positive and targeted support.</w:t>
                            </w:r>
                          </w:p>
                          <w:p w14:paraId="3E50C5F4"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Provide clear structures for lessons, and for sequences of lessons, in the short, medium and long term, which maintain pace, motivation and challenge for pupils.</w:t>
                            </w:r>
                          </w:p>
                          <w:p w14:paraId="3BC7033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Make effective use of assessment information on pupils’ attainment and progress and in planning future lessons.</w:t>
                            </w:r>
                          </w:p>
                          <w:p w14:paraId="5CD28209"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Monitor and intervene when teaching to ensure sound learning and discipline, maintaining a safe environment in which pupils feel confident.</w:t>
                            </w:r>
                          </w:p>
                          <w:p w14:paraId="12D36A30"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Use a variety of teaching and learning styles to keep all pupils engaged and on-task.</w:t>
                            </w:r>
                          </w:p>
                          <w:p w14:paraId="539D81E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Be familiar with the Code of Practice for SEN., implement and keep records on Individual Education Plans, Individual Learning Plans and, where appropriate, Behaviour Plans.</w:t>
                            </w:r>
                          </w:p>
                          <w:p w14:paraId="5C8CC21F"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To work effectively with Learning Support Practitioners/Assistants.</w:t>
                            </w:r>
                          </w:p>
                          <w:p w14:paraId="1F00053E"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Critically evaluate own teaching and use this to improve professional effectiveness.</w:t>
                            </w:r>
                          </w:p>
                          <w:p w14:paraId="5ED5D72A" w14:textId="77777777" w:rsidR="00252FE9" w:rsidRPr="00252FE9" w:rsidRDefault="00252FE9" w:rsidP="00252FE9">
                            <w:pPr>
                              <w:spacing w:after="0" w:line="276" w:lineRule="auto"/>
                              <w:rPr>
                                <w:rFonts w:cstheme="minorHAnsi"/>
                                <w:sz w:val="20"/>
                                <w:szCs w:val="20"/>
                              </w:rPr>
                            </w:pPr>
                          </w:p>
                          <w:p w14:paraId="4CAC5693" w14:textId="77777777" w:rsidR="00252FE9" w:rsidRPr="00252FE9" w:rsidRDefault="00252FE9" w:rsidP="00252FE9">
                            <w:pPr>
                              <w:spacing w:after="0" w:line="276" w:lineRule="auto"/>
                              <w:rPr>
                                <w:rFonts w:cstheme="minorHAnsi"/>
                                <w:b/>
                                <w:bCs/>
                                <w:color w:val="002060"/>
                                <w:sz w:val="20"/>
                                <w:szCs w:val="20"/>
                              </w:rPr>
                            </w:pPr>
                            <w:r w:rsidRPr="00252FE9">
                              <w:rPr>
                                <w:rFonts w:cstheme="minorHAnsi"/>
                                <w:b/>
                                <w:bCs/>
                                <w:color w:val="002060"/>
                                <w:sz w:val="20"/>
                                <w:szCs w:val="20"/>
                              </w:rPr>
                              <w:t>MONITORING, ASSESSMENT, RECORDING AND ACCOUNTABLITY</w:t>
                            </w:r>
                          </w:p>
                          <w:p w14:paraId="0A8229F6" w14:textId="77777777" w:rsidR="00252FE9" w:rsidRPr="00252FE9" w:rsidRDefault="00252FE9" w:rsidP="00252FE9">
                            <w:pPr>
                              <w:spacing w:after="0" w:line="276" w:lineRule="auto"/>
                              <w:rPr>
                                <w:rFonts w:cstheme="minorHAnsi"/>
                                <w:sz w:val="20"/>
                                <w:szCs w:val="20"/>
                              </w:rPr>
                            </w:pPr>
                          </w:p>
                          <w:p w14:paraId="3E906CB4"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Assess and record each pupil’s progress systematically with reference to the School’s policy and practice, and use the results to inform planning.</w:t>
                            </w:r>
                          </w:p>
                          <w:p w14:paraId="45A700EB"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Mark and monitor classwork and homework, providing constructive feedback and setting targets for future progress.</w:t>
                            </w:r>
                          </w:p>
                          <w:p w14:paraId="32DB14CF"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Understand and know how to use different kinds of assessment appropriately for different purposes, including those for Statutory Testing and examination courses.</w:t>
                            </w:r>
                          </w:p>
                          <w:p w14:paraId="19BA1016"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Provide reports on individual progress to the Head Teacher and parents/ guardians/carers as required.</w:t>
                            </w:r>
                          </w:p>
                          <w:p w14:paraId="1207C907" w14:textId="77777777" w:rsidR="00252FE9" w:rsidRPr="00252FE9" w:rsidRDefault="00252FE9" w:rsidP="00252FE9">
                            <w:pPr>
                              <w:spacing w:after="0" w:line="276" w:lineRule="auto"/>
                              <w:ind w:left="284"/>
                              <w:rPr>
                                <w:rFonts w:cstheme="minorHAnsi"/>
                                <w:sz w:val="20"/>
                                <w:szCs w:val="20"/>
                              </w:rPr>
                            </w:pPr>
                          </w:p>
                          <w:p w14:paraId="4FB7CB63" w14:textId="77777777" w:rsidR="00252FE9" w:rsidRPr="00252FE9" w:rsidRDefault="00252FE9" w:rsidP="00252FE9">
                            <w:pPr>
                              <w:spacing w:after="0" w:line="276" w:lineRule="auto"/>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59DEF" id="_x0000_s1059" type="#_x0000_t202" style="position:absolute;left:0;text-align:left;margin-left:-34.95pt;margin-top:16.3pt;width:519.35pt;height:455.6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" filled="f" stroked="f">
                <v:textbox>
                  <w:txbxContent>
                    <w:p w14:paraId="65FB9AE2" w14:textId="517C908D" w:rsidR="00252FE9" w:rsidRPr="00252FE9" w:rsidRDefault="00AD5274" w:rsidP="00252FE9">
                      <w:pPr>
                        <w:spacing w:line="276" w:lineRule="auto"/>
                        <w:rPr>
                          <w:rFonts w:cstheme="minorHAnsi"/>
                          <w:b/>
                          <w:bCs/>
                          <w:sz w:val="20"/>
                          <w:szCs w:val="20"/>
                        </w:rPr>
                      </w:pPr>
                      <w:r>
                        <w:rPr>
                          <w:rFonts w:cstheme="minorHAnsi"/>
                          <w:b/>
                          <w:bCs/>
                          <w:color w:val="002060"/>
                          <w:sz w:val="20"/>
                          <w:szCs w:val="20"/>
                        </w:rPr>
                        <w:br/>
                      </w:r>
                      <w:r w:rsidR="00252FE9" w:rsidRPr="00252FE9">
                        <w:rPr>
                          <w:rFonts w:cstheme="minorHAnsi"/>
                          <w:b/>
                          <w:bCs/>
                          <w:color w:val="002060"/>
                          <w:sz w:val="20"/>
                          <w:szCs w:val="20"/>
                        </w:rPr>
                        <w:t>PLANNING, TEACHING AND CLASSROOM MANAGEMENT</w:t>
                      </w:r>
                      <w:r w:rsidR="00252FE9" w:rsidRPr="00252FE9">
                        <w:rPr>
                          <w:rFonts w:cstheme="minorHAnsi"/>
                          <w:b/>
                          <w:bCs/>
                          <w:sz w:val="20"/>
                          <w:szCs w:val="20"/>
                        </w:rPr>
                        <w:br/>
                      </w:r>
                    </w:p>
                    <w:p w14:paraId="0071AEE4"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Identify clear teaching objectives and content to deliver the National Curriculum, and appropriate courses with regard to the School’s aims, policies and schemes of work.</w:t>
                      </w:r>
                    </w:p>
                    <w:p w14:paraId="244F0BB0"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Set tasks for the class, group and individuals, including homework, which are both appropriate and challenging in order to ensure high levels of pupil interest.</w:t>
                      </w:r>
                    </w:p>
                    <w:p w14:paraId="078034E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Set appropriate and demanding expectations for pupils’ learning, motivation and presentation of work.</w:t>
                      </w:r>
                    </w:p>
                    <w:p w14:paraId="5C798E31"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Identify pupils who have additional special educational needs, are gifted and talented or who are not yet fluent in English, and know where to get help in order to give positive and targeted support.</w:t>
                      </w:r>
                    </w:p>
                    <w:p w14:paraId="3E50C5F4"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Provide clear structures for lessons, and for sequences of lessons, in the short, medium and long term, which maintain pace, motivation and challenge for pupils.</w:t>
                      </w:r>
                    </w:p>
                    <w:p w14:paraId="3BC7033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Make effective use of assessment information on pupils’ attainment and progress and in planning future lessons.</w:t>
                      </w:r>
                    </w:p>
                    <w:p w14:paraId="5CD28209"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Monitor and intervene when teaching to ensure sound learning and discipline, maintaining a safe environment in which pupils feel confident.</w:t>
                      </w:r>
                    </w:p>
                    <w:p w14:paraId="12D36A30"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Use a variety of teaching and learning styles to keep all pupils engaged and on-task.</w:t>
                      </w:r>
                    </w:p>
                    <w:p w14:paraId="539D81E3"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Be familiar with the Code of Practice for SEN., implement and keep records on Individual Education Plans, Individual Learning Plans and, where appropriate, Behaviour Plans.</w:t>
                      </w:r>
                    </w:p>
                    <w:p w14:paraId="5C8CC21F"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To work effectively with Learning Support Practitioners/Assistants.</w:t>
                      </w:r>
                    </w:p>
                    <w:p w14:paraId="1F00053E" w14:textId="77777777" w:rsidR="00252FE9" w:rsidRPr="00252FE9" w:rsidRDefault="00252FE9" w:rsidP="00252FE9">
                      <w:pPr>
                        <w:numPr>
                          <w:ilvl w:val="0"/>
                          <w:numId w:val="5"/>
                        </w:numPr>
                        <w:spacing w:after="0" w:line="276" w:lineRule="auto"/>
                        <w:rPr>
                          <w:rFonts w:cstheme="minorHAnsi"/>
                          <w:sz w:val="20"/>
                          <w:szCs w:val="20"/>
                        </w:rPr>
                      </w:pPr>
                      <w:r w:rsidRPr="00252FE9">
                        <w:rPr>
                          <w:rFonts w:cstheme="minorHAnsi"/>
                          <w:sz w:val="20"/>
                          <w:szCs w:val="20"/>
                        </w:rPr>
                        <w:t>Critically evaluate own teaching and use this to improve professional effectiveness.</w:t>
                      </w:r>
                    </w:p>
                    <w:p w14:paraId="5ED5D72A" w14:textId="77777777" w:rsidR="00252FE9" w:rsidRPr="00252FE9" w:rsidRDefault="00252FE9" w:rsidP="00252FE9">
                      <w:pPr>
                        <w:spacing w:after="0" w:line="276" w:lineRule="auto"/>
                        <w:rPr>
                          <w:rFonts w:cstheme="minorHAnsi"/>
                          <w:sz w:val="20"/>
                          <w:szCs w:val="20"/>
                        </w:rPr>
                      </w:pPr>
                    </w:p>
                    <w:p w14:paraId="4CAC5693" w14:textId="77777777" w:rsidR="00252FE9" w:rsidRPr="00252FE9" w:rsidRDefault="00252FE9" w:rsidP="00252FE9">
                      <w:pPr>
                        <w:spacing w:after="0" w:line="276" w:lineRule="auto"/>
                        <w:rPr>
                          <w:rFonts w:cstheme="minorHAnsi"/>
                          <w:b/>
                          <w:bCs/>
                          <w:color w:val="002060"/>
                          <w:sz w:val="20"/>
                          <w:szCs w:val="20"/>
                        </w:rPr>
                      </w:pPr>
                      <w:r w:rsidRPr="00252FE9">
                        <w:rPr>
                          <w:rFonts w:cstheme="minorHAnsi"/>
                          <w:b/>
                          <w:bCs/>
                          <w:color w:val="002060"/>
                          <w:sz w:val="20"/>
                          <w:szCs w:val="20"/>
                        </w:rPr>
                        <w:t>MONITORING, ASSESSMENT, RECORDING AND ACCOUNTABLITY</w:t>
                      </w:r>
                    </w:p>
                    <w:p w14:paraId="0A8229F6" w14:textId="77777777" w:rsidR="00252FE9" w:rsidRPr="00252FE9" w:rsidRDefault="00252FE9" w:rsidP="00252FE9">
                      <w:pPr>
                        <w:spacing w:after="0" w:line="276" w:lineRule="auto"/>
                        <w:rPr>
                          <w:rFonts w:cstheme="minorHAnsi"/>
                          <w:sz w:val="20"/>
                          <w:szCs w:val="20"/>
                        </w:rPr>
                      </w:pPr>
                    </w:p>
                    <w:p w14:paraId="3E906CB4"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Assess and record each pupil’s progress systematically with reference to the School’s policy and practice, and use the results to inform planning.</w:t>
                      </w:r>
                    </w:p>
                    <w:p w14:paraId="45A700EB"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Mark and monitor classwork and homework, providing constructive feedback and setting targets for future progress.</w:t>
                      </w:r>
                    </w:p>
                    <w:p w14:paraId="32DB14CF"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Understand and know how to use different kinds of assessment appropriately for different purposes, including those for Statutory Testing and examination courses.</w:t>
                      </w:r>
                    </w:p>
                    <w:p w14:paraId="19BA1016" w14:textId="77777777" w:rsidR="00252FE9" w:rsidRPr="00252FE9" w:rsidRDefault="00252FE9" w:rsidP="00252FE9">
                      <w:pPr>
                        <w:numPr>
                          <w:ilvl w:val="0"/>
                          <w:numId w:val="4"/>
                        </w:numPr>
                        <w:tabs>
                          <w:tab w:val="clear" w:pos="1080"/>
                          <w:tab w:val="num" w:pos="284"/>
                        </w:tabs>
                        <w:spacing w:after="0" w:line="276" w:lineRule="auto"/>
                        <w:ind w:left="284" w:hanging="284"/>
                        <w:rPr>
                          <w:rFonts w:cstheme="minorHAnsi"/>
                          <w:sz w:val="20"/>
                          <w:szCs w:val="20"/>
                        </w:rPr>
                      </w:pPr>
                      <w:r w:rsidRPr="00252FE9">
                        <w:rPr>
                          <w:rFonts w:cstheme="minorHAnsi"/>
                          <w:sz w:val="20"/>
                          <w:szCs w:val="20"/>
                        </w:rPr>
                        <w:t>Provide reports on individual progress to the Head Teacher and parents/ guardians/carers as required.</w:t>
                      </w:r>
                    </w:p>
                    <w:p w14:paraId="1207C907" w14:textId="77777777" w:rsidR="00252FE9" w:rsidRPr="00252FE9" w:rsidRDefault="00252FE9" w:rsidP="00252FE9">
                      <w:pPr>
                        <w:spacing w:after="0" w:line="276" w:lineRule="auto"/>
                        <w:ind w:left="284"/>
                        <w:rPr>
                          <w:rFonts w:cstheme="minorHAnsi"/>
                          <w:sz w:val="20"/>
                          <w:szCs w:val="20"/>
                        </w:rPr>
                      </w:pPr>
                    </w:p>
                    <w:p w14:paraId="4FB7CB63" w14:textId="77777777" w:rsidR="00252FE9" w:rsidRPr="00252FE9" w:rsidRDefault="00252FE9" w:rsidP="00252FE9">
                      <w:pPr>
                        <w:spacing w:after="0" w:line="276" w:lineRule="auto"/>
                        <w:rPr>
                          <w:rFonts w:cstheme="minorHAnsi"/>
                          <w:sz w:val="20"/>
                          <w:szCs w:val="20"/>
                        </w:rPr>
                      </w:pPr>
                    </w:p>
                  </w:txbxContent>
                </v:textbox>
              </v:shape>
            </w:pict>
          </mc:Fallback>
        </mc:AlternateContent>
      </w:r>
      <w:r w:rsidR="00252FE9">
        <w:rPr>
          <w:rFonts w:ascii="Arial" w:hAnsi="Arial" w:cs="Arial"/>
          <w:b/>
          <w:bCs/>
          <w:color w:val="002060"/>
          <w:sz w:val="28"/>
          <w:szCs w:val="28"/>
        </w:rPr>
        <w:br w:type="page"/>
      </w:r>
    </w:p>
    <w:p w14:paraId="49A13B46" w14:textId="633CF20A" w:rsidR="00252FE9" w:rsidRDefault="00AD5274" w:rsidP="00AD5274">
      <w:pPr>
        <w:ind w:left="-426" w:hanging="141"/>
        <w:rPr>
          <w:rFonts w:ascii="Arial" w:hAnsi="Arial" w:cs="Arial"/>
          <w:b/>
          <w:bCs/>
          <w:color w:val="002060"/>
          <w:sz w:val="28"/>
          <w:szCs w:val="28"/>
        </w:rPr>
      </w:pPr>
      <w:r w:rsidRPr="00A91645">
        <w:rPr>
          <w:noProof/>
          <w:lang w:eastAsia="en-GB"/>
        </w:rPr>
        <mc:AlternateContent>
          <mc:Choice Requires="wps">
            <w:drawing>
              <wp:anchor distT="45720" distB="45720" distL="114300" distR="114300" simplePos="0" relativeHeight="251658250" behindDoc="0" locked="0" layoutInCell="1" allowOverlap="1" wp14:anchorId="13B1972A" wp14:editId="775B6F06">
                <wp:simplePos x="0" y="0"/>
                <wp:positionH relativeFrom="column">
                  <wp:posOffset>-406400</wp:posOffset>
                </wp:positionH>
                <wp:positionV relativeFrom="paragraph">
                  <wp:posOffset>292100</wp:posOffset>
                </wp:positionV>
                <wp:extent cx="6729095" cy="4764405"/>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4764405"/>
                        </a:xfrm>
                        <a:prstGeom prst="rect">
                          <a:avLst/>
                        </a:prstGeom>
                        <a:solidFill>
                          <a:srgbClr val="FFFFFF"/>
                        </a:solidFill>
                        <a:ln w="9525">
                          <a:noFill/>
                          <a:miter lim="800000"/>
                          <a:headEnd/>
                          <a:tailEnd/>
                        </a:ln>
                      </wps:spPr>
                      <wps:txbx>
                        <w:txbxContent>
                          <w:p w14:paraId="3B69FA5B" w14:textId="09935116" w:rsidR="00252FE9" w:rsidRPr="00252FE9" w:rsidRDefault="00252FE9" w:rsidP="00252FE9">
                            <w:pPr>
                              <w:spacing w:after="0" w:line="276" w:lineRule="auto"/>
                              <w:rPr>
                                <w:rFonts w:asciiTheme="majorHAnsi" w:hAnsiTheme="majorHAnsi" w:cstheme="majorHAnsi"/>
                                <w:b/>
                                <w:bCs/>
                                <w:color w:val="002060"/>
                                <w:sz w:val="20"/>
                                <w:szCs w:val="20"/>
                              </w:rPr>
                            </w:pPr>
                            <w:r w:rsidRPr="00252FE9">
                              <w:rPr>
                                <w:rFonts w:asciiTheme="majorHAnsi" w:hAnsiTheme="majorHAnsi" w:cstheme="majorHAnsi"/>
                                <w:b/>
                                <w:bCs/>
                                <w:color w:val="002060"/>
                                <w:sz w:val="20"/>
                                <w:szCs w:val="20"/>
                              </w:rPr>
                              <w:t>OTHER PROFESSIONAL REQUIREMENTS</w:t>
                            </w:r>
                            <w:r w:rsidRPr="00252FE9">
                              <w:rPr>
                                <w:rFonts w:asciiTheme="majorHAnsi" w:hAnsiTheme="majorHAnsi" w:cstheme="majorHAnsi"/>
                                <w:b/>
                                <w:bCs/>
                                <w:color w:val="002060"/>
                                <w:sz w:val="20"/>
                                <w:szCs w:val="20"/>
                              </w:rPr>
                              <w:br/>
                            </w:r>
                          </w:p>
                          <w:p w14:paraId="6BB65903"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professional responsibilities, having a working knowledge and understanding of current legislation.</w:t>
                            </w:r>
                          </w:p>
                          <w:p w14:paraId="4D81ADC4"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take rota duties and lead assemblies as required.</w:t>
                            </w:r>
                          </w:p>
                          <w:p w14:paraId="02F424C7"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t appropriate cover work in the event of a known absence.</w:t>
                            </w:r>
                          </w:p>
                          <w:p w14:paraId="6B33A156"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Establish positive working relationships with colleagues, Governors, parents/carers, LA, outside agencies and the community where appropriate.</w:t>
                            </w:r>
                          </w:p>
                          <w:p w14:paraId="36C13F2E"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t a good example through own presentation, personal and professional conduct.</w:t>
                            </w:r>
                          </w:p>
                          <w:p w14:paraId="2EA19783" w14:textId="77777777" w:rsidR="00252FE9" w:rsidRPr="00252FE9" w:rsidRDefault="00252FE9" w:rsidP="00252FE9">
                            <w:pPr>
                              <w:numPr>
                                <w:ilvl w:val="0"/>
                                <w:numId w:val="6"/>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Undertake, if required, the duties of a Form Tutor as follows:</w:t>
                            </w:r>
                          </w:p>
                          <w:p w14:paraId="083E413A" w14:textId="77777777" w:rsidR="00252FE9" w:rsidRPr="00252FE9" w:rsidRDefault="00252FE9" w:rsidP="00252FE9">
                            <w:pPr>
                              <w:spacing w:after="200" w:line="276" w:lineRule="auto"/>
                              <w:ind w:left="720"/>
                              <w:contextualSpacing/>
                              <w:rPr>
                                <w:rFonts w:asciiTheme="majorHAnsi" w:eastAsia="Calibri" w:hAnsiTheme="majorHAnsi" w:cstheme="majorHAnsi"/>
                                <w:sz w:val="20"/>
                                <w:szCs w:val="20"/>
                              </w:rPr>
                            </w:pPr>
                          </w:p>
                          <w:p w14:paraId="5759103B"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carry out the general pastoral welfare of the Form according to School policy, including:</w:t>
                            </w:r>
                          </w:p>
                          <w:p w14:paraId="0ED09030"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Oversight of discipline, behaviour and conduct;</w:t>
                            </w:r>
                          </w:p>
                          <w:p w14:paraId="7238325D"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Maintaining the Behaviour Recovery Policy and Procedures;</w:t>
                            </w:r>
                          </w:p>
                          <w:p w14:paraId="70F10B13"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Maintaining high standards regarding uniform.</w:t>
                            </w:r>
                          </w:p>
                          <w:p w14:paraId="6A42CA51"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carry out registration procedures and be vigilant regarding pupil absence.</w:t>
                            </w:r>
                          </w:p>
                          <w:p w14:paraId="1F586D5B"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ensure that pupil reports are completed at the appropriate time, according to School policy.</w:t>
                            </w:r>
                          </w:p>
                          <w:p w14:paraId="1E67ED10"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ensure that the classroom environment is stimulating and aesthetically appealing.</w:t>
                            </w:r>
                          </w:p>
                          <w:p w14:paraId="13FE50B6"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take part in activity days where appropriate.</w:t>
                            </w:r>
                          </w:p>
                          <w:p w14:paraId="1E6B1E0D" w14:textId="77777777" w:rsidR="00252FE9" w:rsidRPr="00252FE9" w:rsidRDefault="00252FE9" w:rsidP="00252FE9">
                            <w:pPr>
                              <w:spacing w:after="200" w:line="276" w:lineRule="auto"/>
                              <w:ind w:left="1440"/>
                              <w:contextualSpacing/>
                              <w:rPr>
                                <w:rFonts w:asciiTheme="majorHAnsi" w:eastAsia="Calibri" w:hAnsiTheme="majorHAnsi" w:cstheme="majorHAnsi"/>
                                <w:sz w:val="20"/>
                                <w:szCs w:val="20"/>
                              </w:rPr>
                            </w:pPr>
                          </w:p>
                          <w:p w14:paraId="0E6C9A97" w14:textId="06C18518" w:rsidR="00252FE9" w:rsidRPr="00252FE9" w:rsidRDefault="00252FE9" w:rsidP="00252FE9">
                            <w:pPr>
                              <w:numPr>
                                <w:ilvl w:val="0"/>
                                <w:numId w:val="8"/>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 xml:space="preserve">Contribute to the corporate life of the </w:t>
                            </w:r>
                            <w:r w:rsidR="00AD5274">
                              <w:rPr>
                                <w:rFonts w:asciiTheme="majorHAnsi" w:eastAsia="Times New Roman" w:hAnsiTheme="majorHAnsi" w:cstheme="majorHAnsi"/>
                                <w:sz w:val="20"/>
                                <w:szCs w:val="20"/>
                              </w:rPr>
                              <w:t>s</w:t>
                            </w:r>
                            <w:r w:rsidRPr="00252FE9">
                              <w:rPr>
                                <w:rFonts w:asciiTheme="majorHAnsi" w:eastAsia="Times New Roman" w:hAnsiTheme="majorHAnsi" w:cstheme="majorHAnsi"/>
                                <w:sz w:val="20"/>
                                <w:szCs w:val="20"/>
                              </w:rPr>
                              <w:t>chool through meetings, assemblies, shared projects and School functions.</w:t>
                            </w:r>
                          </w:p>
                          <w:p w14:paraId="7773395E" w14:textId="77777777" w:rsidR="00252FE9" w:rsidRPr="00252FE9" w:rsidRDefault="00252FE9" w:rsidP="00252FE9">
                            <w:pPr>
                              <w:numPr>
                                <w:ilvl w:val="0"/>
                                <w:numId w:val="7"/>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Be aware of the need to take responsibility for own professional development, and to keep up-to-date with relevant research and developments in pedagogy, especially SEN.</w:t>
                            </w:r>
                          </w:p>
                          <w:p w14:paraId="1A6CB2ED" w14:textId="77777777" w:rsidR="00252FE9" w:rsidRPr="00252FE9" w:rsidRDefault="00252FE9" w:rsidP="00252FE9">
                            <w:pPr>
                              <w:numPr>
                                <w:ilvl w:val="0"/>
                                <w:numId w:val="7"/>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To undertake any duties and responsibilities commensurate with the post, as designated by the Head Teacher.</w:t>
                            </w:r>
                          </w:p>
                          <w:p w14:paraId="5718F79A" w14:textId="77777777" w:rsidR="00252FE9" w:rsidRPr="00252FE9" w:rsidRDefault="00252FE9" w:rsidP="00252FE9">
                            <w:pPr>
                              <w:spacing w:after="0" w:line="240" w:lineRule="auto"/>
                              <w:rPr>
                                <w:rFonts w:asciiTheme="majorHAnsi" w:hAnsiTheme="majorHAnsi" w:cstheme="maj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B1972A" id="_x0000_s1060" type="#_x0000_t202" style="position:absolute;left:0;text-align:left;margin-left:-32pt;margin-top:23pt;width:529.85pt;height:375.1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" stroked="f">
                <v:textbox>
                  <w:txbxContent>
                    <w:p w14:paraId="3B69FA5B" w14:textId="09935116" w:rsidR="00252FE9" w:rsidRPr="00252FE9" w:rsidRDefault="00252FE9" w:rsidP="00252FE9">
                      <w:pPr>
                        <w:spacing w:after="0" w:line="276" w:lineRule="auto"/>
                        <w:rPr>
                          <w:rFonts w:asciiTheme="majorHAnsi" w:hAnsiTheme="majorHAnsi" w:cstheme="majorHAnsi"/>
                          <w:b/>
                          <w:bCs/>
                          <w:color w:val="002060"/>
                          <w:sz w:val="20"/>
                          <w:szCs w:val="20"/>
                        </w:rPr>
                      </w:pPr>
                      <w:r w:rsidRPr="00252FE9">
                        <w:rPr>
                          <w:rFonts w:asciiTheme="majorHAnsi" w:hAnsiTheme="majorHAnsi" w:cstheme="majorHAnsi"/>
                          <w:b/>
                          <w:bCs/>
                          <w:color w:val="002060"/>
                          <w:sz w:val="20"/>
                          <w:szCs w:val="20"/>
                        </w:rPr>
                        <w:t>OTHER PROFESSIONAL REQUIREMENTS</w:t>
                      </w:r>
                      <w:r w:rsidRPr="00252FE9">
                        <w:rPr>
                          <w:rFonts w:asciiTheme="majorHAnsi" w:hAnsiTheme="majorHAnsi" w:cstheme="majorHAnsi"/>
                          <w:b/>
                          <w:bCs/>
                          <w:color w:val="002060"/>
                          <w:sz w:val="20"/>
                          <w:szCs w:val="20"/>
                        </w:rPr>
                        <w:br/>
                      </w:r>
                    </w:p>
                    <w:p w14:paraId="6BB65903"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stand professional responsibilities, having a working knowledge and understanding of current legislation.</w:t>
                      </w:r>
                    </w:p>
                    <w:p w14:paraId="4D81ADC4"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Undertake rota duties and lead assemblies as required.</w:t>
                      </w:r>
                    </w:p>
                    <w:p w14:paraId="02F424C7"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t appropriate cover work in the event of a known absence.</w:t>
                      </w:r>
                    </w:p>
                    <w:p w14:paraId="6B33A156"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Establish positive working relationships with colleagues, Governors, parents/carers, LA, outside agencies and the community where appropriate.</w:t>
                      </w:r>
                    </w:p>
                    <w:p w14:paraId="36C13F2E" w14:textId="77777777" w:rsidR="00252FE9" w:rsidRPr="00252FE9" w:rsidRDefault="00252FE9" w:rsidP="00252FE9">
                      <w:pPr>
                        <w:numPr>
                          <w:ilvl w:val="0"/>
                          <w:numId w:val="6"/>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Set a good example through own presentation, personal and professional conduct.</w:t>
                      </w:r>
                    </w:p>
                    <w:p w14:paraId="2EA19783" w14:textId="77777777" w:rsidR="00252FE9" w:rsidRPr="00252FE9" w:rsidRDefault="00252FE9" w:rsidP="00252FE9">
                      <w:pPr>
                        <w:numPr>
                          <w:ilvl w:val="0"/>
                          <w:numId w:val="6"/>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Undertake, if required, the duties of a Form Tutor as follows:</w:t>
                      </w:r>
                    </w:p>
                    <w:p w14:paraId="083E413A" w14:textId="77777777" w:rsidR="00252FE9" w:rsidRPr="00252FE9" w:rsidRDefault="00252FE9" w:rsidP="00252FE9">
                      <w:pPr>
                        <w:spacing w:after="200" w:line="276" w:lineRule="auto"/>
                        <w:ind w:left="720"/>
                        <w:contextualSpacing/>
                        <w:rPr>
                          <w:rFonts w:asciiTheme="majorHAnsi" w:eastAsia="Calibri" w:hAnsiTheme="majorHAnsi" w:cstheme="majorHAnsi"/>
                          <w:sz w:val="20"/>
                          <w:szCs w:val="20"/>
                        </w:rPr>
                      </w:pPr>
                    </w:p>
                    <w:p w14:paraId="5759103B"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carry out the general pastoral welfare of the Form according to School policy, including:</w:t>
                      </w:r>
                    </w:p>
                    <w:p w14:paraId="0ED09030"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Oversight of discipline, behaviour and conduct;</w:t>
                      </w:r>
                    </w:p>
                    <w:p w14:paraId="7238325D"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Maintaining the Behaviour Recovery Policy and Procedures;</w:t>
                      </w:r>
                    </w:p>
                    <w:p w14:paraId="70F10B13" w14:textId="77777777" w:rsidR="00252FE9" w:rsidRPr="00252FE9" w:rsidRDefault="00252FE9" w:rsidP="00252FE9">
                      <w:pPr>
                        <w:numPr>
                          <w:ilvl w:val="2"/>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Maintaining high standards regarding uniform.</w:t>
                      </w:r>
                    </w:p>
                    <w:p w14:paraId="6A42CA51"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carry out registration procedures and be vigilant regarding pupil absence.</w:t>
                      </w:r>
                    </w:p>
                    <w:p w14:paraId="1F586D5B"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ensure that pupil reports are completed at the appropriate time, according to School policy.</w:t>
                      </w:r>
                    </w:p>
                    <w:p w14:paraId="1E67ED10"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ensure that the classroom environment is stimulating and aesthetically appealing.</w:t>
                      </w:r>
                    </w:p>
                    <w:p w14:paraId="13FE50B6" w14:textId="77777777" w:rsidR="00252FE9" w:rsidRPr="00252FE9" w:rsidRDefault="00252FE9" w:rsidP="00252FE9">
                      <w:pPr>
                        <w:numPr>
                          <w:ilvl w:val="1"/>
                          <w:numId w:val="8"/>
                        </w:numPr>
                        <w:spacing w:after="200" w:line="276" w:lineRule="auto"/>
                        <w:contextualSpacing/>
                        <w:rPr>
                          <w:rFonts w:asciiTheme="majorHAnsi" w:eastAsia="Calibri" w:hAnsiTheme="majorHAnsi" w:cstheme="majorHAnsi"/>
                          <w:sz w:val="20"/>
                          <w:szCs w:val="20"/>
                        </w:rPr>
                      </w:pPr>
                      <w:r w:rsidRPr="00252FE9">
                        <w:rPr>
                          <w:rFonts w:asciiTheme="majorHAnsi" w:eastAsia="Calibri" w:hAnsiTheme="majorHAnsi" w:cstheme="majorHAnsi"/>
                          <w:sz w:val="20"/>
                          <w:szCs w:val="20"/>
                        </w:rPr>
                        <w:t>To take part in activity days where appropriate.</w:t>
                      </w:r>
                    </w:p>
                    <w:p w14:paraId="1E6B1E0D" w14:textId="77777777" w:rsidR="00252FE9" w:rsidRPr="00252FE9" w:rsidRDefault="00252FE9" w:rsidP="00252FE9">
                      <w:pPr>
                        <w:spacing w:after="200" w:line="276" w:lineRule="auto"/>
                        <w:ind w:left="1440"/>
                        <w:contextualSpacing/>
                        <w:rPr>
                          <w:rFonts w:asciiTheme="majorHAnsi" w:eastAsia="Calibri" w:hAnsiTheme="majorHAnsi" w:cstheme="majorHAnsi"/>
                          <w:sz w:val="20"/>
                          <w:szCs w:val="20"/>
                        </w:rPr>
                      </w:pPr>
                    </w:p>
                    <w:p w14:paraId="0E6C9A97" w14:textId="06C18518" w:rsidR="00252FE9" w:rsidRPr="00252FE9" w:rsidRDefault="00252FE9" w:rsidP="00252FE9">
                      <w:pPr>
                        <w:numPr>
                          <w:ilvl w:val="0"/>
                          <w:numId w:val="8"/>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 xml:space="preserve">Contribute to the corporate life of the </w:t>
                      </w:r>
                      <w:r w:rsidR="00AD5274">
                        <w:rPr>
                          <w:rFonts w:asciiTheme="majorHAnsi" w:eastAsia="Times New Roman" w:hAnsiTheme="majorHAnsi" w:cstheme="majorHAnsi"/>
                          <w:sz w:val="20"/>
                          <w:szCs w:val="20"/>
                        </w:rPr>
                        <w:t>s</w:t>
                      </w:r>
                      <w:r w:rsidRPr="00252FE9">
                        <w:rPr>
                          <w:rFonts w:asciiTheme="majorHAnsi" w:eastAsia="Times New Roman" w:hAnsiTheme="majorHAnsi" w:cstheme="majorHAnsi"/>
                          <w:sz w:val="20"/>
                          <w:szCs w:val="20"/>
                        </w:rPr>
                        <w:t>chool through meetings, assemblies, shared projects and School functions.</w:t>
                      </w:r>
                    </w:p>
                    <w:p w14:paraId="7773395E" w14:textId="77777777" w:rsidR="00252FE9" w:rsidRPr="00252FE9" w:rsidRDefault="00252FE9" w:rsidP="00252FE9">
                      <w:pPr>
                        <w:numPr>
                          <w:ilvl w:val="0"/>
                          <w:numId w:val="7"/>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Be aware of the need to take responsibility for own professional development, and to keep up-to-date with relevant research and developments in pedagogy, especially SEN.</w:t>
                      </w:r>
                    </w:p>
                    <w:p w14:paraId="1A6CB2ED" w14:textId="77777777" w:rsidR="00252FE9" w:rsidRPr="00252FE9" w:rsidRDefault="00252FE9" w:rsidP="00252FE9">
                      <w:pPr>
                        <w:numPr>
                          <w:ilvl w:val="0"/>
                          <w:numId w:val="7"/>
                        </w:numPr>
                        <w:spacing w:after="0" w:line="276" w:lineRule="auto"/>
                        <w:rPr>
                          <w:rFonts w:asciiTheme="majorHAnsi" w:eastAsia="Times New Roman" w:hAnsiTheme="majorHAnsi" w:cstheme="majorHAnsi"/>
                          <w:sz w:val="20"/>
                          <w:szCs w:val="20"/>
                        </w:rPr>
                      </w:pPr>
                      <w:r w:rsidRPr="00252FE9">
                        <w:rPr>
                          <w:rFonts w:asciiTheme="majorHAnsi" w:eastAsia="Times New Roman" w:hAnsiTheme="majorHAnsi" w:cstheme="majorHAnsi"/>
                          <w:sz w:val="20"/>
                          <w:szCs w:val="20"/>
                        </w:rPr>
                        <w:t>To undertake any duties and responsibilities commensurate with the post, as designated by the Head Teacher.</w:t>
                      </w:r>
                    </w:p>
                    <w:p w14:paraId="5718F79A" w14:textId="77777777" w:rsidR="00252FE9" w:rsidRPr="00252FE9" w:rsidRDefault="00252FE9" w:rsidP="00252FE9">
                      <w:pPr>
                        <w:spacing w:after="0" w:line="240" w:lineRule="auto"/>
                        <w:rPr>
                          <w:rFonts w:asciiTheme="majorHAnsi" w:hAnsiTheme="majorHAnsi" w:cstheme="majorHAnsi"/>
                          <w:sz w:val="20"/>
                          <w:szCs w:val="20"/>
                        </w:rPr>
                      </w:pPr>
                    </w:p>
                  </w:txbxContent>
                </v:textbox>
              </v:shape>
            </w:pict>
          </mc:Fallback>
        </mc:AlternateContent>
      </w:r>
      <w:r w:rsidR="0029579F">
        <w:rPr>
          <w:rFonts w:ascii="Arial" w:hAnsi="Arial" w:cs="Arial"/>
          <w:b/>
          <w:bCs/>
          <w:color w:val="002060"/>
          <w:sz w:val="28"/>
          <w:szCs w:val="28"/>
        </w:rPr>
        <w:t xml:space="preserve"> </w:t>
      </w:r>
      <w:r w:rsidR="00A50BE3">
        <w:rPr>
          <w:rFonts w:ascii="Arial" w:hAnsi="Arial" w:cs="Arial"/>
          <w:b/>
          <w:bCs/>
          <w:color w:val="002060"/>
          <w:sz w:val="28"/>
          <w:szCs w:val="28"/>
        </w:rPr>
        <w:t>ASD Complex Needs</w:t>
      </w:r>
      <w:r w:rsidR="00F049C5">
        <w:rPr>
          <w:rFonts w:ascii="Arial" w:hAnsi="Arial" w:cs="Arial"/>
          <w:b/>
          <w:bCs/>
          <w:color w:val="002060"/>
          <w:sz w:val="28"/>
          <w:szCs w:val="28"/>
        </w:rPr>
        <w:t xml:space="preserve"> T</w:t>
      </w:r>
      <w:r w:rsidR="0029579F">
        <w:rPr>
          <w:rFonts w:ascii="Arial" w:hAnsi="Arial" w:cs="Arial"/>
          <w:b/>
          <w:bCs/>
          <w:color w:val="002060"/>
          <w:sz w:val="28"/>
          <w:szCs w:val="28"/>
        </w:rPr>
        <w:t>eacher Job Description</w:t>
      </w:r>
      <w:r w:rsidR="0029579F">
        <w:rPr>
          <w:noProof/>
          <w:lang w:eastAsia="en-GB"/>
        </w:rPr>
        <w:t xml:space="preserve"> </w:t>
      </w:r>
      <w:r w:rsidR="002E0849">
        <w:rPr>
          <w:noProof/>
          <w:lang w:eastAsia="en-GB"/>
        </w:rPr>
        <w:drawing>
          <wp:anchor distT="0" distB="0" distL="114300" distR="114300" simplePos="0" relativeHeight="251658264" behindDoc="0" locked="0" layoutInCell="1" allowOverlap="1" wp14:anchorId="2590F38D" wp14:editId="5B7559B9">
            <wp:simplePos x="0" y="0"/>
            <wp:positionH relativeFrom="column">
              <wp:posOffset>688975</wp:posOffset>
            </wp:positionH>
            <wp:positionV relativeFrom="paragraph">
              <wp:posOffset>5593715</wp:posOffset>
            </wp:positionV>
            <wp:extent cx="6299835" cy="4572635"/>
            <wp:effectExtent l="209550" t="285750" r="215265" b="285115"/>
            <wp:wrapNone/>
            <wp:docPr id="53" name="Picture 53" descr="A person sitting at a table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erson sitting at a table writing on a piece of pap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rot="319047">
                      <a:off x="0" y="0"/>
                      <a:ext cx="6299835" cy="4572635"/>
                    </a:xfrm>
                    <a:prstGeom prst="rect">
                      <a:avLst/>
                    </a:prstGeom>
                  </pic:spPr>
                </pic:pic>
              </a:graphicData>
            </a:graphic>
            <wp14:sizeRelH relativeFrom="page">
              <wp14:pctWidth>0</wp14:pctWidth>
            </wp14:sizeRelH>
            <wp14:sizeRelV relativeFrom="page">
              <wp14:pctHeight>0</wp14:pctHeight>
            </wp14:sizeRelV>
          </wp:anchor>
        </w:drawing>
      </w:r>
      <w:r w:rsidR="002E0849">
        <w:rPr>
          <w:rFonts w:ascii="Arial" w:hAnsi="Arial" w:cs="Arial"/>
          <w:noProof/>
          <w:sz w:val="20"/>
          <w:szCs w:val="20"/>
        </w:rPr>
        <mc:AlternateContent>
          <mc:Choice Requires="wpg">
            <w:drawing>
              <wp:anchor distT="0" distB="0" distL="114300" distR="114300" simplePos="0" relativeHeight="251658259" behindDoc="0" locked="0" layoutInCell="1" allowOverlap="1" wp14:anchorId="1BF9CECD" wp14:editId="6AAE361F">
                <wp:simplePos x="0" y="0"/>
                <wp:positionH relativeFrom="column">
                  <wp:posOffset>40695</wp:posOffset>
                </wp:positionH>
                <wp:positionV relativeFrom="paragraph">
                  <wp:posOffset>4771389</wp:posOffset>
                </wp:positionV>
                <wp:extent cx="9403715" cy="6038215"/>
                <wp:effectExtent l="495300" t="19050" r="159385" b="648335"/>
                <wp:wrapNone/>
                <wp:docPr id="33" name="Group 33"/>
                <wp:cNvGraphicFramePr/>
                <a:graphic xmlns:a="http://schemas.openxmlformats.org/drawingml/2006/main">
                  <a:graphicData uri="http://schemas.microsoft.com/office/word/2010/wordprocessingGroup">
                    <wpg:wgp>
                      <wpg:cNvGrpSpPr/>
                      <wpg:grpSpPr>
                        <a:xfrm rot="821930">
                          <a:off x="0" y="0"/>
                          <a:ext cx="9403715" cy="6038215"/>
                          <a:chOff x="0" y="0"/>
                          <a:chExt cx="9403715" cy="6038215"/>
                        </a:xfrm>
                      </wpg:grpSpPr>
                      <wps:wsp>
                        <wps:cNvPr id="34" name="Rectangle 34"/>
                        <wps:cNvSpPr/>
                        <wps:spPr>
                          <a:xfrm rot="20697096">
                            <a:off x="666750" y="0"/>
                            <a:ext cx="8736965" cy="51695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rot="21380303">
                            <a:off x="0" y="868680"/>
                            <a:ext cx="8736965" cy="5169535"/>
                          </a:xfrm>
                          <a:prstGeom prst="rect">
                            <a:avLst/>
                          </a:prstGeom>
                          <a:solidFill>
                            <a:srgbClr val="F25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54941" w14:textId="77777777" w:rsidR="002E0849" w:rsidRDefault="002E0849" w:rsidP="002E084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rot="20734900">
                            <a:off x="971550" y="316230"/>
                            <a:ext cx="7066915" cy="516953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rot="21186445">
                            <a:off x="281940" y="742950"/>
                            <a:ext cx="7067033" cy="516961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rot="21003224">
                            <a:off x="502920" y="575310"/>
                            <a:ext cx="7066915" cy="516953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F9CECD" id="Group 33" o:spid="_x0000_s1061" style="position:absolute;left:0;text-align:left;margin-left:3.2pt;margin-top:375.7pt;width:740.45pt;height:475.45pt;rotation:897767fd;z-index:251658259" coordsize="94037,6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">
                <v:rect id="Rectangle 34" o:spid="_x0000_s1062"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" fillcolor="#00b050" stroked="f" strokeweight="1pt"/>
                <v:rect id="Rectangle 35" o:spid="_x0000_s1063" style="position:absolute;top:8686;width:87369;height:5169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" fillcolor="#f25c00" stroked="f" strokeweight="1pt">
                  <v:textbox>
                    <w:txbxContent>
                      <w:p w14:paraId="59754941" w14:textId="77777777" w:rsidR="002E0849" w:rsidRDefault="002E0849" w:rsidP="002E0849">
                        <w:pPr>
                          <w:jc w:val="center"/>
                        </w:pPr>
                        <w:r>
                          <w:t>0</w:t>
                        </w:r>
                      </w:p>
                    </w:txbxContent>
                  </v:textbox>
                </v:rect>
                <v:rect id="Rectangle 36" o:spid="_x0000_s1064"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" fillcolor="#7030a0" stroked="f" strokeweight="1pt"/>
                <v:rect id="Rectangle 37" o:spid="_x0000_s1065" style="position:absolute;left:2819;top:7429;width:70670;height:51696;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" fillcolor="#ffc000" stroked="f" strokeweight="1pt"/>
                <v:rect id="Rectangle 38" o:spid="_x0000_s1066" style="position:absolute;left:5029;top:5753;width:70669;height:51695;rotation:-651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" fillcolor="#00b0f0" stroked="f" strokeweight="1pt"/>
              </v:group>
            </w:pict>
          </mc:Fallback>
        </mc:AlternateContent>
      </w:r>
      <w:r w:rsidR="00252FE9">
        <w:rPr>
          <w:rFonts w:ascii="Arial" w:hAnsi="Arial" w:cs="Arial"/>
          <w:b/>
          <w:bCs/>
          <w:color w:val="002060"/>
          <w:sz w:val="28"/>
          <w:szCs w:val="28"/>
        </w:rPr>
        <w:br w:type="page"/>
      </w:r>
    </w:p>
    <w:p w14:paraId="7743A964" w14:textId="0074B9DF" w:rsidR="00C96925" w:rsidRPr="006331BE" w:rsidRDefault="007278B2" w:rsidP="00AD5274">
      <w:pPr>
        <w:ind w:left="-567"/>
        <w:rPr>
          <w:rFonts w:ascii="Arial" w:hAnsi="Arial" w:cs="Arial"/>
          <w:b/>
          <w:bCs/>
          <w:sz w:val="24"/>
          <w:szCs w:val="24"/>
        </w:rPr>
      </w:pPr>
      <w:r w:rsidRPr="00B03E42">
        <w:rPr>
          <w:noProof/>
          <w:lang w:eastAsia="en-GB"/>
        </w:rPr>
        <mc:AlternateContent>
          <mc:Choice Requires="wps">
            <w:drawing>
              <wp:anchor distT="45720" distB="45720" distL="114300" distR="114300" simplePos="0" relativeHeight="251658252" behindDoc="0" locked="0" layoutInCell="1" allowOverlap="1" wp14:anchorId="57F2171C" wp14:editId="15262304">
                <wp:simplePos x="0" y="0"/>
                <wp:positionH relativeFrom="column">
                  <wp:posOffset>-402590</wp:posOffset>
                </wp:positionH>
                <wp:positionV relativeFrom="paragraph">
                  <wp:posOffset>382905</wp:posOffset>
                </wp:positionV>
                <wp:extent cx="6661150" cy="1404620"/>
                <wp:effectExtent l="0" t="0" r="6350" b="63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0" cy="1404620"/>
                        </a:xfrm>
                        <a:prstGeom prst="rect">
                          <a:avLst/>
                        </a:prstGeom>
                        <a:solidFill>
                          <a:srgbClr val="FFFFFF"/>
                        </a:solidFill>
                        <a:ln w="9525">
                          <a:noFill/>
                          <a:miter lim="800000"/>
                          <a:headEnd/>
                          <a:tailEnd/>
                        </a:ln>
                      </wps:spPr>
                      <wps:txbx>
                        <w:txbxContent>
                          <w:p w14:paraId="15B5F4E3" w14:textId="052ABDC9" w:rsidR="007278B2" w:rsidRPr="007278B2" w:rsidRDefault="007278B2" w:rsidP="007278B2">
                            <w:pPr>
                              <w:spacing w:line="276" w:lineRule="auto"/>
                              <w:rPr>
                                <w:rFonts w:asciiTheme="majorHAnsi" w:hAnsiTheme="majorHAnsi" w:cstheme="majorHAnsi"/>
                                <w:b/>
                                <w:sz w:val="20"/>
                                <w:szCs w:val="20"/>
                              </w:rPr>
                            </w:pPr>
                            <w:r w:rsidRPr="007278B2">
                              <w:rPr>
                                <w:rFonts w:asciiTheme="majorHAnsi" w:hAnsiTheme="majorHAnsi" w:cstheme="majorHAnsi"/>
                                <w:b/>
                                <w:sz w:val="20"/>
                                <w:szCs w:val="20"/>
                              </w:rPr>
                              <w:t>For t</w:t>
                            </w:r>
                            <w:r w:rsidR="00AD5274">
                              <w:rPr>
                                <w:rFonts w:asciiTheme="majorHAnsi" w:hAnsiTheme="majorHAnsi" w:cstheme="majorHAnsi"/>
                                <w:b/>
                                <w:sz w:val="20"/>
                                <w:szCs w:val="20"/>
                              </w:rPr>
                              <w:t>his</w:t>
                            </w:r>
                            <w:r w:rsidR="007F23DC">
                              <w:rPr>
                                <w:rFonts w:asciiTheme="majorHAnsi" w:hAnsiTheme="majorHAnsi" w:cstheme="majorHAnsi"/>
                                <w:b/>
                                <w:sz w:val="20"/>
                                <w:szCs w:val="20"/>
                              </w:rPr>
                              <w:t xml:space="preserve"> post,</w:t>
                            </w:r>
                            <w:r w:rsidRPr="007278B2">
                              <w:rPr>
                                <w:rFonts w:asciiTheme="majorHAnsi" w:hAnsiTheme="majorHAnsi" w:cstheme="majorHAnsi"/>
                                <w:b/>
                                <w:sz w:val="20"/>
                                <w:szCs w:val="20"/>
                              </w:rPr>
                              <w:t xml:space="preserve"> we will be looking for the following which will be identified through your application form, selection process and referenc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F2171C" id="_x0000_s1067" type="#_x0000_t202" style="position:absolute;left:0;text-align:left;margin-left:-31.7pt;margin-top:30.15pt;width:524.5pt;height:110.6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" stroked="f">
                <v:textbox style="mso-fit-shape-to-text:t">
                  <w:txbxContent>
                    <w:p w14:paraId="15B5F4E3" w14:textId="052ABDC9" w:rsidR="007278B2" w:rsidRPr="007278B2" w:rsidRDefault="007278B2" w:rsidP="007278B2">
                      <w:pPr>
                        <w:spacing w:line="276" w:lineRule="auto"/>
                        <w:rPr>
                          <w:rFonts w:asciiTheme="majorHAnsi" w:hAnsiTheme="majorHAnsi" w:cstheme="majorHAnsi"/>
                          <w:b/>
                          <w:sz w:val="20"/>
                          <w:szCs w:val="20"/>
                        </w:rPr>
                      </w:pPr>
                      <w:r w:rsidRPr="007278B2">
                        <w:rPr>
                          <w:rFonts w:asciiTheme="majorHAnsi" w:hAnsiTheme="majorHAnsi" w:cstheme="majorHAnsi"/>
                          <w:b/>
                          <w:sz w:val="20"/>
                          <w:szCs w:val="20"/>
                        </w:rPr>
                        <w:t>For t</w:t>
                      </w:r>
                      <w:r w:rsidR="00AD5274">
                        <w:rPr>
                          <w:rFonts w:asciiTheme="majorHAnsi" w:hAnsiTheme="majorHAnsi" w:cstheme="majorHAnsi"/>
                          <w:b/>
                          <w:sz w:val="20"/>
                          <w:szCs w:val="20"/>
                        </w:rPr>
                        <w:t>his</w:t>
                      </w:r>
                      <w:r w:rsidR="007F23DC">
                        <w:rPr>
                          <w:rFonts w:asciiTheme="majorHAnsi" w:hAnsiTheme="majorHAnsi" w:cstheme="majorHAnsi"/>
                          <w:b/>
                          <w:sz w:val="20"/>
                          <w:szCs w:val="20"/>
                        </w:rPr>
                        <w:t xml:space="preserve"> post,</w:t>
                      </w:r>
                      <w:r w:rsidRPr="007278B2">
                        <w:rPr>
                          <w:rFonts w:asciiTheme="majorHAnsi" w:hAnsiTheme="majorHAnsi" w:cstheme="majorHAnsi"/>
                          <w:b/>
                          <w:sz w:val="20"/>
                          <w:szCs w:val="20"/>
                        </w:rPr>
                        <w:t xml:space="preserve"> we will be looking for the following which will be identified through your application form, selection process and references: </w:t>
                      </w:r>
                    </w:p>
                  </w:txbxContent>
                </v:textbox>
                <w10:wrap type="square"/>
              </v:shape>
            </w:pict>
          </mc:Fallback>
        </mc:AlternateContent>
      </w:r>
      <w:r w:rsidR="00AD5274" w:rsidRPr="00AD5274">
        <w:rPr>
          <w:rFonts w:ascii="Arial" w:hAnsi="Arial" w:cs="Arial"/>
          <w:b/>
          <w:bCs/>
          <w:color w:val="002060"/>
          <w:sz w:val="28"/>
          <w:szCs w:val="28"/>
        </w:rPr>
        <w:t xml:space="preserve"> </w:t>
      </w:r>
      <w:r w:rsidR="00A50BE3">
        <w:rPr>
          <w:rFonts w:ascii="Arial" w:hAnsi="Arial" w:cs="Arial"/>
          <w:b/>
          <w:bCs/>
          <w:color w:val="002060"/>
          <w:sz w:val="28"/>
          <w:szCs w:val="28"/>
        </w:rPr>
        <w:t xml:space="preserve">ASD Complex Needs </w:t>
      </w:r>
      <w:r w:rsidR="0029579F">
        <w:rPr>
          <w:rFonts w:ascii="Arial" w:hAnsi="Arial" w:cs="Arial"/>
          <w:b/>
          <w:bCs/>
          <w:color w:val="002060"/>
          <w:sz w:val="28"/>
          <w:szCs w:val="28"/>
        </w:rPr>
        <w:t xml:space="preserve">Teacher </w:t>
      </w:r>
      <w:r w:rsidR="00252FE9">
        <w:rPr>
          <w:rFonts w:ascii="Arial" w:hAnsi="Arial" w:cs="Arial"/>
          <w:b/>
          <w:bCs/>
          <w:color w:val="002060"/>
          <w:sz w:val="28"/>
          <w:szCs w:val="28"/>
        </w:rPr>
        <w:t>Perso</w:t>
      </w:r>
      <w:r w:rsidR="0029579F">
        <w:rPr>
          <w:rFonts w:ascii="Arial" w:hAnsi="Arial" w:cs="Arial"/>
          <w:b/>
          <w:bCs/>
          <w:color w:val="002060"/>
          <w:sz w:val="28"/>
          <w:szCs w:val="28"/>
        </w:rPr>
        <w:t>nnel</w:t>
      </w:r>
      <w:r w:rsidR="00252FE9">
        <w:rPr>
          <w:rFonts w:ascii="Arial" w:hAnsi="Arial" w:cs="Arial"/>
          <w:b/>
          <w:bCs/>
          <w:color w:val="002060"/>
          <w:sz w:val="28"/>
          <w:szCs w:val="28"/>
        </w:rPr>
        <w:t xml:space="preserve"> Specification</w:t>
      </w:r>
    </w:p>
    <w:p w14:paraId="6C4AB6D3" w14:textId="4AA61A18" w:rsidR="007278B2" w:rsidRDefault="007278B2">
      <w:pPr>
        <w:rPr>
          <w:rFonts w:ascii="Arial" w:hAnsi="Arial" w:cs="Arial"/>
          <w:b/>
          <w:bCs/>
          <w:sz w:val="24"/>
          <w:szCs w:val="24"/>
        </w:rPr>
      </w:pPr>
      <w:r w:rsidRPr="00B03E42">
        <w:rPr>
          <w:noProof/>
          <w:lang w:eastAsia="en-GB"/>
        </w:rPr>
        <mc:AlternateContent>
          <mc:Choice Requires="wps">
            <w:drawing>
              <wp:anchor distT="45720" distB="45720" distL="114300" distR="114300" simplePos="0" relativeHeight="251658254" behindDoc="0" locked="0" layoutInCell="1" allowOverlap="1" wp14:anchorId="40F3EAB4" wp14:editId="1D92C5D1">
                <wp:simplePos x="0" y="0"/>
                <wp:positionH relativeFrom="column">
                  <wp:posOffset>3118485</wp:posOffset>
                </wp:positionH>
                <wp:positionV relativeFrom="paragraph">
                  <wp:posOffset>763904</wp:posOffset>
                </wp:positionV>
                <wp:extent cx="3095625" cy="5019675"/>
                <wp:effectExtent l="0" t="0" r="9525" b="952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5019675"/>
                        </a:xfrm>
                        <a:prstGeom prst="rect">
                          <a:avLst/>
                        </a:prstGeom>
                        <a:solidFill>
                          <a:srgbClr val="FFFFFF"/>
                        </a:solidFill>
                        <a:ln w="9525">
                          <a:noFill/>
                          <a:miter lim="800000"/>
                          <a:headEnd/>
                          <a:tailEnd/>
                        </a:ln>
                      </wps:spPr>
                      <wps:txbx>
                        <w:txbxContent>
                          <w:p w14:paraId="038D90BF" w14:textId="77777777" w:rsidR="007278B2" w:rsidRPr="007278B2" w:rsidRDefault="007278B2" w:rsidP="007278B2">
                            <w:pPr>
                              <w:spacing w:after="0" w:line="240"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LEADERSHIP</w:t>
                            </w:r>
                          </w:p>
                          <w:p w14:paraId="68F6B3F2" w14:textId="77777777" w:rsidR="007278B2" w:rsidRPr="007278B2" w:rsidRDefault="007278B2" w:rsidP="007278B2">
                            <w:pPr>
                              <w:spacing w:after="0" w:line="240" w:lineRule="auto"/>
                              <w:rPr>
                                <w:rFonts w:asciiTheme="majorHAnsi" w:hAnsiTheme="majorHAnsi" w:cstheme="majorHAnsi"/>
                                <w:sz w:val="20"/>
                                <w:szCs w:val="20"/>
                              </w:rPr>
                            </w:pPr>
                          </w:p>
                          <w:p w14:paraId="5B622C78" w14:textId="77777777" w:rsidR="007278B2" w:rsidRPr="007278B2" w:rsidRDefault="007278B2" w:rsidP="007278B2">
                            <w:pPr>
                              <w:pStyle w:val="ListParagraph"/>
                              <w:numPr>
                                <w:ilvl w:val="0"/>
                                <w:numId w:val="14"/>
                              </w:numPr>
                              <w:spacing w:after="0" w:line="240" w:lineRule="auto"/>
                              <w:rPr>
                                <w:rFonts w:asciiTheme="majorHAnsi" w:eastAsia="Calibri" w:hAnsiTheme="majorHAnsi" w:cstheme="majorHAnsi"/>
                                <w:sz w:val="20"/>
                                <w:szCs w:val="20"/>
                              </w:rPr>
                            </w:pPr>
                            <w:r w:rsidRPr="007278B2">
                              <w:rPr>
                                <w:rFonts w:asciiTheme="majorHAnsi" w:eastAsia="Calibri" w:hAnsiTheme="majorHAnsi" w:cstheme="majorHAnsi"/>
                                <w:sz w:val="20"/>
                                <w:szCs w:val="20"/>
                              </w:rPr>
                              <w:t>Proven ability to lead and manage a class team</w:t>
                            </w:r>
                          </w:p>
                          <w:p w14:paraId="6050E477" w14:textId="77777777" w:rsidR="007278B2" w:rsidRPr="007278B2" w:rsidRDefault="007278B2" w:rsidP="007278B2">
                            <w:pPr>
                              <w:spacing w:after="0" w:line="240" w:lineRule="auto"/>
                              <w:rPr>
                                <w:rFonts w:asciiTheme="majorHAnsi" w:eastAsia="Calibri" w:hAnsiTheme="majorHAnsi" w:cstheme="majorHAnsi"/>
                                <w:sz w:val="20"/>
                                <w:szCs w:val="20"/>
                              </w:rPr>
                            </w:pPr>
                          </w:p>
                          <w:p w14:paraId="1A598026" w14:textId="77777777" w:rsidR="007278B2" w:rsidRPr="007278B2" w:rsidRDefault="007278B2" w:rsidP="007278B2">
                            <w:pPr>
                              <w:spacing w:after="0" w:line="240" w:lineRule="auto"/>
                              <w:rPr>
                                <w:rFonts w:asciiTheme="majorHAnsi" w:eastAsia="Calibri" w:hAnsiTheme="majorHAnsi" w:cstheme="majorHAnsi"/>
                                <w:b/>
                                <w:bCs/>
                                <w:color w:val="002060"/>
                                <w:sz w:val="20"/>
                                <w:szCs w:val="20"/>
                              </w:rPr>
                            </w:pPr>
                            <w:r w:rsidRPr="007278B2">
                              <w:rPr>
                                <w:rFonts w:asciiTheme="majorHAnsi" w:eastAsia="Calibri" w:hAnsiTheme="majorHAnsi" w:cstheme="majorHAnsi"/>
                                <w:b/>
                                <w:bCs/>
                                <w:color w:val="002060"/>
                                <w:sz w:val="20"/>
                                <w:szCs w:val="20"/>
                              </w:rPr>
                              <w:t>PRACTICAL AND INTELLECTUAL SKILLS</w:t>
                            </w:r>
                          </w:p>
                          <w:p w14:paraId="76960040" w14:textId="77777777" w:rsidR="007278B2" w:rsidRPr="007278B2" w:rsidRDefault="007278B2" w:rsidP="007278B2">
                            <w:pPr>
                              <w:tabs>
                                <w:tab w:val="left" w:pos="993"/>
                              </w:tabs>
                              <w:spacing w:after="0" w:line="240" w:lineRule="auto"/>
                              <w:rPr>
                                <w:rFonts w:asciiTheme="majorHAnsi" w:eastAsia="Calibri" w:hAnsiTheme="majorHAnsi" w:cstheme="majorHAnsi"/>
                                <w:sz w:val="20"/>
                                <w:szCs w:val="20"/>
                              </w:rPr>
                            </w:pPr>
                          </w:p>
                          <w:p w14:paraId="73949E45" w14:textId="77777777" w:rsidR="007278B2" w:rsidRPr="007278B2" w:rsidRDefault="007278B2" w:rsidP="007278B2">
                            <w:pPr>
                              <w:pStyle w:val="ListParagraph"/>
                              <w:numPr>
                                <w:ilvl w:val="0"/>
                                <w:numId w:val="12"/>
                              </w:numPr>
                              <w:tabs>
                                <w:tab w:val="left" w:pos="993"/>
                              </w:tabs>
                              <w:spacing w:after="0" w:line="240" w:lineRule="auto"/>
                              <w:ind w:left="284" w:hanging="284"/>
                              <w:rPr>
                                <w:rFonts w:asciiTheme="majorHAnsi" w:eastAsia="Calibri" w:hAnsiTheme="majorHAnsi" w:cstheme="majorHAnsi"/>
                                <w:sz w:val="20"/>
                                <w:szCs w:val="20"/>
                              </w:rPr>
                            </w:pPr>
                            <w:r w:rsidRPr="007278B2">
                              <w:rPr>
                                <w:rFonts w:asciiTheme="majorHAnsi" w:eastAsia="Calibri" w:hAnsiTheme="majorHAnsi" w:cstheme="majorHAnsi"/>
                                <w:sz w:val="20"/>
                                <w:szCs w:val="20"/>
                              </w:rPr>
                              <w:t>Is an outstanding classroom practitioner.</w:t>
                            </w:r>
                          </w:p>
                          <w:p w14:paraId="2788A332" w14:textId="77777777" w:rsidR="007278B2" w:rsidRPr="007278B2" w:rsidRDefault="007278B2" w:rsidP="007278B2">
                            <w:pPr>
                              <w:pStyle w:val="ListParagraph"/>
                              <w:numPr>
                                <w:ilvl w:val="0"/>
                                <w:numId w:val="12"/>
                              </w:numPr>
                              <w:tabs>
                                <w:tab w:val="left" w:pos="993"/>
                              </w:tabs>
                              <w:spacing w:after="0" w:line="240" w:lineRule="auto"/>
                              <w:ind w:left="284" w:hanging="284"/>
                              <w:rPr>
                                <w:rFonts w:asciiTheme="majorHAnsi" w:eastAsia="Calibri" w:hAnsiTheme="majorHAnsi" w:cstheme="majorHAnsi"/>
                                <w:sz w:val="20"/>
                                <w:szCs w:val="20"/>
                              </w:rPr>
                            </w:pPr>
                            <w:proofErr w:type="gramStart"/>
                            <w:r w:rsidRPr="007278B2">
                              <w:rPr>
                                <w:rFonts w:asciiTheme="majorHAnsi" w:eastAsia="Calibri" w:hAnsiTheme="majorHAnsi" w:cstheme="majorHAnsi"/>
                                <w:sz w:val="20"/>
                                <w:szCs w:val="20"/>
                              </w:rPr>
                              <w:t>Has understanding of</w:t>
                            </w:r>
                            <w:proofErr w:type="gramEnd"/>
                            <w:r w:rsidRPr="007278B2">
                              <w:rPr>
                                <w:rFonts w:asciiTheme="majorHAnsi" w:eastAsia="Calibri" w:hAnsiTheme="majorHAnsi" w:cstheme="majorHAnsi"/>
                                <w:sz w:val="20"/>
                                <w:szCs w:val="20"/>
                              </w:rPr>
                              <w:t xml:space="preserve"> reward strategies and reporting systems for behaviour and</w:t>
                            </w:r>
                            <w:r w:rsidRPr="007278B2">
                              <w:rPr>
                                <w:rFonts w:asciiTheme="majorHAnsi" w:eastAsia="Calibri" w:hAnsiTheme="majorHAnsi" w:cstheme="majorHAnsi"/>
                                <w:sz w:val="20"/>
                                <w:szCs w:val="20"/>
                              </w:rPr>
                              <w:br/>
                              <w:t>engagement.</w:t>
                            </w:r>
                          </w:p>
                          <w:p w14:paraId="3FE97ED2" w14:textId="77777777" w:rsidR="007278B2" w:rsidRPr="007278B2" w:rsidRDefault="007278B2" w:rsidP="007278B2">
                            <w:pPr>
                              <w:spacing w:after="0" w:line="240" w:lineRule="auto"/>
                              <w:rPr>
                                <w:rFonts w:asciiTheme="majorHAnsi" w:eastAsia="Calibri" w:hAnsiTheme="majorHAnsi" w:cstheme="majorHAnsi"/>
                                <w:sz w:val="20"/>
                                <w:szCs w:val="20"/>
                              </w:rPr>
                            </w:pPr>
                          </w:p>
                          <w:p w14:paraId="7BB306F7" w14:textId="77777777" w:rsidR="007278B2" w:rsidRPr="007278B2" w:rsidRDefault="007278B2" w:rsidP="007278B2">
                            <w:pPr>
                              <w:spacing w:after="0" w:line="240"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LEGAL REQUIREMENTS</w:t>
                            </w:r>
                          </w:p>
                          <w:p w14:paraId="1E1F3947" w14:textId="77777777" w:rsidR="007278B2" w:rsidRPr="007278B2" w:rsidRDefault="007278B2" w:rsidP="007278B2">
                            <w:pPr>
                              <w:spacing w:after="0" w:line="240" w:lineRule="auto"/>
                              <w:rPr>
                                <w:rFonts w:asciiTheme="majorHAnsi" w:hAnsiTheme="majorHAnsi" w:cstheme="majorHAnsi"/>
                                <w:sz w:val="20"/>
                                <w:szCs w:val="20"/>
                              </w:rPr>
                            </w:pPr>
                          </w:p>
                          <w:p w14:paraId="2EE522E6" w14:textId="77777777" w:rsidR="007278B2" w:rsidRPr="007278B2" w:rsidRDefault="007278B2" w:rsidP="007278B2">
                            <w:pPr>
                              <w:pStyle w:val="ListParagraph"/>
                              <w:numPr>
                                <w:ilvl w:val="0"/>
                                <w:numId w:val="13"/>
                              </w:numPr>
                              <w:rPr>
                                <w:rFonts w:asciiTheme="majorHAnsi" w:hAnsiTheme="majorHAnsi" w:cstheme="majorHAnsi"/>
                                <w:sz w:val="20"/>
                                <w:szCs w:val="20"/>
                              </w:rPr>
                            </w:pPr>
                            <w:r w:rsidRPr="007278B2">
                              <w:rPr>
                                <w:rFonts w:asciiTheme="majorHAnsi" w:hAnsiTheme="majorHAnsi" w:cstheme="majorHAnsi"/>
                                <w:sz w:val="20"/>
                                <w:szCs w:val="20"/>
                              </w:rPr>
                              <w:t>The successful applicant will be required to undertake an enhanced DBS check and other necessary checks by the Local Authority.</w:t>
                            </w:r>
                          </w:p>
                          <w:p w14:paraId="27789DAF" w14:textId="34CD1A60" w:rsidR="007278B2" w:rsidRPr="001B2FD5" w:rsidRDefault="000F7B35" w:rsidP="001B2FD5">
                            <w:pPr>
                              <w:spacing w:after="0" w:line="240" w:lineRule="auto"/>
                              <w:rPr>
                                <w:rFonts w:asciiTheme="majorHAnsi" w:hAnsiTheme="majorHAnsi" w:cstheme="majorHAnsi"/>
                                <w:b/>
                                <w:bCs/>
                                <w:color w:val="002060"/>
                                <w:sz w:val="20"/>
                                <w:szCs w:val="20"/>
                              </w:rPr>
                            </w:pPr>
                            <w:r w:rsidRPr="001B2FD5">
                              <w:rPr>
                                <w:rFonts w:asciiTheme="majorHAnsi" w:hAnsiTheme="majorHAnsi" w:cstheme="majorHAnsi"/>
                                <w:b/>
                                <w:bCs/>
                                <w:color w:val="002060"/>
                                <w:sz w:val="20"/>
                                <w:szCs w:val="20"/>
                              </w:rPr>
                              <w:t>SICKNESS ABSENCE AND DISABILITY</w:t>
                            </w:r>
                            <w:r w:rsidR="001B2FD5">
                              <w:rPr>
                                <w:rFonts w:asciiTheme="majorHAnsi" w:hAnsiTheme="majorHAnsi" w:cstheme="majorHAnsi"/>
                                <w:b/>
                                <w:bCs/>
                                <w:color w:val="002060"/>
                                <w:sz w:val="20"/>
                                <w:szCs w:val="20"/>
                              </w:rPr>
                              <w:br/>
                            </w:r>
                          </w:p>
                          <w:p w14:paraId="5C486539" w14:textId="60601851" w:rsidR="000F7B35" w:rsidRPr="001B2FD5" w:rsidRDefault="000F7B35" w:rsidP="001B2FD5">
                            <w:pPr>
                              <w:pStyle w:val="ListParagraph"/>
                              <w:numPr>
                                <w:ilvl w:val="0"/>
                                <w:numId w:val="13"/>
                              </w:numPr>
                              <w:rPr>
                                <w:rFonts w:asciiTheme="majorHAnsi" w:hAnsiTheme="majorHAnsi" w:cstheme="majorHAnsi"/>
                                <w:sz w:val="20"/>
                                <w:szCs w:val="20"/>
                              </w:rPr>
                            </w:pPr>
                            <w:r w:rsidRPr="001B2FD5">
                              <w:rPr>
                                <w:rFonts w:asciiTheme="majorHAnsi" w:hAnsiTheme="majorHAnsi" w:cstheme="majorHAnsi"/>
                                <w:sz w:val="20"/>
                                <w:szCs w:val="20"/>
                              </w:rPr>
                              <w:t xml:space="preserve">Candidates should have less than 3 absences in the last 6 months or not more than 6 days absence over the 6 months period prior to the closing date for the post. Any absences relating to a disability or any other incapacity will be viewed sympathetically and will be considered if fully explained.  Should any candidate not meet </w:t>
                            </w:r>
                            <w:proofErr w:type="gramStart"/>
                            <w:r w:rsidRPr="001B2FD5">
                              <w:rPr>
                                <w:rFonts w:asciiTheme="majorHAnsi" w:hAnsiTheme="majorHAnsi" w:cstheme="majorHAnsi"/>
                                <w:sz w:val="20"/>
                                <w:szCs w:val="20"/>
                              </w:rPr>
                              <w:t>this criteria</w:t>
                            </w:r>
                            <w:proofErr w:type="gramEnd"/>
                            <w:r w:rsidRPr="001B2FD5">
                              <w:rPr>
                                <w:rFonts w:asciiTheme="majorHAnsi" w:hAnsiTheme="majorHAnsi" w:cstheme="majorHAnsi"/>
                                <w:sz w:val="20"/>
                                <w:szCs w:val="20"/>
                              </w:rPr>
                              <w:t xml:space="preserve"> and choose to include an explanation then this will be considered</w:t>
                            </w:r>
                          </w:p>
                          <w:p w14:paraId="59460B07" w14:textId="77777777" w:rsidR="007278B2" w:rsidRDefault="007278B2" w:rsidP="007278B2">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3EAB4" id="_x0000_s1068" type="#_x0000_t202" style="position:absolute;margin-left:245.55pt;margin-top:60.15pt;width:243.75pt;height:395.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" stroked="f">
                <v:textbox>
                  <w:txbxContent>
                    <w:p w14:paraId="038D90BF" w14:textId="77777777" w:rsidR="007278B2" w:rsidRPr="007278B2" w:rsidRDefault="007278B2" w:rsidP="007278B2">
                      <w:pPr>
                        <w:spacing w:after="0" w:line="240"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LEADERSHIP</w:t>
                      </w:r>
                    </w:p>
                    <w:p w14:paraId="68F6B3F2" w14:textId="77777777" w:rsidR="007278B2" w:rsidRPr="007278B2" w:rsidRDefault="007278B2" w:rsidP="007278B2">
                      <w:pPr>
                        <w:spacing w:after="0" w:line="240" w:lineRule="auto"/>
                        <w:rPr>
                          <w:rFonts w:asciiTheme="majorHAnsi" w:hAnsiTheme="majorHAnsi" w:cstheme="majorHAnsi"/>
                          <w:sz w:val="20"/>
                          <w:szCs w:val="20"/>
                        </w:rPr>
                      </w:pPr>
                    </w:p>
                    <w:p w14:paraId="5B622C78" w14:textId="77777777" w:rsidR="007278B2" w:rsidRPr="007278B2" w:rsidRDefault="007278B2" w:rsidP="007278B2">
                      <w:pPr>
                        <w:pStyle w:val="ListParagraph"/>
                        <w:numPr>
                          <w:ilvl w:val="0"/>
                          <w:numId w:val="14"/>
                        </w:numPr>
                        <w:spacing w:after="0" w:line="240" w:lineRule="auto"/>
                        <w:rPr>
                          <w:rFonts w:asciiTheme="majorHAnsi" w:eastAsia="Calibri" w:hAnsiTheme="majorHAnsi" w:cstheme="majorHAnsi"/>
                          <w:sz w:val="20"/>
                          <w:szCs w:val="20"/>
                        </w:rPr>
                      </w:pPr>
                      <w:r w:rsidRPr="007278B2">
                        <w:rPr>
                          <w:rFonts w:asciiTheme="majorHAnsi" w:eastAsia="Calibri" w:hAnsiTheme="majorHAnsi" w:cstheme="majorHAnsi"/>
                          <w:sz w:val="20"/>
                          <w:szCs w:val="20"/>
                        </w:rPr>
                        <w:t>Proven ability to lead and manage a class team</w:t>
                      </w:r>
                    </w:p>
                    <w:p w14:paraId="6050E477" w14:textId="77777777" w:rsidR="007278B2" w:rsidRPr="007278B2" w:rsidRDefault="007278B2" w:rsidP="007278B2">
                      <w:pPr>
                        <w:spacing w:after="0" w:line="240" w:lineRule="auto"/>
                        <w:rPr>
                          <w:rFonts w:asciiTheme="majorHAnsi" w:eastAsia="Calibri" w:hAnsiTheme="majorHAnsi" w:cstheme="majorHAnsi"/>
                          <w:sz w:val="20"/>
                          <w:szCs w:val="20"/>
                        </w:rPr>
                      </w:pPr>
                    </w:p>
                    <w:p w14:paraId="1A598026" w14:textId="77777777" w:rsidR="007278B2" w:rsidRPr="007278B2" w:rsidRDefault="007278B2" w:rsidP="007278B2">
                      <w:pPr>
                        <w:spacing w:after="0" w:line="240" w:lineRule="auto"/>
                        <w:rPr>
                          <w:rFonts w:asciiTheme="majorHAnsi" w:eastAsia="Calibri" w:hAnsiTheme="majorHAnsi" w:cstheme="majorHAnsi"/>
                          <w:b/>
                          <w:bCs/>
                          <w:color w:val="002060"/>
                          <w:sz w:val="20"/>
                          <w:szCs w:val="20"/>
                        </w:rPr>
                      </w:pPr>
                      <w:r w:rsidRPr="007278B2">
                        <w:rPr>
                          <w:rFonts w:asciiTheme="majorHAnsi" w:eastAsia="Calibri" w:hAnsiTheme="majorHAnsi" w:cstheme="majorHAnsi"/>
                          <w:b/>
                          <w:bCs/>
                          <w:color w:val="002060"/>
                          <w:sz w:val="20"/>
                          <w:szCs w:val="20"/>
                        </w:rPr>
                        <w:t>PRACTICAL AND INTELLECTUAL SKILLS</w:t>
                      </w:r>
                    </w:p>
                    <w:p w14:paraId="76960040" w14:textId="77777777" w:rsidR="007278B2" w:rsidRPr="007278B2" w:rsidRDefault="007278B2" w:rsidP="007278B2">
                      <w:pPr>
                        <w:tabs>
                          <w:tab w:val="left" w:pos="993"/>
                        </w:tabs>
                        <w:spacing w:after="0" w:line="240" w:lineRule="auto"/>
                        <w:rPr>
                          <w:rFonts w:asciiTheme="majorHAnsi" w:eastAsia="Calibri" w:hAnsiTheme="majorHAnsi" w:cstheme="majorHAnsi"/>
                          <w:sz w:val="20"/>
                          <w:szCs w:val="20"/>
                        </w:rPr>
                      </w:pPr>
                    </w:p>
                    <w:p w14:paraId="73949E45" w14:textId="77777777" w:rsidR="007278B2" w:rsidRPr="007278B2" w:rsidRDefault="007278B2" w:rsidP="007278B2">
                      <w:pPr>
                        <w:pStyle w:val="ListParagraph"/>
                        <w:numPr>
                          <w:ilvl w:val="0"/>
                          <w:numId w:val="12"/>
                        </w:numPr>
                        <w:tabs>
                          <w:tab w:val="left" w:pos="993"/>
                        </w:tabs>
                        <w:spacing w:after="0" w:line="240" w:lineRule="auto"/>
                        <w:ind w:left="284" w:hanging="284"/>
                        <w:rPr>
                          <w:rFonts w:asciiTheme="majorHAnsi" w:eastAsia="Calibri" w:hAnsiTheme="majorHAnsi" w:cstheme="majorHAnsi"/>
                          <w:sz w:val="20"/>
                          <w:szCs w:val="20"/>
                        </w:rPr>
                      </w:pPr>
                      <w:r w:rsidRPr="007278B2">
                        <w:rPr>
                          <w:rFonts w:asciiTheme="majorHAnsi" w:eastAsia="Calibri" w:hAnsiTheme="majorHAnsi" w:cstheme="majorHAnsi"/>
                          <w:sz w:val="20"/>
                          <w:szCs w:val="20"/>
                        </w:rPr>
                        <w:t>Is an outstanding classroom practitioner.</w:t>
                      </w:r>
                    </w:p>
                    <w:p w14:paraId="2788A332" w14:textId="77777777" w:rsidR="007278B2" w:rsidRPr="007278B2" w:rsidRDefault="007278B2" w:rsidP="007278B2">
                      <w:pPr>
                        <w:pStyle w:val="ListParagraph"/>
                        <w:numPr>
                          <w:ilvl w:val="0"/>
                          <w:numId w:val="12"/>
                        </w:numPr>
                        <w:tabs>
                          <w:tab w:val="left" w:pos="993"/>
                        </w:tabs>
                        <w:spacing w:after="0" w:line="240" w:lineRule="auto"/>
                        <w:ind w:left="284" w:hanging="284"/>
                        <w:rPr>
                          <w:rFonts w:asciiTheme="majorHAnsi" w:eastAsia="Calibri" w:hAnsiTheme="majorHAnsi" w:cstheme="majorHAnsi"/>
                          <w:sz w:val="20"/>
                          <w:szCs w:val="20"/>
                        </w:rPr>
                      </w:pPr>
                      <w:proofErr w:type="gramStart"/>
                      <w:r w:rsidRPr="007278B2">
                        <w:rPr>
                          <w:rFonts w:asciiTheme="majorHAnsi" w:eastAsia="Calibri" w:hAnsiTheme="majorHAnsi" w:cstheme="majorHAnsi"/>
                          <w:sz w:val="20"/>
                          <w:szCs w:val="20"/>
                        </w:rPr>
                        <w:t>Has understanding of</w:t>
                      </w:r>
                      <w:proofErr w:type="gramEnd"/>
                      <w:r w:rsidRPr="007278B2">
                        <w:rPr>
                          <w:rFonts w:asciiTheme="majorHAnsi" w:eastAsia="Calibri" w:hAnsiTheme="majorHAnsi" w:cstheme="majorHAnsi"/>
                          <w:sz w:val="20"/>
                          <w:szCs w:val="20"/>
                        </w:rPr>
                        <w:t xml:space="preserve"> reward strategies and reporting systems for behaviour and</w:t>
                      </w:r>
                      <w:r w:rsidRPr="007278B2">
                        <w:rPr>
                          <w:rFonts w:asciiTheme="majorHAnsi" w:eastAsia="Calibri" w:hAnsiTheme="majorHAnsi" w:cstheme="majorHAnsi"/>
                          <w:sz w:val="20"/>
                          <w:szCs w:val="20"/>
                        </w:rPr>
                        <w:br/>
                        <w:t>engagement.</w:t>
                      </w:r>
                    </w:p>
                    <w:p w14:paraId="3FE97ED2" w14:textId="77777777" w:rsidR="007278B2" w:rsidRPr="007278B2" w:rsidRDefault="007278B2" w:rsidP="007278B2">
                      <w:pPr>
                        <w:spacing w:after="0" w:line="240" w:lineRule="auto"/>
                        <w:rPr>
                          <w:rFonts w:asciiTheme="majorHAnsi" w:eastAsia="Calibri" w:hAnsiTheme="majorHAnsi" w:cstheme="majorHAnsi"/>
                          <w:sz w:val="20"/>
                          <w:szCs w:val="20"/>
                        </w:rPr>
                      </w:pPr>
                    </w:p>
                    <w:p w14:paraId="7BB306F7" w14:textId="77777777" w:rsidR="007278B2" w:rsidRPr="007278B2" w:rsidRDefault="007278B2" w:rsidP="007278B2">
                      <w:pPr>
                        <w:spacing w:after="0" w:line="240"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LEGAL REQUIREMENTS</w:t>
                      </w:r>
                    </w:p>
                    <w:p w14:paraId="1E1F3947" w14:textId="77777777" w:rsidR="007278B2" w:rsidRPr="007278B2" w:rsidRDefault="007278B2" w:rsidP="007278B2">
                      <w:pPr>
                        <w:spacing w:after="0" w:line="240" w:lineRule="auto"/>
                        <w:rPr>
                          <w:rFonts w:asciiTheme="majorHAnsi" w:hAnsiTheme="majorHAnsi" w:cstheme="majorHAnsi"/>
                          <w:sz w:val="20"/>
                          <w:szCs w:val="20"/>
                        </w:rPr>
                      </w:pPr>
                    </w:p>
                    <w:p w14:paraId="2EE522E6" w14:textId="77777777" w:rsidR="007278B2" w:rsidRPr="007278B2" w:rsidRDefault="007278B2" w:rsidP="007278B2">
                      <w:pPr>
                        <w:pStyle w:val="ListParagraph"/>
                        <w:numPr>
                          <w:ilvl w:val="0"/>
                          <w:numId w:val="13"/>
                        </w:numPr>
                        <w:rPr>
                          <w:rFonts w:asciiTheme="majorHAnsi" w:hAnsiTheme="majorHAnsi" w:cstheme="majorHAnsi"/>
                          <w:sz w:val="20"/>
                          <w:szCs w:val="20"/>
                        </w:rPr>
                      </w:pPr>
                      <w:r w:rsidRPr="007278B2">
                        <w:rPr>
                          <w:rFonts w:asciiTheme="majorHAnsi" w:hAnsiTheme="majorHAnsi" w:cstheme="majorHAnsi"/>
                          <w:sz w:val="20"/>
                          <w:szCs w:val="20"/>
                        </w:rPr>
                        <w:t>The successful applicant will be required to undertake an enhanced DBS check and other necessary checks by the Local Authority.</w:t>
                      </w:r>
                    </w:p>
                    <w:p w14:paraId="27789DAF" w14:textId="34CD1A60" w:rsidR="007278B2" w:rsidRPr="001B2FD5" w:rsidRDefault="000F7B35" w:rsidP="001B2FD5">
                      <w:pPr>
                        <w:spacing w:after="0" w:line="240" w:lineRule="auto"/>
                        <w:rPr>
                          <w:rFonts w:asciiTheme="majorHAnsi" w:hAnsiTheme="majorHAnsi" w:cstheme="majorHAnsi"/>
                          <w:b/>
                          <w:bCs/>
                          <w:color w:val="002060"/>
                          <w:sz w:val="20"/>
                          <w:szCs w:val="20"/>
                        </w:rPr>
                      </w:pPr>
                      <w:r w:rsidRPr="001B2FD5">
                        <w:rPr>
                          <w:rFonts w:asciiTheme="majorHAnsi" w:hAnsiTheme="majorHAnsi" w:cstheme="majorHAnsi"/>
                          <w:b/>
                          <w:bCs/>
                          <w:color w:val="002060"/>
                          <w:sz w:val="20"/>
                          <w:szCs w:val="20"/>
                        </w:rPr>
                        <w:t>SICKNESS ABSENCE AND DISABILITY</w:t>
                      </w:r>
                      <w:r w:rsidR="001B2FD5">
                        <w:rPr>
                          <w:rFonts w:asciiTheme="majorHAnsi" w:hAnsiTheme="majorHAnsi" w:cstheme="majorHAnsi"/>
                          <w:b/>
                          <w:bCs/>
                          <w:color w:val="002060"/>
                          <w:sz w:val="20"/>
                          <w:szCs w:val="20"/>
                        </w:rPr>
                        <w:br/>
                      </w:r>
                    </w:p>
                    <w:p w14:paraId="5C486539" w14:textId="60601851" w:rsidR="000F7B35" w:rsidRPr="001B2FD5" w:rsidRDefault="000F7B35" w:rsidP="001B2FD5">
                      <w:pPr>
                        <w:pStyle w:val="ListParagraph"/>
                        <w:numPr>
                          <w:ilvl w:val="0"/>
                          <w:numId w:val="13"/>
                        </w:numPr>
                        <w:rPr>
                          <w:rFonts w:asciiTheme="majorHAnsi" w:hAnsiTheme="majorHAnsi" w:cstheme="majorHAnsi"/>
                          <w:sz w:val="20"/>
                          <w:szCs w:val="20"/>
                        </w:rPr>
                      </w:pPr>
                      <w:r w:rsidRPr="001B2FD5">
                        <w:rPr>
                          <w:rFonts w:asciiTheme="majorHAnsi" w:hAnsiTheme="majorHAnsi" w:cstheme="majorHAnsi"/>
                          <w:sz w:val="20"/>
                          <w:szCs w:val="20"/>
                        </w:rPr>
                        <w:t xml:space="preserve">Candidates should have less than 3 absences in the last 6 months or not more than 6 days absence over the 6 months period prior to the closing date for the post. Any absences relating to a disability or any other incapacity will be viewed sympathetically and will be considered if fully explained.  Should any candidate not meet </w:t>
                      </w:r>
                      <w:proofErr w:type="gramStart"/>
                      <w:r w:rsidRPr="001B2FD5">
                        <w:rPr>
                          <w:rFonts w:asciiTheme="majorHAnsi" w:hAnsiTheme="majorHAnsi" w:cstheme="majorHAnsi"/>
                          <w:sz w:val="20"/>
                          <w:szCs w:val="20"/>
                        </w:rPr>
                        <w:t>this criteria</w:t>
                      </w:r>
                      <w:proofErr w:type="gramEnd"/>
                      <w:r w:rsidRPr="001B2FD5">
                        <w:rPr>
                          <w:rFonts w:asciiTheme="majorHAnsi" w:hAnsiTheme="majorHAnsi" w:cstheme="majorHAnsi"/>
                          <w:sz w:val="20"/>
                          <w:szCs w:val="20"/>
                        </w:rPr>
                        <w:t xml:space="preserve"> and choose to include an explanation then this will be considered</w:t>
                      </w:r>
                    </w:p>
                    <w:p w14:paraId="59460B07" w14:textId="77777777" w:rsidR="007278B2" w:rsidRDefault="007278B2" w:rsidP="007278B2">
                      <w:pPr>
                        <w:spacing w:after="0" w:line="240" w:lineRule="auto"/>
                      </w:pPr>
                    </w:p>
                  </w:txbxContent>
                </v:textbox>
              </v:shape>
            </w:pict>
          </mc:Fallback>
        </mc:AlternateContent>
      </w:r>
      <w:r w:rsidRPr="00B03E42">
        <w:rPr>
          <w:noProof/>
          <w:lang w:eastAsia="en-GB"/>
        </w:rPr>
        <mc:AlternateContent>
          <mc:Choice Requires="wps">
            <w:drawing>
              <wp:anchor distT="45720" distB="45720" distL="114300" distR="114300" simplePos="0" relativeHeight="251658253" behindDoc="0" locked="0" layoutInCell="1" allowOverlap="1" wp14:anchorId="0CF7D340" wp14:editId="1F49A2AF">
                <wp:simplePos x="0" y="0"/>
                <wp:positionH relativeFrom="column">
                  <wp:posOffset>-405130</wp:posOffset>
                </wp:positionH>
                <wp:positionV relativeFrom="paragraph">
                  <wp:posOffset>777875</wp:posOffset>
                </wp:positionV>
                <wp:extent cx="3252651" cy="7798525"/>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651" cy="7798525"/>
                        </a:xfrm>
                        <a:prstGeom prst="rect">
                          <a:avLst/>
                        </a:prstGeom>
                        <a:noFill/>
                        <a:ln w="9525">
                          <a:noFill/>
                          <a:miter lim="800000"/>
                          <a:headEnd/>
                          <a:tailEnd/>
                        </a:ln>
                      </wps:spPr>
                      <wps:txbx>
                        <w:txbxContent>
                          <w:p w14:paraId="320FC3A7" w14:textId="77777777" w:rsidR="007278B2" w:rsidRPr="007278B2" w:rsidRDefault="007278B2" w:rsidP="007278B2">
                            <w:pPr>
                              <w:spacing w:after="0" w:line="276" w:lineRule="auto"/>
                              <w:rPr>
                                <w:rFonts w:asciiTheme="majorHAnsi" w:eastAsia="Times New Roman" w:hAnsiTheme="majorHAnsi" w:cstheme="majorHAnsi"/>
                                <w:b/>
                                <w:bCs/>
                                <w:sz w:val="20"/>
                                <w:szCs w:val="20"/>
                              </w:rPr>
                            </w:pPr>
                            <w:r w:rsidRPr="007278B2">
                              <w:rPr>
                                <w:rFonts w:asciiTheme="majorHAnsi" w:hAnsiTheme="majorHAnsi" w:cstheme="majorHAnsi"/>
                                <w:b/>
                                <w:bCs/>
                                <w:color w:val="002060"/>
                                <w:sz w:val="20"/>
                                <w:szCs w:val="20"/>
                              </w:rPr>
                              <w:t>QUALIFICATIONS</w:t>
                            </w:r>
                            <w:r w:rsidRPr="007278B2">
                              <w:rPr>
                                <w:rFonts w:asciiTheme="majorHAnsi" w:hAnsiTheme="majorHAnsi" w:cstheme="majorHAnsi"/>
                                <w:b/>
                                <w:bCs/>
                                <w:sz w:val="20"/>
                                <w:szCs w:val="20"/>
                              </w:rPr>
                              <w:br/>
                            </w:r>
                          </w:p>
                          <w:p w14:paraId="21D19A23" w14:textId="482068F2" w:rsidR="007278B2" w:rsidRPr="007278B2" w:rsidRDefault="007278B2" w:rsidP="007278B2">
                            <w:pPr>
                              <w:numPr>
                                <w:ilvl w:val="0"/>
                                <w:numId w:val="9"/>
                              </w:numPr>
                              <w:spacing w:after="0" w:line="276" w:lineRule="auto"/>
                              <w:rPr>
                                <w:rFonts w:asciiTheme="majorHAnsi" w:hAnsiTheme="majorHAnsi" w:cstheme="majorHAnsi"/>
                                <w:sz w:val="20"/>
                                <w:szCs w:val="20"/>
                              </w:rPr>
                            </w:pPr>
                            <w:r w:rsidRPr="007278B2">
                              <w:rPr>
                                <w:rFonts w:asciiTheme="majorHAnsi" w:hAnsiTheme="majorHAnsi" w:cstheme="majorHAnsi"/>
                                <w:sz w:val="20"/>
                                <w:szCs w:val="20"/>
                              </w:rPr>
                              <w:t>Qualified Teach</w:t>
                            </w:r>
                            <w:r w:rsidR="004863E3">
                              <w:rPr>
                                <w:rFonts w:asciiTheme="majorHAnsi" w:hAnsiTheme="majorHAnsi" w:cstheme="majorHAnsi"/>
                                <w:sz w:val="20"/>
                                <w:szCs w:val="20"/>
                              </w:rPr>
                              <w:t>er</w:t>
                            </w:r>
                            <w:r w:rsidRPr="007278B2">
                              <w:rPr>
                                <w:rFonts w:asciiTheme="majorHAnsi" w:hAnsiTheme="majorHAnsi" w:cstheme="majorHAnsi"/>
                                <w:sz w:val="20"/>
                                <w:szCs w:val="20"/>
                              </w:rPr>
                              <w:t xml:space="preserve"> Status </w:t>
                            </w:r>
                          </w:p>
                          <w:p w14:paraId="0112FA99" w14:textId="65869B61" w:rsidR="007278B2" w:rsidRDefault="007278B2" w:rsidP="007278B2">
                            <w:pPr>
                              <w:numPr>
                                <w:ilvl w:val="0"/>
                                <w:numId w:val="9"/>
                              </w:numPr>
                              <w:spacing w:after="0" w:line="276" w:lineRule="auto"/>
                              <w:rPr>
                                <w:rFonts w:asciiTheme="majorHAnsi" w:hAnsiTheme="majorHAnsi" w:cstheme="majorHAnsi"/>
                                <w:sz w:val="20"/>
                                <w:szCs w:val="20"/>
                              </w:rPr>
                            </w:pPr>
                            <w:r w:rsidRPr="007278B2">
                              <w:rPr>
                                <w:rFonts w:asciiTheme="majorHAnsi" w:hAnsiTheme="majorHAnsi" w:cstheme="majorHAnsi"/>
                                <w:sz w:val="20"/>
                                <w:szCs w:val="20"/>
                              </w:rPr>
                              <w:t>Experience of teaching pupils with a range of SEN including Autistic Spectrum Disorder, TEACCH, PECS, SCERTS, Intensive Interaction, Sensory Regulation.</w:t>
                            </w:r>
                          </w:p>
                          <w:p w14:paraId="7803D058" w14:textId="7A208E2B" w:rsidR="00DF2E76" w:rsidRPr="007278B2" w:rsidRDefault="00DF2E76" w:rsidP="007278B2">
                            <w:pPr>
                              <w:numPr>
                                <w:ilvl w:val="0"/>
                                <w:numId w:val="9"/>
                              </w:numPr>
                              <w:spacing w:after="0" w:line="276" w:lineRule="auto"/>
                              <w:rPr>
                                <w:rFonts w:asciiTheme="majorHAnsi" w:hAnsiTheme="majorHAnsi" w:cstheme="majorHAnsi"/>
                                <w:sz w:val="20"/>
                                <w:szCs w:val="20"/>
                              </w:rPr>
                            </w:pPr>
                            <w:r>
                              <w:rPr>
                                <w:rFonts w:asciiTheme="majorHAnsi" w:hAnsiTheme="majorHAnsi" w:cstheme="majorHAnsi"/>
                                <w:sz w:val="20"/>
                                <w:szCs w:val="20"/>
                              </w:rPr>
                              <w:t>Experience of leading or a desire to lead a team.</w:t>
                            </w:r>
                          </w:p>
                          <w:p w14:paraId="502476CE" w14:textId="77777777" w:rsidR="007278B2" w:rsidRPr="007278B2" w:rsidRDefault="007278B2" w:rsidP="007278B2">
                            <w:pPr>
                              <w:spacing w:after="0" w:line="276" w:lineRule="auto"/>
                              <w:rPr>
                                <w:rFonts w:asciiTheme="majorHAnsi" w:hAnsiTheme="majorHAnsi" w:cstheme="majorHAnsi"/>
                                <w:sz w:val="20"/>
                                <w:szCs w:val="20"/>
                              </w:rPr>
                            </w:pPr>
                          </w:p>
                          <w:p w14:paraId="21EE91A8" w14:textId="77777777" w:rsidR="007278B2" w:rsidRPr="007278B2" w:rsidRDefault="007278B2" w:rsidP="007278B2">
                            <w:pPr>
                              <w:spacing w:after="0" w:line="276"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TEACHING AND LEARNING</w:t>
                            </w:r>
                          </w:p>
                          <w:p w14:paraId="5856B0A6" w14:textId="77777777" w:rsidR="007278B2" w:rsidRPr="007278B2" w:rsidRDefault="007278B2" w:rsidP="007278B2">
                            <w:pPr>
                              <w:spacing w:after="0" w:line="276" w:lineRule="auto"/>
                              <w:rPr>
                                <w:rFonts w:asciiTheme="majorHAnsi" w:hAnsiTheme="majorHAnsi" w:cstheme="majorHAnsi"/>
                                <w:sz w:val="20"/>
                                <w:szCs w:val="20"/>
                              </w:rPr>
                            </w:pPr>
                          </w:p>
                          <w:p w14:paraId="10C3A93F"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Has outstanding knowledge of teaching and learning strategies.</w:t>
                            </w:r>
                          </w:p>
                          <w:p w14:paraId="3D40A0AA"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Has a very good understanding of a range of SEN and can adapt approaches to cater for this range of need.</w:t>
                            </w:r>
                          </w:p>
                          <w:p w14:paraId="73607E3C"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Team player.</w:t>
                            </w:r>
                          </w:p>
                          <w:p w14:paraId="57D7B3E3"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Committed to own training and professional development.</w:t>
                            </w:r>
                          </w:p>
                          <w:p w14:paraId="091D017B"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Committed to Positive Behaviour Management.</w:t>
                            </w:r>
                          </w:p>
                          <w:p w14:paraId="38CE8262"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illing to undertake further training and development.</w:t>
                            </w:r>
                          </w:p>
                          <w:p w14:paraId="656CB401"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orking knowledge and understanding of a sensory curriculum.</w:t>
                            </w:r>
                          </w:p>
                          <w:p w14:paraId="1642725E"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Proven ability to establish and maintain high quality planning and recording in line with School policy.</w:t>
                            </w:r>
                          </w:p>
                          <w:p w14:paraId="0E2A3820" w14:textId="4DB20053"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orking knowledge of formative and summative assessment for pupils with AS</w:t>
                            </w:r>
                            <w:r w:rsidR="00D56055">
                              <w:rPr>
                                <w:rFonts w:asciiTheme="majorHAnsi" w:eastAsia="Calibri" w:hAnsiTheme="majorHAnsi" w:cstheme="majorHAnsi"/>
                                <w:sz w:val="20"/>
                                <w:szCs w:val="20"/>
                              </w:rPr>
                              <w:t>C</w:t>
                            </w:r>
                            <w:r w:rsidRPr="007278B2">
                              <w:rPr>
                                <w:rFonts w:asciiTheme="majorHAnsi" w:eastAsia="Calibri" w:hAnsiTheme="majorHAnsi" w:cstheme="majorHAnsi"/>
                                <w:sz w:val="20"/>
                                <w:szCs w:val="20"/>
                              </w:rPr>
                              <w:t xml:space="preserve"> and complex needs</w:t>
                            </w:r>
                          </w:p>
                          <w:p w14:paraId="04B7CB0B" w14:textId="77777777" w:rsidR="007278B2" w:rsidRPr="007278B2" w:rsidRDefault="007278B2" w:rsidP="007278B2">
                            <w:pPr>
                              <w:spacing w:after="0" w:line="276" w:lineRule="auto"/>
                              <w:rPr>
                                <w:rFonts w:asciiTheme="majorHAnsi" w:hAnsiTheme="majorHAnsi" w:cstheme="majorHAnsi"/>
                                <w:b/>
                                <w:bCs/>
                                <w:color w:val="002060"/>
                                <w:sz w:val="20"/>
                                <w:szCs w:val="20"/>
                              </w:rPr>
                            </w:pPr>
                          </w:p>
                          <w:p w14:paraId="19F506F1" w14:textId="77777777" w:rsidR="007278B2" w:rsidRPr="007278B2" w:rsidRDefault="007278B2" w:rsidP="007278B2">
                            <w:pPr>
                              <w:spacing w:after="0" w:line="276"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PERSONAL CIRCUMSTANCES</w:t>
                            </w:r>
                          </w:p>
                          <w:p w14:paraId="681809E4" w14:textId="77777777" w:rsidR="007278B2" w:rsidRPr="007278B2" w:rsidRDefault="007278B2" w:rsidP="007278B2">
                            <w:pPr>
                              <w:spacing w:after="0" w:line="276" w:lineRule="auto"/>
                              <w:rPr>
                                <w:rFonts w:asciiTheme="majorHAnsi" w:hAnsiTheme="majorHAnsi" w:cstheme="majorHAnsi"/>
                                <w:sz w:val="20"/>
                                <w:szCs w:val="20"/>
                              </w:rPr>
                            </w:pPr>
                          </w:p>
                          <w:p w14:paraId="7D404E76"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 xml:space="preserve">The ability to commit to the working the contracted hours and yearly calendar of the School. </w:t>
                            </w:r>
                          </w:p>
                          <w:p w14:paraId="270EEE85"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Effective English skills both oral and written</w:t>
                            </w:r>
                          </w:p>
                          <w:p w14:paraId="02E11C4B"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Excellent international skills.</w:t>
                            </w:r>
                          </w:p>
                          <w:p w14:paraId="110710A9"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High aspirations and expectations for all</w:t>
                            </w:r>
                          </w:p>
                          <w:p w14:paraId="5716EBB4"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Competent ICT users</w:t>
                            </w:r>
                          </w:p>
                          <w:p w14:paraId="255D2DBC"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Ability to give and receive constructive feedback</w:t>
                            </w:r>
                          </w:p>
                          <w:p w14:paraId="02B05ADE"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Flexible and adaptable</w:t>
                            </w:r>
                          </w:p>
                          <w:p w14:paraId="429ABAC2"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Ability to prioritise and manage own workload.</w:t>
                            </w:r>
                          </w:p>
                          <w:p w14:paraId="44FB8297" w14:textId="77777777" w:rsidR="007278B2" w:rsidRPr="007278B2" w:rsidRDefault="007278B2" w:rsidP="007278B2">
                            <w:pPr>
                              <w:spacing w:after="0" w:line="276" w:lineRule="auto"/>
                              <w:rPr>
                                <w:rFonts w:asciiTheme="majorHAnsi" w:hAnsiTheme="majorHAnsi" w:cstheme="maj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7D340" id="_x0000_s1069" type="#_x0000_t202" style="position:absolute;margin-left:-31.9pt;margin-top:61.25pt;width:256.1pt;height:614.0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" filled="f" stroked="f">
                <v:textbox>
                  <w:txbxContent>
                    <w:p w14:paraId="320FC3A7" w14:textId="77777777" w:rsidR="007278B2" w:rsidRPr="007278B2" w:rsidRDefault="007278B2" w:rsidP="007278B2">
                      <w:pPr>
                        <w:spacing w:after="0" w:line="276" w:lineRule="auto"/>
                        <w:rPr>
                          <w:rFonts w:asciiTheme="majorHAnsi" w:eastAsia="Times New Roman" w:hAnsiTheme="majorHAnsi" w:cstheme="majorHAnsi"/>
                          <w:b/>
                          <w:bCs/>
                          <w:sz w:val="20"/>
                          <w:szCs w:val="20"/>
                        </w:rPr>
                      </w:pPr>
                      <w:r w:rsidRPr="007278B2">
                        <w:rPr>
                          <w:rFonts w:asciiTheme="majorHAnsi" w:hAnsiTheme="majorHAnsi" w:cstheme="majorHAnsi"/>
                          <w:b/>
                          <w:bCs/>
                          <w:color w:val="002060"/>
                          <w:sz w:val="20"/>
                          <w:szCs w:val="20"/>
                        </w:rPr>
                        <w:t>QUALIFICATIONS</w:t>
                      </w:r>
                      <w:r w:rsidRPr="007278B2">
                        <w:rPr>
                          <w:rFonts w:asciiTheme="majorHAnsi" w:hAnsiTheme="majorHAnsi" w:cstheme="majorHAnsi"/>
                          <w:b/>
                          <w:bCs/>
                          <w:sz w:val="20"/>
                          <w:szCs w:val="20"/>
                        </w:rPr>
                        <w:br/>
                      </w:r>
                    </w:p>
                    <w:p w14:paraId="21D19A23" w14:textId="482068F2" w:rsidR="007278B2" w:rsidRPr="007278B2" w:rsidRDefault="007278B2" w:rsidP="007278B2">
                      <w:pPr>
                        <w:numPr>
                          <w:ilvl w:val="0"/>
                          <w:numId w:val="9"/>
                        </w:numPr>
                        <w:spacing w:after="0" w:line="276" w:lineRule="auto"/>
                        <w:rPr>
                          <w:rFonts w:asciiTheme="majorHAnsi" w:hAnsiTheme="majorHAnsi" w:cstheme="majorHAnsi"/>
                          <w:sz w:val="20"/>
                          <w:szCs w:val="20"/>
                        </w:rPr>
                      </w:pPr>
                      <w:r w:rsidRPr="007278B2">
                        <w:rPr>
                          <w:rFonts w:asciiTheme="majorHAnsi" w:hAnsiTheme="majorHAnsi" w:cstheme="majorHAnsi"/>
                          <w:sz w:val="20"/>
                          <w:szCs w:val="20"/>
                        </w:rPr>
                        <w:t>Qualified Teach</w:t>
                      </w:r>
                      <w:r w:rsidR="004863E3">
                        <w:rPr>
                          <w:rFonts w:asciiTheme="majorHAnsi" w:hAnsiTheme="majorHAnsi" w:cstheme="majorHAnsi"/>
                          <w:sz w:val="20"/>
                          <w:szCs w:val="20"/>
                        </w:rPr>
                        <w:t>er</w:t>
                      </w:r>
                      <w:r w:rsidRPr="007278B2">
                        <w:rPr>
                          <w:rFonts w:asciiTheme="majorHAnsi" w:hAnsiTheme="majorHAnsi" w:cstheme="majorHAnsi"/>
                          <w:sz w:val="20"/>
                          <w:szCs w:val="20"/>
                        </w:rPr>
                        <w:t xml:space="preserve"> Status </w:t>
                      </w:r>
                    </w:p>
                    <w:p w14:paraId="0112FA99" w14:textId="65869B61" w:rsidR="007278B2" w:rsidRDefault="007278B2" w:rsidP="007278B2">
                      <w:pPr>
                        <w:numPr>
                          <w:ilvl w:val="0"/>
                          <w:numId w:val="9"/>
                        </w:numPr>
                        <w:spacing w:after="0" w:line="276" w:lineRule="auto"/>
                        <w:rPr>
                          <w:rFonts w:asciiTheme="majorHAnsi" w:hAnsiTheme="majorHAnsi" w:cstheme="majorHAnsi"/>
                          <w:sz w:val="20"/>
                          <w:szCs w:val="20"/>
                        </w:rPr>
                      </w:pPr>
                      <w:r w:rsidRPr="007278B2">
                        <w:rPr>
                          <w:rFonts w:asciiTheme="majorHAnsi" w:hAnsiTheme="majorHAnsi" w:cstheme="majorHAnsi"/>
                          <w:sz w:val="20"/>
                          <w:szCs w:val="20"/>
                        </w:rPr>
                        <w:t>Experience of teaching pupils with a range of SEN including Autistic Spectrum Disorder, TEACCH, PECS, SCERTS, Intensive Interaction, Sensory Regulation.</w:t>
                      </w:r>
                    </w:p>
                    <w:p w14:paraId="7803D058" w14:textId="7A208E2B" w:rsidR="00DF2E76" w:rsidRPr="007278B2" w:rsidRDefault="00DF2E76" w:rsidP="007278B2">
                      <w:pPr>
                        <w:numPr>
                          <w:ilvl w:val="0"/>
                          <w:numId w:val="9"/>
                        </w:numPr>
                        <w:spacing w:after="0" w:line="276" w:lineRule="auto"/>
                        <w:rPr>
                          <w:rFonts w:asciiTheme="majorHAnsi" w:hAnsiTheme="majorHAnsi" w:cstheme="majorHAnsi"/>
                          <w:sz w:val="20"/>
                          <w:szCs w:val="20"/>
                        </w:rPr>
                      </w:pPr>
                      <w:r>
                        <w:rPr>
                          <w:rFonts w:asciiTheme="majorHAnsi" w:hAnsiTheme="majorHAnsi" w:cstheme="majorHAnsi"/>
                          <w:sz w:val="20"/>
                          <w:szCs w:val="20"/>
                        </w:rPr>
                        <w:t>Experience of leading or a desire to lead a team.</w:t>
                      </w:r>
                    </w:p>
                    <w:p w14:paraId="502476CE" w14:textId="77777777" w:rsidR="007278B2" w:rsidRPr="007278B2" w:rsidRDefault="007278B2" w:rsidP="007278B2">
                      <w:pPr>
                        <w:spacing w:after="0" w:line="276" w:lineRule="auto"/>
                        <w:rPr>
                          <w:rFonts w:asciiTheme="majorHAnsi" w:hAnsiTheme="majorHAnsi" w:cstheme="majorHAnsi"/>
                          <w:sz w:val="20"/>
                          <w:szCs w:val="20"/>
                        </w:rPr>
                      </w:pPr>
                    </w:p>
                    <w:p w14:paraId="21EE91A8" w14:textId="77777777" w:rsidR="007278B2" w:rsidRPr="007278B2" w:rsidRDefault="007278B2" w:rsidP="007278B2">
                      <w:pPr>
                        <w:spacing w:after="0" w:line="276"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TEACHING AND LEARNING</w:t>
                      </w:r>
                    </w:p>
                    <w:p w14:paraId="5856B0A6" w14:textId="77777777" w:rsidR="007278B2" w:rsidRPr="007278B2" w:rsidRDefault="007278B2" w:rsidP="007278B2">
                      <w:pPr>
                        <w:spacing w:after="0" w:line="276" w:lineRule="auto"/>
                        <w:rPr>
                          <w:rFonts w:asciiTheme="majorHAnsi" w:hAnsiTheme="majorHAnsi" w:cstheme="majorHAnsi"/>
                          <w:sz w:val="20"/>
                          <w:szCs w:val="20"/>
                        </w:rPr>
                      </w:pPr>
                    </w:p>
                    <w:p w14:paraId="10C3A93F"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Has outstanding knowledge of teaching and learning strategies.</w:t>
                      </w:r>
                    </w:p>
                    <w:p w14:paraId="3D40A0AA"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Has a very good understanding of a range of SEN and can adapt approaches to cater for this range of need.</w:t>
                      </w:r>
                    </w:p>
                    <w:p w14:paraId="73607E3C"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Team player.</w:t>
                      </w:r>
                    </w:p>
                    <w:p w14:paraId="57D7B3E3"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Committed to own training and professional development.</w:t>
                      </w:r>
                    </w:p>
                    <w:p w14:paraId="091D017B"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Committed to Positive Behaviour Management.</w:t>
                      </w:r>
                    </w:p>
                    <w:p w14:paraId="38CE8262"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illing to undertake further training and development.</w:t>
                      </w:r>
                    </w:p>
                    <w:p w14:paraId="656CB401"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orking knowledge and understanding of a sensory curriculum.</w:t>
                      </w:r>
                    </w:p>
                    <w:p w14:paraId="1642725E" w14:textId="77777777"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Proven ability to establish and maintain high quality planning and recording in line with School policy.</w:t>
                      </w:r>
                    </w:p>
                    <w:p w14:paraId="0E2A3820" w14:textId="4DB20053" w:rsidR="007278B2" w:rsidRPr="007278B2" w:rsidRDefault="007278B2" w:rsidP="007278B2">
                      <w:pPr>
                        <w:numPr>
                          <w:ilvl w:val="0"/>
                          <w:numId w:val="10"/>
                        </w:numPr>
                        <w:spacing w:after="0" w:line="276" w:lineRule="auto"/>
                        <w:contextualSpacing/>
                        <w:rPr>
                          <w:rFonts w:asciiTheme="majorHAnsi" w:eastAsia="Calibri" w:hAnsiTheme="majorHAnsi" w:cstheme="majorHAnsi"/>
                          <w:sz w:val="20"/>
                          <w:szCs w:val="20"/>
                        </w:rPr>
                      </w:pPr>
                      <w:r w:rsidRPr="007278B2">
                        <w:rPr>
                          <w:rFonts w:asciiTheme="majorHAnsi" w:eastAsia="Calibri" w:hAnsiTheme="majorHAnsi" w:cstheme="majorHAnsi"/>
                          <w:sz w:val="20"/>
                          <w:szCs w:val="20"/>
                        </w:rPr>
                        <w:t>Working knowledge of formative and summative assessment for pupils with AS</w:t>
                      </w:r>
                      <w:r w:rsidR="00D56055">
                        <w:rPr>
                          <w:rFonts w:asciiTheme="majorHAnsi" w:eastAsia="Calibri" w:hAnsiTheme="majorHAnsi" w:cstheme="majorHAnsi"/>
                          <w:sz w:val="20"/>
                          <w:szCs w:val="20"/>
                        </w:rPr>
                        <w:t>C</w:t>
                      </w:r>
                      <w:r w:rsidRPr="007278B2">
                        <w:rPr>
                          <w:rFonts w:asciiTheme="majorHAnsi" w:eastAsia="Calibri" w:hAnsiTheme="majorHAnsi" w:cstheme="majorHAnsi"/>
                          <w:sz w:val="20"/>
                          <w:szCs w:val="20"/>
                        </w:rPr>
                        <w:t xml:space="preserve"> and complex needs</w:t>
                      </w:r>
                    </w:p>
                    <w:p w14:paraId="04B7CB0B" w14:textId="77777777" w:rsidR="007278B2" w:rsidRPr="007278B2" w:rsidRDefault="007278B2" w:rsidP="007278B2">
                      <w:pPr>
                        <w:spacing w:after="0" w:line="276" w:lineRule="auto"/>
                        <w:rPr>
                          <w:rFonts w:asciiTheme="majorHAnsi" w:hAnsiTheme="majorHAnsi" w:cstheme="majorHAnsi"/>
                          <w:b/>
                          <w:bCs/>
                          <w:color w:val="002060"/>
                          <w:sz w:val="20"/>
                          <w:szCs w:val="20"/>
                        </w:rPr>
                      </w:pPr>
                    </w:p>
                    <w:p w14:paraId="19F506F1" w14:textId="77777777" w:rsidR="007278B2" w:rsidRPr="007278B2" w:rsidRDefault="007278B2" w:rsidP="007278B2">
                      <w:pPr>
                        <w:spacing w:after="0" w:line="276" w:lineRule="auto"/>
                        <w:rPr>
                          <w:rFonts w:asciiTheme="majorHAnsi" w:hAnsiTheme="majorHAnsi" w:cstheme="majorHAnsi"/>
                          <w:b/>
                          <w:bCs/>
                          <w:color w:val="002060"/>
                          <w:sz w:val="20"/>
                          <w:szCs w:val="20"/>
                        </w:rPr>
                      </w:pPr>
                      <w:r w:rsidRPr="007278B2">
                        <w:rPr>
                          <w:rFonts w:asciiTheme="majorHAnsi" w:hAnsiTheme="majorHAnsi" w:cstheme="majorHAnsi"/>
                          <w:b/>
                          <w:bCs/>
                          <w:color w:val="002060"/>
                          <w:sz w:val="20"/>
                          <w:szCs w:val="20"/>
                        </w:rPr>
                        <w:t>PERSONAL CIRCUMSTANCES</w:t>
                      </w:r>
                    </w:p>
                    <w:p w14:paraId="681809E4" w14:textId="77777777" w:rsidR="007278B2" w:rsidRPr="007278B2" w:rsidRDefault="007278B2" w:rsidP="007278B2">
                      <w:pPr>
                        <w:spacing w:after="0" w:line="276" w:lineRule="auto"/>
                        <w:rPr>
                          <w:rFonts w:asciiTheme="majorHAnsi" w:hAnsiTheme="majorHAnsi" w:cstheme="majorHAnsi"/>
                          <w:sz w:val="20"/>
                          <w:szCs w:val="20"/>
                        </w:rPr>
                      </w:pPr>
                    </w:p>
                    <w:p w14:paraId="7D404E76"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 xml:space="preserve">The ability to commit to the working the contracted hours and yearly calendar of the School. </w:t>
                      </w:r>
                    </w:p>
                    <w:p w14:paraId="270EEE85"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Effective English skills both oral and written</w:t>
                      </w:r>
                    </w:p>
                    <w:p w14:paraId="02E11C4B"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Excellent international skills.</w:t>
                      </w:r>
                    </w:p>
                    <w:p w14:paraId="110710A9"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High aspirations and expectations for all</w:t>
                      </w:r>
                    </w:p>
                    <w:p w14:paraId="5716EBB4"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Competent ICT users</w:t>
                      </w:r>
                    </w:p>
                    <w:p w14:paraId="255D2DBC"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Ability to give and receive constructive feedback</w:t>
                      </w:r>
                    </w:p>
                    <w:p w14:paraId="02B05ADE"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Flexible and adaptable</w:t>
                      </w:r>
                    </w:p>
                    <w:p w14:paraId="429ABAC2" w14:textId="77777777" w:rsidR="007278B2" w:rsidRPr="007278B2" w:rsidRDefault="007278B2" w:rsidP="007278B2">
                      <w:pPr>
                        <w:pStyle w:val="ListParagraph"/>
                        <w:numPr>
                          <w:ilvl w:val="0"/>
                          <w:numId w:val="11"/>
                        </w:numPr>
                        <w:spacing w:after="0" w:line="276" w:lineRule="auto"/>
                        <w:rPr>
                          <w:rFonts w:asciiTheme="majorHAnsi" w:eastAsia="Times New Roman" w:hAnsiTheme="majorHAnsi" w:cstheme="majorHAnsi"/>
                          <w:sz w:val="20"/>
                          <w:szCs w:val="20"/>
                        </w:rPr>
                      </w:pPr>
                      <w:r w:rsidRPr="007278B2">
                        <w:rPr>
                          <w:rFonts w:asciiTheme="majorHAnsi" w:eastAsia="Times New Roman" w:hAnsiTheme="majorHAnsi" w:cstheme="majorHAnsi"/>
                          <w:sz w:val="20"/>
                          <w:szCs w:val="20"/>
                        </w:rPr>
                        <w:t>Ability to prioritise and manage own workload.</w:t>
                      </w:r>
                    </w:p>
                    <w:p w14:paraId="44FB8297" w14:textId="77777777" w:rsidR="007278B2" w:rsidRPr="007278B2" w:rsidRDefault="007278B2" w:rsidP="007278B2">
                      <w:pPr>
                        <w:spacing w:after="0" w:line="276" w:lineRule="auto"/>
                        <w:rPr>
                          <w:rFonts w:asciiTheme="majorHAnsi" w:hAnsiTheme="majorHAnsi" w:cstheme="majorHAnsi"/>
                          <w:sz w:val="20"/>
                          <w:szCs w:val="20"/>
                        </w:rPr>
                      </w:pPr>
                    </w:p>
                  </w:txbxContent>
                </v:textbox>
              </v:shape>
            </w:pict>
          </mc:Fallback>
        </mc:AlternateContent>
      </w:r>
      <w:r>
        <w:rPr>
          <w:rFonts w:ascii="Arial" w:hAnsi="Arial" w:cs="Arial"/>
          <w:b/>
          <w:bCs/>
          <w:sz w:val="24"/>
          <w:szCs w:val="24"/>
        </w:rPr>
        <w:br w:type="page"/>
      </w:r>
    </w:p>
    <w:p w14:paraId="692C958B" w14:textId="60FEDE4A" w:rsidR="00F5415D" w:rsidRPr="006331BE" w:rsidRDefault="002E0849" w:rsidP="009D0CA4">
      <w:pPr>
        <w:rPr>
          <w:rFonts w:ascii="Arial" w:hAnsi="Arial" w:cs="Arial"/>
          <w:b/>
          <w:bCs/>
          <w:sz w:val="24"/>
          <w:szCs w:val="24"/>
        </w:rPr>
      </w:pPr>
      <w:r w:rsidRPr="00C21162">
        <w:rPr>
          <w:noProof/>
          <w:lang w:eastAsia="en-GB"/>
        </w:rPr>
        <w:drawing>
          <wp:anchor distT="0" distB="0" distL="114300" distR="114300" simplePos="0" relativeHeight="251658263" behindDoc="0" locked="0" layoutInCell="1" allowOverlap="1" wp14:anchorId="2CA2A8EE" wp14:editId="7D9FE887">
            <wp:simplePos x="0" y="0"/>
            <wp:positionH relativeFrom="column">
              <wp:posOffset>3571240</wp:posOffset>
            </wp:positionH>
            <wp:positionV relativeFrom="paragraph">
              <wp:posOffset>4675061</wp:posOffset>
            </wp:positionV>
            <wp:extent cx="4615921" cy="5090160"/>
            <wp:effectExtent l="590550" t="514350" r="584835" b="529590"/>
            <wp:wrapNone/>
            <wp:docPr id="226" name="Picture 226" descr="M:\Guinea pigs\download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Guinea pigs\download (5).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389" t="12817" r="7635" b="14651"/>
                    <a:stretch/>
                  </pic:blipFill>
                  <pic:spPr bwMode="auto">
                    <a:xfrm rot="20697042">
                      <a:off x="0" y="0"/>
                      <a:ext cx="4615921" cy="5090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66" behindDoc="0" locked="0" layoutInCell="1" allowOverlap="1" wp14:anchorId="26A22CAF" wp14:editId="36DCAAC6">
            <wp:simplePos x="0" y="0"/>
            <wp:positionH relativeFrom="column">
              <wp:posOffset>-342900</wp:posOffset>
            </wp:positionH>
            <wp:positionV relativeFrom="paragraph">
              <wp:posOffset>3431299</wp:posOffset>
            </wp:positionV>
            <wp:extent cx="3329024" cy="891320"/>
            <wp:effectExtent l="114300" t="171450" r="100330" b="137795"/>
            <wp:wrapNone/>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29024" cy="891320"/>
                    </a:xfrm>
                    <a:prstGeom prst="rect">
                      <a:avLst/>
                    </a:prstGeom>
                    <a:effectLst>
                      <a:glow rad="228600">
                        <a:schemeClr val="tx1">
                          <a:alpha val="20000"/>
                        </a:schemeClr>
                      </a:glow>
                    </a:effectLst>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rPr>
        <mc:AlternateContent>
          <mc:Choice Requires="wpg">
            <w:drawing>
              <wp:anchor distT="0" distB="0" distL="114300" distR="114300" simplePos="0" relativeHeight="251658265" behindDoc="0" locked="0" layoutInCell="1" allowOverlap="1" wp14:anchorId="57F32A65" wp14:editId="43C8209D">
                <wp:simplePos x="0" y="0"/>
                <wp:positionH relativeFrom="column">
                  <wp:posOffset>2880360</wp:posOffset>
                </wp:positionH>
                <wp:positionV relativeFrom="paragraph">
                  <wp:posOffset>3989070</wp:posOffset>
                </wp:positionV>
                <wp:extent cx="9403715" cy="6038215"/>
                <wp:effectExtent l="171450" t="1047750" r="521335" b="286385"/>
                <wp:wrapNone/>
                <wp:docPr id="54" name="Group 54"/>
                <wp:cNvGraphicFramePr/>
                <a:graphic xmlns:a="http://schemas.openxmlformats.org/drawingml/2006/main">
                  <a:graphicData uri="http://schemas.microsoft.com/office/word/2010/wordprocessingGroup">
                    <wpg:wgp>
                      <wpg:cNvGrpSpPr/>
                      <wpg:grpSpPr>
                        <a:xfrm>
                          <a:off x="0" y="0"/>
                          <a:ext cx="9403715" cy="6038215"/>
                          <a:chOff x="0" y="0"/>
                          <a:chExt cx="9403715" cy="6038215"/>
                        </a:xfrm>
                      </wpg:grpSpPr>
                      <wps:wsp>
                        <wps:cNvPr id="55" name="Rectangle 55"/>
                        <wps:cNvSpPr/>
                        <wps:spPr>
                          <a:xfrm rot="20697096">
                            <a:off x="666750" y="0"/>
                            <a:ext cx="8736965" cy="51695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rot="21380303">
                            <a:off x="0" y="868680"/>
                            <a:ext cx="8736965" cy="5169535"/>
                          </a:xfrm>
                          <a:prstGeom prst="rect">
                            <a:avLst/>
                          </a:prstGeom>
                          <a:solidFill>
                            <a:srgbClr val="F25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4D099" w14:textId="77777777" w:rsidR="002E0849" w:rsidRDefault="002E0849" w:rsidP="002E084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rot="20734900">
                            <a:off x="971550" y="316230"/>
                            <a:ext cx="7066915" cy="516953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rot="21186445">
                            <a:off x="281940" y="742950"/>
                            <a:ext cx="7067033" cy="516961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rot="21003224">
                            <a:off x="502920" y="575310"/>
                            <a:ext cx="7066915" cy="516953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F32A65" id="Group 54" o:spid="_x0000_s1070" style="position:absolute;margin-left:226.8pt;margin-top:314.1pt;width:740.45pt;height:475.45pt;z-index:251658265" coordsize="94037,6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">
                <v:rect id="Rectangle 55" o:spid="_x0000_s1071" style="position:absolute;left:6667;width:87370;height:51695;rotation:-986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" fillcolor="#00b050" stroked="f" strokeweight="1pt"/>
                <v:rect id="Rectangle 56" o:spid="_x0000_s1072" style="position:absolute;top:8686;width:87369;height:51696;rotation:-2399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" fillcolor="#f25c00" stroked="f" strokeweight="1pt">
                  <v:textbox>
                    <w:txbxContent>
                      <w:p w14:paraId="2214D099" w14:textId="77777777" w:rsidR="002E0849" w:rsidRDefault="002E0849" w:rsidP="002E0849">
                        <w:pPr>
                          <w:jc w:val="center"/>
                        </w:pPr>
                        <w:r>
                          <w:t>0</w:t>
                        </w:r>
                      </w:p>
                    </w:txbxContent>
                  </v:textbox>
                </v:rect>
                <v:rect id="Rectangle 57" o:spid="_x0000_s1073" style="position:absolute;left:9715;top:3162;width:70669;height:51695;rotation:-9449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" fillcolor="#7030a0" stroked="f" strokeweight="1pt"/>
                <v:rect id="Rectangle 58" o:spid="_x0000_s1074" style="position:absolute;left:2819;top:7429;width:70670;height:51696;rotation:-4517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" fillcolor="#ffc000" stroked="f" strokeweight="1pt"/>
                <v:rect id="Rectangle 59" o:spid="_x0000_s1075" style="position:absolute;left:5029;top:5753;width:70669;height:51695;rotation:-651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" fillcolor="#00b0f0" stroked="f" strokeweight="1pt"/>
              </v:group>
            </w:pict>
          </mc:Fallback>
        </mc:AlternateContent>
      </w:r>
      <w:r w:rsidR="007278B2">
        <w:rPr>
          <w:noProof/>
        </w:rPr>
        <mc:AlternateContent>
          <mc:Choice Requires="wps">
            <w:drawing>
              <wp:anchor distT="0" distB="0" distL="114300" distR="114300" simplePos="0" relativeHeight="251658255" behindDoc="0" locked="0" layoutInCell="1" allowOverlap="1" wp14:anchorId="5A5F31E1" wp14:editId="6AEF7C86">
                <wp:simplePos x="0" y="0"/>
                <wp:positionH relativeFrom="column">
                  <wp:posOffset>-335280</wp:posOffset>
                </wp:positionH>
                <wp:positionV relativeFrom="paragraph">
                  <wp:posOffset>4998720</wp:posOffset>
                </wp:positionV>
                <wp:extent cx="6409055" cy="3139440"/>
                <wp:effectExtent l="0" t="0" r="0" b="381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9055" cy="3139440"/>
                        </a:xfrm>
                        <a:prstGeom prst="rect">
                          <a:avLst/>
                        </a:prstGeom>
                        <a:noFill/>
                        <a:ln w="9525">
                          <a:noFill/>
                          <a:miter lim="800000"/>
                          <a:headEnd/>
                          <a:tailEnd/>
                        </a:ln>
                      </wps:spPr>
                      <wps:txbx>
                        <w:txbxContent>
                          <w:p w14:paraId="7C5B3879" w14:textId="73044E96" w:rsidR="007278B2" w:rsidRPr="002E0849" w:rsidRDefault="007278B2" w:rsidP="002E0849">
                            <w:pPr>
                              <w:spacing w:line="240" w:lineRule="auto"/>
                              <w:rPr>
                                <w:rFonts w:ascii="Arial" w:hAnsi="Arial" w:cs="Arial"/>
                                <w:b/>
                                <w:bCs/>
                                <w:color w:val="29235C"/>
                                <w:sz w:val="28"/>
                                <w:szCs w:val="28"/>
                              </w:rPr>
                            </w:pPr>
                            <w:r w:rsidRPr="002E0849">
                              <w:rPr>
                                <w:rFonts w:ascii="Arial" w:hAnsi="Arial" w:cs="Arial"/>
                                <w:b/>
                                <w:bCs/>
                                <w:color w:val="29235C"/>
                                <w:sz w:val="28"/>
                                <w:szCs w:val="28"/>
                              </w:rPr>
                              <w:t>The Westminster School</w:t>
                            </w:r>
                          </w:p>
                          <w:p w14:paraId="0747C370" w14:textId="33E78E75"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Hawes Lane</w:t>
                            </w:r>
                          </w:p>
                          <w:p w14:paraId="5550ED8D" w14:textId="593A983D"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Rowley Regis</w:t>
                            </w:r>
                          </w:p>
                          <w:p w14:paraId="37EF4609" w14:textId="4A3550F0"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West Midlands</w:t>
                            </w:r>
                          </w:p>
                          <w:p w14:paraId="7A6EF69A" w14:textId="7E4C9963"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B65 9AL</w:t>
                            </w:r>
                          </w:p>
                          <w:p w14:paraId="5BA55EE1" w14:textId="7235B793" w:rsidR="002E0849" w:rsidRPr="002E0849" w:rsidRDefault="002E0849" w:rsidP="002E0849">
                            <w:pPr>
                              <w:spacing w:line="240" w:lineRule="auto"/>
                              <w:rPr>
                                <w:rFonts w:ascii="Arial" w:hAnsi="Arial" w:cs="Arial"/>
                                <w:color w:val="29235C"/>
                                <w:sz w:val="28"/>
                                <w:szCs w:val="28"/>
                              </w:rPr>
                            </w:pPr>
                          </w:p>
                          <w:p w14:paraId="11D07A71" w14:textId="7AC04528" w:rsidR="002E0849" w:rsidRPr="002E0849" w:rsidRDefault="002E0849" w:rsidP="002E0849">
                            <w:pPr>
                              <w:spacing w:line="240" w:lineRule="auto"/>
                              <w:rPr>
                                <w:rFonts w:ascii="Arial" w:hAnsi="Arial" w:cs="Arial"/>
                                <w:color w:val="29235C"/>
                                <w:sz w:val="28"/>
                                <w:szCs w:val="28"/>
                              </w:rPr>
                            </w:pPr>
                            <w:r w:rsidRPr="002E0849">
                              <w:rPr>
                                <w:rFonts w:ascii="Arial" w:hAnsi="Arial" w:cs="Arial"/>
                                <w:color w:val="29235C"/>
                                <w:sz w:val="28"/>
                                <w:szCs w:val="28"/>
                              </w:rPr>
                              <w:t>0121 561 6884</w:t>
                            </w:r>
                          </w:p>
                          <w:p w14:paraId="3D2A1940" w14:textId="2478A25E" w:rsidR="002E0849" w:rsidRPr="002E0849" w:rsidRDefault="002E0849" w:rsidP="002E0849">
                            <w:pPr>
                              <w:spacing w:line="240" w:lineRule="auto"/>
                              <w:rPr>
                                <w:rFonts w:ascii="Arial" w:hAnsi="Arial" w:cs="Arial"/>
                                <w:color w:val="29235C"/>
                                <w:sz w:val="28"/>
                                <w:szCs w:val="28"/>
                              </w:rPr>
                            </w:pPr>
                            <w:r w:rsidRPr="002E0849">
                              <w:rPr>
                                <w:rFonts w:ascii="Arial" w:hAnsi="Arial" w:cs="Arial"/>
                                <w:color w:val="29235C"/>
                                <w:sz w:val="28"/>
                                <w:szCs w:val="28"/>
                              </w:rPr>
                              <w:t>www.thewestminsterschool.co.uk</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5F31E1" id="_x0000_s1076" type="#_x0000_t202" style="position:absolute;margin-left:-26.4pt;margin-top:393.6pt;width:504.65pt;height:247.2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" filled="f" stroked="f">
                <v:textbox>
                  <w:txbxContent>
                    <w:p w14:paraId="7C5B3879" w14:textId="73044E96" w:rsidR="007278B2" w:rsidRPr="002E0849" w:rsidRDefault="007278B2" w:rsidP="002E0849">
                      <w:pPr>
                        <w:spacing w:line="240" w:lineRule="auto"/>
                        <w:rPr>
                          <w:rFonts w:ascii="Arial" w:hAnsi="Arial" w:cs="Arial"/>
                          <w:b/>
                          <w:bCs/>
                          <w:color w:val="29235C"/>
                          <w:sz w:val="28"/>
                          <w:szCs w:val="28"/>
                        </w:rPr>
                      </w:pPr>
                      <w:r w:rsidRPr="002E0849">
                        <w:rPr>
                          <w:rFonts w:ascii="Arial" w:hAnsi="Arial" w:cs="Arial"/>
                          <w:b/>
                          <w:bCs/>
                          <w:color w:val="29235C"/>
                          <w:sz w:val="28"/>
                          <w:szCs w:val="28"/>
                        </w:rPr>
                        <w:t>The Westminster School</w:t>
                      </w:r>
                    </w:p>
                    <w:p w14:paraId="0747C370" w14:textId="33E78E75"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Hawes Lane</w:t>
                      </w:r>
                    </w:p>
                    <w:p w14:paraId="5550ED8D" w14:textId="593A983D"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Rowley Regis</w:t>
                      </w:r>
                    </w:p>
                    <w:p w14:paraId="37EF4609" w14:textId="4A3550F0"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West Midlands</w:t>
                      </w:r>
                    </w:p>
                    <w:p w14:paraId="7A6EF69A" w14:textId="7E4C9963" w:rsidR="007278B2" w:rsidRPr="002E0849" w:rsidRDefault="007278B2" w:rsidP="002E0849">
                      <w:pPr>
                        <w:spacing w:line="240" w:lineRule="auto"/>
                        <w:rPr>
                          <w:rFonts w:ascii="Arial" w:hAnsi="Arial" w:cs="Arial"/>
                          <w:color w:val="29235C"/>
                          <w:sz w:val="28"/>
                          <w:szCs w:val="28"/>
                        </w:rPr>
                      </w:pPr>
                      <w:r w:rsidRPr="002E0849">
                        <w:rPr>
                          <w:rFonts w:ascii="Arial" w:hAnsi="Arial" w:cs="Arial"/>
                          <w:color w:val="29235C"/>
                          <w:sz w:val="28"/>
                          <w:szCs w:val="28"/>
                        </w:rPr>
                        <w:t>B65 9AL</w:t>
                      </w:r>
                    </w:p>
                    <w:p w14:paraId="5BA55EE1" w14:textId="7235B793" w:rsidR="002E0849" w:rsidRPr="002E0849" w:rsidRDefault="002E0849" w:rsidP="002E0849">
                      <w:pPr>
                        <w:spacing w:line="240" w:lineRule="auto"/>
                        <w:rPr>
                          <w:rFonts w:ascii="Arial" w:hAnsi="Arial" w:cs="Arial"/>
                          <w:color w:val="29235C"/>
                          <w:sz w:val="28"/>
                          <w:szCs w:val="28"/>
                        </w:rPr>
                      </w:pPr>
                    </w:p>
                    <w:p w14:paraId="11D07A71" w14:textId="7AC04528" w:rsidR="002E0849" w:rsidRPr="002E0849" w:rsidRDefault="002E0849" w:rsidP="002E0849">
                      <w:pPr>
                        <w:spacing w:line="240" w:lineRule="auto"/>
                        <w:rPr>
                          <w:rFonts w:ascii="Arial" w:hAnsi="Arial" w:cs="Arial"/>
                          <w:color w:val="29235C"/>
                          <w:sz w:val="28"/>
                          <w:szCs w:val="28"/>
                        </w:rPr>
                      </w:pPr>
                      <w:r w:rsidRPr="002E0849">
                        <w:rPr>
                          <w:rFonts w:ascii="Arial" w:hAnsi="Arial" w:cs="Arial"/>
                          <w:color w:val="29235C"/>
                          <w:sz w:val="28"/>
                          <w:szCs w:val="28"/>
                        </w:rPr>
                        <w:t>0121 561 6884</w:t>
                      </w:r>
                    </w:p>
                    <w:p w14:paraId="3D2A1940" w14:textId="2478A25E" w:rsidR="002E0849" w:rsidRPr="002E0849" w:rsidRDefault="002E0849" w:rsidP="002E0849">
                      <w:pPr>
                        <w:spacing w:line="240" w:lineRule="auto"/>
                        <w:rPr>
                          <w:rFonts w:ascii="Arial" w:hAnsi="Arial" w:cs="Arial"/>
                          <w:color w:val="29235C"/>
                          <w:sz w:val="28"/>
                          <w:szCs w:val="28"/>
                        </w:rPr>
                      </w:pPr>
                      <w:r w:rsidRPr="002E0849">
                        <w:rPr>
                          <w:rFonts w:ascii="Arial" w:hAnsi="Arial" w:cs="Arial"/>
                          <w:color w:val="29235C"/>
                          <w:sz w:val="28"/>
                          <w:szCs w:val="28"/>
                        </w:rPr>
                        <w:t>www.thewestminsterschool.co.uk</w:t>
                      </w:r>
                    </w:p>
                  </w:txbxContent>
                </v:textbox>
              </v:shape>
            </w:pict>
          </mc:Fallback>
        </mc:AlternateContent>
      </w:r>
      <w:r w:rsidR="007278B2" w:rsidRPr="007278B2">
        <w:rPr>
          <w:rFonts w:ascii="Arial" w:hAnsi="Arial" w:cs="Arial"/>
          <w:b/>
          <w:bCs/>
          <w:noProof/>
          <w:sz w:val="24"/>
          <w:szCs w:val="24"/>
        </w:rPr>
        <w:drawing>
          <wp:anchor distT="0" distB="0" distL="114300" distR="114300" simplePos="0" relativeHeight="251658257" behindDoc="1" locked="0" layoutInCell="1" allowOverlap="1" wp14:anchorId="3AC77166" wp14:editId="6931CEF0">
            <wp:simplePos x="0" y="0"/>
            <wp:positionH relativeFrom="column">
              <wp:posOffset>-1164590</wp:posOffset>
            </wp:positionH>
            <wp:positionV relativeFrom="paragraph">
              <wp:posOffset>30480</wp:posOffset>
            </wp:positionV>
            <wp:extent cx="8597257" cy="4450080"/>
            <wp:effectExtent l="0" t="0" r="0" b="7620"/>
            <wp:wrapNone/>
            <wp:docPr id="30" name="Picture 30" descr="A picture containing grass, road, highway, lu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ss, road, highway, lush&#10;&#10;Description automatically generated"/>
                    <pic:cNvPicPr/>
                  </pic:nvPicPr>
                  <pic:blipFill rotWithShape="1">
                    <a:blip r:embed="rId10" cstate="print">
                      <a:extLst>
                        <a:ext uri="{28A0092B-C50C-407E-A947-70E740481C1C}">
                          <a14:useLocalDpi xmlns:a14="http://schemas.microsoft.com/office/drawing/2010/main" val="0"/>
                        </a:ext>
                      </a:extLst>
                    </a:blip>
                    <a:srcRect b="7977"/>
                    <a:stretch/>
                  </pic:blipFill>
                  <pic:spPr bwMode="auto">
                    <a:xfrm>
                      <a:off x="0" y="0"/>
                      <a:ext cx="8597257" cy="445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F5415D" w:rsidRPr="006331BE" w:rsidSect="00AD5274">
      <w:headerReference w:type="default" r:id="rId31"/>
      <w:footerReference w:type="default" r:id="rId32"/>
      <w:pgSz w:w="11906" w:h="16838"/>
      <w:pgMar w:top="1440" w:right="1440"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C37EE" w14:textId="77777777" w:rsidR="00FE7288" w:rsidRDefault="00FE7288" w:rsidP="00931BA5">
      <w:pPr>
        <w:spacing w:after="0" w:line="240" w:lineRule="auto"/>
      </w:pPr>
      <w:r>
        <w:separator/>
      </w:r>
    </w:p>
  </w:endnote>
  <w:endnote w:type="continuationSeparator" w:id="0">
    <w:p w14:paraId="72C41F4A" w14:textId="77777777" w:rsidR="00FE7288" w:rsidRDefault="00FE7288" w:rsidP="00931BA5">
      <w:pPr>
        <w:spacing w:after="0" w:line="240" w:lineRule="auto"/>
      </w:pPr>
      <w:r>
        <w:continuationSeparator/>
      </w:r>
    </w:p>
  </w:endnote>
  <w:endnote w:type="continuationNotice" w:id="1">
    <w:p w14:paraId="0B5F4F18" w14:textId="77777777" w:rsidR="00FE7288" w:rsidRDefault="00FE72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B0D4" w14:textId="13B2FE4E" w:rsidR="00FB5BE8" w:rsidRPr="00FB5BE8" w:rsidRDefault="00FB5BE8" w:rsidP="00FB5BE8">
    <w:pPr>
      <w:pStyle w:val="Footer"/>
      <w:jc w:val="center"/>
      <w:rPr>
        <w:color w:val="29235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A2298" w14:textId="77777777" w:rsidR="00FE7288" w:rsidRDefault="00FE7288" w:rsidP="00931BA5">
      <w:pPr>
        <w:spacing w:after="0" w:line="240" w:lineRule="auto"/>
      </w:pPr>
      <w:r>
        <w:separator/>
      </w:r>
    </w:p>
  </w:footnote>
  <w:footnote w:type="continuationSeparator" w:id="0">
    <w:p w14:paraId="1EED58F4" w14:textId="77777777" w:rsidR="00FE7288" w:rsidRDefault="00FE7288" w:rsidP="00931BA5">
      <w:pPr>
        <w:spacing w:after="0" w:line="240" w:lineRule="auto"/>
      </w:pPr>
      <w:r>
        <w:continuationSeparator/>
      </w:r>
    </w:p>
  </w:footnote>
  <w:footnote w:type="continuationNotice" w:id="1">
    <w:p w14:paraId="79E7B3F5" w14:textId="77777777" w:rsidR="00FE7288" w:rsidRDefault="00FE72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F456C" w14:textId="458C8B59" w:rsidR="00931BA5" w:rsidRPr="00FB5BE8" w:rsidRDefault="00931BA5" w:rsidP="00FB5BE8">
    <w:pPr>
      <w:pStyle w:val="Header"/>
      <w:jc w:val="center"/>
      <w:rPr>
        <w:color w:val="29235C"/>
      </w:rPr>
    </w:pPr>
    <w:r w:rsidRPr="000E68A6">
      <w:rPr>
        <w:rFonts w:ascii="Times New Roman" w:hAnsi="Times New Roman" w:cs="Times New Roman"/>
        <w:b/>
        <w:bCs/>
        <w:noProof/>
        <w:color w:val="29235C"/>
        <w:sz w:val="24"/>
        <w:szCs w:val="24"/>
      </w:rPr>
      <mc:AlternateContent>
        <mc:Choice Requires="wps">
          <w:drawing>
            <wp:anchor distT="0" distB="0" distL="114300" distR="114300" simplePos="0" relativeHeight="251658240" behindDoc="0" locked="0" layoutInCell="1" allowOverlap="1" wp14:anchorId="24371294" wp14:editId="6356E3B7">
              <wp:simplePos x="0" y="0"/>
              <wp:positionH relativeFrom="column">
                <wp:posOffset>-1163955</wp:posOffset>
              </wp:positionH>
              <wp:positionV relativeFrom="paragraph">
                <wp:posOffset>4020820</wp:posOffset>
              </wp:positionV>
              <wp:extent cx="8758238" cy="6367463"/>
              <wp:effectExtent l="0" t="0" r="5080" b="0"/>
              <wp:wrapNone/>
              <wp:docPr id="25" name="Rectangle 25"/>
              <wp:cNvGraphicFramePr/>
              <a:graphic xmlns:a="http://schemas.openxmlformats.org/drawingml/2006/main">
                <a:graphicData uri="http://schemas.microsoft.com/office/word/2010/wordprocessingShape">
                  <wps:wsp>
                    <wps:cNvSpPr/>
                    <wps:spPr>
                      <a:xfrm>
                        <a:off x="0" y="0"/>
                        <a:ext cx="8758238" cy="6367463"/>
                      </a:xfrm>
                      <a:prstGeom prst="rect">
                        <a:avLst/>
                      </a:prstGeom>
                      <a:blipFill dpi="0" rotWithShape="1">
                        <a:blip r:embed="rId1">
                          <a:alphaModFix amt="19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5798E" id="Rectangle 25" o:spid="_x0000_s1026" style="position:absolute;margin-left:-91.65pt;margin-top:316.6pt;width:689.65pt;height:50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" stroked="f" strokeweight="1pt">
              <v:fill r:id="rId2" o:title="" opacity="12452f" recolor="t" rotate="t" type="frame"/>
            </v:rect>
          </w:pict>
        </mc:Fallback>
      </mc:AlternateContent>
    </w:r>
    <w:r w:rsidR="00FB5BE8" w:rsidRPr="000E68A6">
      <w:rPr>
        <w:b/>
        <w:bCs/>
        <w:color w:val="29235C"/>
      </w:rPr>
      <w:t>The Westminster</w:t>
    </w:r>
    <w:r w:rsidR="00FB5BE8" w:rsidRPr="00FB5BE8">
      <w:rPr>
        <w:color w:val="29235C"/>
      </w:rPr>
      <w:t xml:space="preserve">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84060"/>
    <w:multiLevelType w:val="hybridMultilevel"/>
    <w:tmpl w:val="DFD46586"/>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980285"/>
    <w:multiLevelType w:val="hybridMultilevel"/>
    <w:tmpl w:val="3C30814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3321218"/>
    <w:multiLevelType w:val="hybridMultilevel"/>
    <w:tmpl w:val="C33C4D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66426DE"/>
    <w:multiLevelType w:val="hybridMultilevel"/>
    <w:tmpl w:val="B4EC5C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2F40BB"/>
    <w:multiLevelType w:val="hybridMultilevel"/>
    <w:tmpl w:val="F728579C"/>
    <w:lvl w:ilvl="0" w:tplc="08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82605E6"/>
    <w:multiLevelType w:val="hybridMultilevel"/>
    <w:tmpl w:val="D5607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BB6B5A"/>
    <w:multiLevelType w:val="hybridMultilevel"/>
    <w:tmpl w:val="3F28366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7DA6EF6"/>
    <w:multiLevelType w:val="hybridMultilevel"/>
    <w:tmpl w:val="2762494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5103914"/>
    <w:multiLevelType w:val="hybridMultilevel"/>
    <w:tmpl w:val="07B89F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D37C16"/>
    <w:multiLevelType w:val="hybridMultilevel"/>
    <w:tmpl w:val="613CB8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DA7CE6"/>
    <w:multiLevelType w:val="hybridMultilevel"/>
    <w:tmpl w:val="CEFC36CE"/>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1" w15:restartNumberingAfterBreak="0">
    <w:nsid w:val="5A40237E"/>
    <w:multiLevelType w:val="hybridMultilevel"/>
    <w:tmpl w:val="7D549B2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6E59DC"/>
    <w:multiLevelType w:val="hybridMultilevel"/>
    <w:tmpl w:val="1F4033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5A6B53"/>
    <w:multiLevelType w:val="hybridMultilevel"/>
    <w:tmpl w:val="5C849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91664"/>
    <w:multiLevelType w:val="hybridMultilevel"/>
    <w:tmpl w:val="462435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132C90"/>
    <w:multiLevelType w:val="hybridMultilevel"/>
    <w:tmpl w:val="75F225E4"/>
    <w:lvl w:ilvl="0" w:tplc="40069BAA">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58376471">
    <w:abstractNumId w:val="2"/>
  </w:num>
  <w:num w:numId="2" w16cid:durableId="826016502">
    <w:abstractNumId w:val="15"/>
  </w:num>
  <w:num w:numId="3" w16cid:durableId="398478271">
    <w:abstractNumId w:val="14"/>
  </w:num>
  <w:num w:numId="4" w16cid:durableId="210847618">
    <w:abstractNumId w:val="6"/>
  </w:num>
  <w:num w:numId="5" w16cid:durableId="4602449">
    <w:abstractNumId w:val="7"/>
  </w:num>
  <w:num w:numId="6" w16cid:durableId="1868373834">
    <w:abstractNumId w:val="11"/>
  </w:num>
  <w:num w:numId="7" w16cid:durableId="575822917">
    <w:abstractNumId w:val="9"/>
  </w:num>
  <w:num w:numId="8" w16cid:durableId="54551943">
    <w:abstractNumId w:val="12"/>
  </w:num>
  <w:num w:numId="9" w16cid:durableId="1689528706">
    <w:abstractNumId w:val="0"/>
  </w:num>
  <w:num w:numId="10" w16cid:durableId="221865291">
    <w:abstractNumId w:val="1"/>
  </w:num>
  <w:num w:numId="11" w16cid:durableId="1935674745">
    <w:abstractNumId w:val="8"/>
  </w:num>
  <w:num w:numId="12" w16cid:durableId="1801265207">
    <w:abstractNumId w:val="13"/>
  </w:num>
  <w:num w:numId="13" w16cid:durableId="1111122367">
    <w:abstractNumId w:val="5"/>
  </w:num>
  <w:num w:numId="14" w16cid:durableId="1455245871">
    <w:abstractNumId w:val="3"/>
  </w:num>
  <w:num w:numId="15" w16cid:durableId="485631044">
    <w:abstractNumId w:val="10"/>
  </w:num>
  <w:num w:numId="16" w16cid:durableId="13487535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sDQzMDQyMTcztjBU0lEKTi0uzszPAykwrgUAj03jMSwAAAA="/>
  </w:docVars>
  <w:rsids>
    <w:rsidRoot w:val="00931BA5"/>
    <w:rsid w:val="000974F3"/>
    <w:rsid w:val="000E68A6"/>
    <w:rsid w:val="000F7B35"/>
    <w:rsid w:val="001239A8"/>
    <w:rsid w:val="00186AC5"/>
    <w:rsid w:val="00186CE5"/>
    <w:rsid w:val="001B2FD5"/>
    <w:rsid w:val="001C4F85"/>
    <w:rsid w:val="0022013E"/>
    <w:rsid w:val="002220A9"/>
    <w:rsid w:val="002257EA"/>
    <w:rsid w:val="00252FE9"/>
    <w:rsid w:val="0029238C"/>
    <w:rsid w:val="0029579F"/>
    <w:rsid w:val="002A2162"/>
    <w:rsid w:val="002B3E2E"/>
    <w:rsid w:val="002D19E2"/>
    <w:rsid w:val="002E0849"/>
    <w:rsid w:val="002E2147"/>
    <w:rsid w:val="003B0A14"/>
    <w:rsid w:val="003D0294"/>
    <w:rsid w:val="00425702"/>
    <w:rsid w:val="00457E57"/>
    <w:rsid w:val="00465C72"/>
    <w:rsid w:val="004863E3"/>
    <w:rsid w:val="004D5907"/>
    <w:rsid w:val="004F4014"/>
    <w:rsid w:val="00517860"/>
    <w:rsid w:val="00530F29"/>
    <w:rsid w:val="005C1EC6"/>
    <w:rsid w:val="006331BE"/>
    <w:rsid w:val="00680B41"/>
    <w:rsid w:val="006D192D"/>
    <w:rsid w:val="00701F5A"/>
    <w:rsid w:val="00723738"/>
    <w:rsid w:val="007278B2"/>
    <w:rsid w:val="00737901"/>
    <w:rsid w:val="0075567A"/>
    <w:rsid w:val="007638A7"/>
    <w:rsid w:val="00774F7B"/>
    <w:rsid w:val="00784B19"/>
    <w:rsid w:val="00790185"/>
    <w:rsid w:val="00794AD0"/>
    <w:rsid w:val="007A07D7"/>
    <w:rsid w:val="007F23DC"/>
    <w:rsid w:val="00855044"/>
    <w:rsid w:val="00864C97"/>
    <w:rsid w:val="008A77F7"/>
    <w:rsid w:val="008D11F9"/>
    <w:rsid w:val="008D4AF5"/>
    <w:rsid w:val="009144B2"/>
    <w:rsid w:val="00931BA5"/>
    <w:rsid w:val="009330D7"/>
    <w:rsid w:val="00942704"/>
    <w:rsid w:val="009540CE"/>
    <w:rsid w:val="009958FA"/>
    <w:rsid w:val="009D0CA4"/>
    <w:rsid w:val="009E5624"/>
    <w:rsid w:val="00A50BE3"/>
    <w:rsid w:val="00A640E9"/>
    <w:rsid w:val="00AD5274"/>
    <w:rsid w:val="00AF10AE"/>
    <w:rsid w:val="00B02B85"/>
    <w:rsid w:val="00B17030"/>
    <w:rsid w:val="00B60202"/>
    <w:rsid w:val="00B771DF"/>
    <w:rsid w:val="00BE5056"/>
    <w:rsid w:val="00BF09E3"/>
    <w:rsid w:val="00C05C58"/>
    <w:rsid w:val="00C4729B"/>
    <w:rsid w:val="00C70330"/>
    <w:rsid w:val="00C915FB"/>
    <w:rsid w:val="00C92679"/>
    <w:rsid w:val="00C96925"/>
    <w:rsid w:val="00CC25FD"/>
    <w:rsid w:val="00CF7B59"/>
    <w:rsid w:val="00D46B11"/>
    <w:rsid w:val="00D56055"/>
    <w:rsid w:val="00DB2B52"/>
    <w:rsid w:val="00DF2E76"/>
    <w:rsid w:val="00E250DC"/>
    <w:rsid w:val="00EB22F4"/>
    <w:rsid w:val="00EE0263"/>
    <w:rsid w:val="00F016C7"/>
    <w:rsid w:val="00F049C5"/>
    <w:rsid w:val="00F5415D"/>
    <w:rsid w:val="00FB5BE8"/>
    <w:rsid w:val="00FE308C"/>
    <w:rsid w:val="00FE72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F5276D"/>
  <w15:chartTrackingRefBased/>
  <w15:docId w15:val="{79F0E43F-0E1B-456E-9324-73230D56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B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BA5"/>
  </w:style>
  <w:style w:type="paragraph" w:styleId="Footer">
    <w:name w:val="footer"/>
    <w:basedOn w:val="Normal"/>
    <w:link w:val="FooterChar"/>
    <w:uiPriority w:val="99"/>
    <w:unhideWhenUsed/>
    <w:rsid w:val="00931B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BA5"/>
  </w:style>
  <w:style w:type="table" w:styleId="TableGrid">
    <w:name w:val="Table Grid"/>
    <w:basedOn w:val="TableNormal"/>
    <w:uiPriority w:val="39"/>
    <w:rsid w:val="00222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0202"/>
    <w:rPr>
      <w:color w:val="0563C1" w:themeColor="hyperlink"/>
      <w:u w:val="single"/>
    </w:rPr>
  </w:style>
  <w:style w:type="character" w:styleId="UnresolvedMention">
    <w:name w:val="Unresolved Mention"/>
    <w:basedOn w:val="DefaultParagraphFont"/>
    <w:uiPriority w:val="99"/>
    <w:semiHidden/>
    <w:unhideWhenUsed/>
    <w:rsid w:val="00B60202"/>
    <w:rPr>
      <w:color w:val="605E5C"/>
      <w:shd w:val="clear" w:color="auto" w:fill="E1DFDD"/>
    </w:rPr>
  </w:style>
  <w:style w:type="paragraph" w:styleId="ListParagraph">
    <w:name w:val="List Paragraph"/>
    <w:basedOn w:val="Normal"/>
    <w:uiPriority w:val="34"/>
    <w:qFormat/>
    <w:rsid w:val="00633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image" Target="media/image12.jpeg"/><Relationship Id="rId27" Type="http://schemas.openxmlformats.org/officeDocument/2006/relationships/image" Target="cid:CE296065-4FDC-48A7-8BCE-63F485C8E507-L0-001" TargetMode="External"/><Relationship Id="rId30" Type="http://schemas.openxmlformats.org/officeDocument/2006/relationships/image" Target="media/image19.png"/><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00.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ba6022f-d9cd-4473-be49-ca655f06c8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5BA10CA593E84695A72C3A185AD0FA" ma:contentTypeVersion="15" ma:contentTypeDescription="Create a new document." ma:contentTypeScope="" ma:versionID="91517d9e83bac074cf77262c634cc00c">
  <xsd:schema xmlns:xsd="http://www.w3.org/2001/XMLSchema" xmlns:xs="http://www.w3.org/2001/XMLSchema" xmlns:p="http://schemas.microsoft.com/office/2006/metadata/properties" xmlns:ns3="d2f222ab-cf8a-4f33-b300-f0533007f0d0" xmlns:ns4="eba6022f-d9cd-4473-be49-ca655f06c822" targetNamespace="http://schemas.microsoft.com/office/2006/metadata/properties" ma:root="true" ma:fieldsID="28a29bea69355dd68b97f0ddbec62919" ns3:_="" ns4:_="">
    <xsd:import namespace="d2f222ab-cf8a-4f33-b300-f0533007f0d0"/>
    <xsd:import namespace="eba6022f-d9cd-4473-be49-ca655f06c82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222ab-cf8a-4f33-b300-f0533007f0d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a6022f-d9cd-4473-be49-ca655f06c8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390757-5A68-497C-9DF7-7AB8A25E21D6}">
  <ds:schemaRefs>
    <ds:schemaRef ds:uri="http://schemas.microsoft.com/sharepoint/v3/contenttype/forms"/>
  </ds:schemaRefs>
</ds:datastoreItem>
</file>

<file path=customXml/itemProps2.xml><?xml version="1.0" encoding="utf-8"?>
<ds:datastoreItem xmlns:ds="http://schemas.openxmlformats.org/officeDocument/2006/customXml" ds:itemID="{76194D0E-2EE6-4E3E-B500-2C96D1A20C6B}">
  <ds:schemaRefs>
    <ds:schemaRef ds:uri="http://purl.org/dc/elements/1.1/"/>
    <ds:schemaRef ds:uri="eba6022f-d9cd-4473-be49-ca655f06c822"/>
    <ds:schemaRef ds:uri="http://schemas.microsoft.com/office/2006/documentManagement/types"/>
    <ds:schemaRef ds:uri="http://www.w3.org/XML/1998/namespace"/>
    <ds:schemaRef ds:uri="http://purl.org/dc/terms/"/>
    <ds:schemaRef ds:uri="d2f222ab-cf8a-4f33-b300-f0533007f0d0"/>
    <ds:schemaRef ds:uri="http://purl.org/dc/dcmityp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4F1AF5D-1ECF-4EB9-8BDD-D47A57036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222ab-cf8a-4f33-b300-f0533007f0d0"/>
    <ds:schemaRef ds:uri="eba6022f-d9cd-4473-be49-ca655f06c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9</Pages>
  <Words>764</Words>
  <Characters>4194</Characters>
  <Application>Microsoft Office Word</Application>
  <DocSecurity>0</DocSecurity>
  <Lines>90</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Goodby (Staff)</dc:creator>
  <cp:keywords/>
  <dc:description/>
  <cp:lastModifiedBy>A Gibson (Staff)</cp:lastModifiedBy>
  <cp:revision>8</cp:revision>
  <cp:lastPrinted>2023-10-10T08:56:00Z</cp:lastPrinted>
  <dcterms:created xsi:type="dcterms:W3CDTF">2023-03-27T11:21:00Z</dcterms:created>
  <dcterms:modified xsi:type="dcterms:W3CDTF">2023-10-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95650acaa24906ce1cc033db3a7f8972f99a7d2d7d2baf80406973b8133db6</vt:lpwstr>
  </property>
  <property fmtid="{D5CDD505-2E9C-101B-9397-08002B2CF9AE}" pid="3" name="ContentTypeId">
    <vt:lpwstr>0x010100745BA10CA593E84695A72C3A185AD0FA</vt:lpwstr>
  </property>
</Properties>
</file>